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1.png" ContentType="image/png"/>
  <Override PartName="/word/media/rId223.png" ContentType="image/png"/>
  <Override PartName="/word/media/rId225.png" ContentType="image/png"/>
  <Override PartName="/word/media/rId227.png" ContentType="image/png"/>
  <Override PartName="/word/media/rId229.png" ContentType="image/png"/>
  <Override PartName="/word/media/rId231.png" ContentType="image/png"/>
  <Override PartName="/word/media/rId233.png" ContentType="image/png"/>
  <Override PartName="/word/media/rId235.png" ContentType="image/png"/>
  <Override PartName="/word/media/rId237.png" ContentType="image/png"/>
  <Override PartName="/word/media/rId239.png" ContentType="image/png"/>
  <Override PartName="/word/media/rId43.png" ContentType="image/png"/>
  <Override PartName="/word/media/rId241.png" ContentType="image/png"/>
  <Override PartName="/word/media/rId243.png" ContentType="image/png"/>
  <Override PartName="/word/media/rId245.png" ContentType="image/png"/>
  <Override PartName="/word/media/rId247.png" ContentType="image/png"/>
  <Override PartName="/word/media/rId249.png" ContentType="image/png"/>
  <Override PartName="/word/media/rId251.png" ContentType="image/png"/>
  <Override PartName="/word/media/rId253.png" ContentType="image/png"/>
  <Override PartName="/word/media/rId255.png" ContentType="image/png"/>
  <Override PartName="/word/media/rId257.png" ContentType="image/png"/>
  <Override PartName="/word/media/rId259.png" ContentType="image/png"/>
  <Override PartName="/word/media/rId45.png" ContentType="image/png"/>
  <Override PartName="/word/media/rId261.png" ContentType="image/png"/>
  <Override PartName="/word/media/rId263.png" ContentType="image/png"/>
  <Override PartName="/word/media/rId265.png" ContentType="image/png"/>
  <Override PartName="/word/media/rId267.png" ContentType="image/png"/>
  <Override PartName="/word/media/rId269.png" ContentType="image/png"/>
  <Override PartName="/word/media/rId271.png" ContentType="image/png"/>
  <Override PartName="/word/media/rId273.png" ContentType="image/png"/>
  <Override PartName="/word/media/rId275.png" ContentType="image/png"/>
  <Override PartName="/word/media/rId277.png" ContentType="image/png"/>
  <Override PartName="/word/media/rId279.png" ContentType="image/png"/>
  <Override PartName="/word/media/rId47.png" ContentType="image/png"/>
  <Override PartName="/word/media/rId281.png" ContentType="image/png"/>
  <Override PartName="/word/media/rId283.png" ContentType="image/png"/>
  <Override PartName="/word/media/rId285.png" ContentType="image/png"/>
  <Override PartName="/word/media/rId287.png" ContentType="image/png"/>
  <Override PartName="/word/media/rId289.png" ContentType="image/png"/>
  <Override PartName="/word/media/rId291.png" ContentType="image/png"/>
  <Override PartName="/word/media/rId293.png" ContentType="image/png"/>
  <Override PartName="/word/media/rId295.png" ContentType="image/png"/>
  <Override PartName="/word/media/rId297.png" ContentType="image/png"/>
  <Override PartName="/word/media/rId299.png" ContentType="image/png"/>
  <Override PartName="/word/media/rId49.png" ContentType="image/png"/>
  <Override PartName="/word/media/rId301.png" ContentType="image/png"/>
  <Override PartName="/word/media/rId303.png" ContentType="image/png"/>
  <Override PartName="/word/media/rId305.png" ContentType="image/png"/>
  <Override PartName="/word/media/rId307.png" ContentType="image/png"/>
  <Override PartName="/word/media/rId309.png" ContentType="image/png"/>
  <Override PartName="/word/media/rId311.png" ContentType="image/png"/>
  <Override PartName="/word/media/rId313.png" ContentType="image/png"/>
  <Override PartName="/word/media/rId315.png" ContentType="image/png"/>
  <Override PartName="/word/media/rId317.png" ContentType="image/png"/>
  <Override PartName="/word/media/rId319.png" ContentType="image/png"/>
  <Override PartName="/word/media/rId51.png" ContentType="image/png"/>
  <Override PartName="/word/media/rId321.png" ContentType="image/png"/>
  <Override PartName="/word/media/rId323.png" ContentType="image/png"/>
  <Override PartName="/word/media/rId325.png" ContentType="image/png"/>
  <Override PartName="/word/media/rId327.png" ContentType="image/png"/>
  <Override PartName="/word/media/rId329.png" ContentType="image/png"/>
  <Override PartName="/word/media/rId331.png" ContentType="image/png"/>
  <Override PartName="/word/media/rId333.png" ContentType="image/png"/>
  <Override PartName="/word/media/rId335.png" ContentType="image/png"/>
  <Override PartName="/word/media/rId337.png" ContentType="image/png"/>
  <Override PartName="/word/media/rId339.png" ContentType="image/png"/>
  <Override PartName="/word/media/rId53.png" ContentType="image/png"/>
  <Override PartName="/word/media/rId341.png" ContentType="image/png"/>
  <Override PartName="/word/media/rId343.png" ContentType="image/png"/>
  <Override PartName="/word/media/rId345.png" ContentType="image/png"/>
  <Override PartName="/word/media/rId347.png" ContentType="image/png"/>
  <Override PartName="/word/media/rId349.png" ContentType="image/png"/>
  <Override PartName="/word/media/rId351.png" ContentType="image/png"/>
  <Override PartName="/word/media/rId353.png" ContentType="image/png"/>
  <Override PartName="/word/media/rId355.png" ContentType="image/png"/>
  <Override PartName="/word/media/rId357.png" ContentType="image/png"/>
  <Override PartName="/word/media/rId359.png" ContentType="image/png"/>
  <Override PartName="/word/media/rId55.png" ContentType="image/png"/>
  <Override PartName="/word/media/rId361.png" ContentType="image/png"/>
  <Override PartName="/word/media/rId363.png" ContentType="image/png"/>
  <Override PartName="/word/media/rId365.png" ContentType="image/png"/>
  <Override PartName="/word/media/rId367.png" ContentType="image/png"/>
  <Override PartName="/word/media/rId369.png" ContentType="image/png"/>
  <Override PartName="/word/media/rId371.png" ContentType="image/png"/>
  <Override PartName="/word/media/rId373.png" ContentType="image/png"/>
  <Override PartName="/word/media/rId375.png" ContentType="image/png"/>
  <Override PartName="/word/media/rId377.png" ContentType="image/png"/>
  <Override PartName="/word/media/rId379.png" ContentType="image/png"/>
  <Override PartName="/word/media/rId57.png" ContentType="image/png"/>
  <Override PartName="/word/media/rId381.png" ContentType="image/png"/>
  <Override PartName="/word/media/rId383.png" ContentType="image/png"/>
  <Override PartName="/word/media/rId385.png" ContentType="image/png"/>
  <Override PartName="/word/media/rId387.png" ContentType="image/png"/>
  <Override PartName="/word/media/rId389.png" ContentType="image/png"/>
  <Override PartName="/word/media/rId391.png" ContentType="image/png"/>
  <Override PartName="/word/media/rId393.png" ContentType="image/png"/>
  <Override PartName="/word/media/rId395.png" ContentType="image/png"/>
  <Override PartName="/word/media/rId397.png" ContentType="image/png"/>
  <Override PartName="/word/media/rId399.png" ContentType="image/png"/>
  <Override PartName="/word/media/rId59.png" ContentType="image/png"/>
  <Override PartName="/word/media/rId401.png" ContentType="image/png"/>
  <Override PartName="/word/media/rId403.png" ContentType="image/png"/>
  <Override PartName="/word/media/rId405.png" ContentType="image/png"/>
  <Override PartName="/word/media/rId407.png" ContentType="image/png"/>
  <Override PartName="/word/media/rId409.png" ContentType="image/png"/>
  <Override PartName="/word/media/rId411.png" ContentType="image/png"/>
  <Override PartName="/word/media/rId413.png" ContentType="image/png"/>
  <Override PartName="/word/media/rId415.png" ContentType="image/png"/>
  <Override PartName="/word/media/rId417.png" ContentType="image/png"/>
  <Override PartName="/word/media/rId419.png" ContentType="image/png"/>
  <Override PartName="/word/media/rId25.png" ContentType="image/png"/>
  <Override PartName="/word/media/rId61.png" ContentType="image/png"/>
  <Override PartName="/word/media/rId421.png" ContentType="image/png"/>
  <Override PartName="/word/media/rId423.png" ContentType="image/png"/>
  <Override PartName="/word/media/rId425.png" ContentType="image/png"/>
  <Override PartName="/word/media/rId427.png" ContentType="image/png"/>
  <Override PartName="/word/media/rId429.png" ContentType="image/png"/>
  <Override PartName="/word/media/rId431.png" ContentType="image/png"/>
  <Override PartName="/word/media/rId433.png" ContentType="image/png"/>
  <Override PartName="/word/media/rId435.png" ContentType="image/png"/>
  <Override PartName="/word/media/rId437.png" ContentType="image/png"/>
  <Override PartName="/word/media/rId439.png" ContentType="image/png"/>
  <Override PartName="/word/media/rId63.png" ContentType="image/png"/>
  <Override PartName="/word/media/rId441.png" ContentType="image/png"/>
  <Override PartName="/word/media/rId443.png" ContentType="image/png"/>
  <Override PartName="/word/media/rId445.png" ContentType="image/png"/>
  <Override PartName="/word/media/rId447.png" ContentType="image/png"/>
  <Override PartName="/word/media/rId449.png" ContentType="image/png"/>
  <Override PartName="/word/media/rId451.png" ContentType="image/png"/>
  <Override PartName="/word/media/rId453.png" ContentType="image/png"/>
  <Override PartName="/word/media/rId455.png" ContentType="image/png"/>
  <Override PartName="/word/media/rId457.png" ContentType="image/png"/>
  <Override PartName="/word/media/rId459.png" ContentType="image/png"/>
  <Override PartName="/word/media/rId65.png" ContentType="image/png"/>
  <Override PartName="/word/media/rId461.png" ContentType="image/png"/>
  <Override PartName="/word/media/rId463.png" ContentType="image/png"/>
  <Override PartName="/word/media/rId465.png" ContentType="image/png"/>
  <Override PartName="/word/media/rId467.png" ContentType="image/png"/>
  <Override PartName="/word/media/rId469.png" ContentType="image/png"/>
  <Override PartName="/word/media/rId471.png" ContentType="image/png"/>
  <Override PartName="/word/media/rId473.png" ContentType="image/png"/>
  <Override PartName="/word/media/rId475.png" ContentType="image/png"/>
  <Override PartName="/word/media/rId477.png" ContentType="image/png"/>
  <Override PartName="/word/media/rId479.png" ContentType="image/png"/>
  <Override PartName="/word/media/rId67.png" ContentType="image/png"/>
  <Override PartName="/word/media/rId481.png" ContentType="image/png"/>
  <Override PartName="/word/media/rId483.png" ContentType="image/png"/>
  <Override PartName="/word/media/rId485.png" ContentType="image/png"/>
  <Override PartName="/word/media/rId487.png" ContentType="image/png"/>
  <Override PartName="/word/media/rId489.png" ContentType="image/png"/>
  <Override PartName="/word/media/rId491.png" ContentType="image/png"/>
  <Override PartName="/word/media/rId493.png" ContentType="image/png"/>
  <Override PartName="/word/media/rId495.png" ContentType="image/png"/>
  <Override PartName="/word/media/rId497.png" ContentType="image/png"/>
  <Override PartName="/word/media/rId499.png" ContentType="image/png"/>
  <Override PartName="/word/media/rId69.png" ContentType="image/png"/>
  <Override PartName="/word/media/rId501.png" ContentType="image/png"/>
  <Override PartName="/word/media/rId503.png" ContentType="image/png"/>
  <Override PartName="/word/media/rId505.png" ContentType="image/png"/>
  <Override PartName="/word/media/rId507.png" ContentType="image/png"/>
  <Override PartName="/word/media/rId509.png" ContentType="image/png"/>
  <Override PartName="/word/media/rId511.png" ContentType="image/png"/>
  <Override PartName="/word/media/rId513.png" ContentType="image/png"/>
  <Override PartName="/word/media/rId515.png" ContentType="image/png"/>
  <Override PartName="/word/media/rId517.png" ContentType="image/png"/>
  <Override PartName="/word/media/rId519.png" ContentType="image/png"/>
  <Override PartName="/word/media/rId71.png" ContentType="image/png"/>
  <Override PartName="/word/media/rId521.png" ContentType="image/png"/>
  <Override PartName="/word/media/rId523.png" ContentType="image/png"/>
  <Override PartName="/word/media/rId525.png" ContentType="image/png"/>
  <Override PartName="/word/media/rId527.png" ContentType="image/png"/>
  <Override PartName="/word/media/rId529.png" ContentType="image/png"/>
  <Override PartName="/word/media/rId531.png" ContentType="image/png"/>
  <Override PartName="/word/media/rId533.png" ContentType="image/png"/>
  <Override PartName="/word/media/rId535.png" ContentType="image/png"/>
  <Override PartName="/word/media/rId537.png" ContentType="image/png"/>
  <Override PartName="/word/media/rId539.png" ContentType="image/png"/>
  <Override PartName="/word/media/rId73.png" ContentType="image/png"/>
  <Override PartName="/word/media/rId541.png" ContentType="image/png"/>
  <Override PartName="/word/media/rId543.png" ContentType="image/png"/>
  <Override PartName="/word/media/rId545.png" ContentType="image/png"/>
  <Override PartName="/word/media/rId547.png" ContentType="image/png"/>
  <Override PartName="/word/media/rId549.png" ContentType="image/png"/>
  <Override PartName="/word/media/rId551.png" ContentType="image/png"/>
  <Override PartName="/word/media/rId553.png" ContentType="image/png"/>
  <Override PartName="/word/media/rId555.png" ContentType="image/png"/>
  <Override PartName="/word/media/rId557.png" ContentType="image/png"/>
  <Override PartName="/word/media/rId559.png" ContentType="image/png"/>
  <Override PartName="/word/media/rId75.png" ContentType="image/png"/>
  <Override PartName="/word/media/rId561.png" ContentType="image/png"/>
  <Override PartName="/word/media/rId563.png" ContentType="image/png"/>
  <Override PartName="/word/media/rId565.png" ContentType="image/png"/>
  <Override PartName="/word/media/rId567.png" ContentType="image/png"/>
  <Override PartName="/word/media/rId569.png" ContentType="image/png"/>
  <Override PartName="/word/media/rId571.png" ContentType="image/png"/>
  <Override PartName="/word/media/rId573.png" ContentType="image/png"/>
  <Override PartName="/word/media/rId575.png" ContentType="image/png"/>
  <Override PartName="/word/media/rId577.png" ContentType="image/png"/>
  <Override PartName="/word/media/rId579.png" ContentType="image/png"/>
  <Override PartName="/word/media/rId77.png" ContentType="image/png"/>
  <Override PartName="/word/media/rId581.png" ContentType="image/png"/>
  <Override PartName="/word/media/rId583.png" ContentType="image/png"/>
  <Override PartName="/word/media/rId585.png" ContentType="image/png"/>
  <Override PartName="/word/media/rId587.png" ContentType="image/png"/>
  <Override PartName="/word/media/rId589.png" ContentType="image/png"/>
  <Override PartName="/word/media/rId591.png" ContentType="image/png"/>
  <Override PartName="/word/media/rId593.png" ContentType="image/png"/>
  <Override PartName="/word/media/rId595.png" ContentType="image/png"/>
  <Override PartName="/word/media/rId597.png" ContentType="image/png"/>
  <Override PartName="/word/media/rId599.png" ContentType="image/png"/>
  <Override PartName="/word/media/rId79.png" ContentType="image/png"/>
  <Override PartName="/word/media/rId601.png" ContentType="image/png"/>
  <Override PartName="/word/media/rId603.png" ContentType="image/png"/>
  <Override PartName="/word/media/rId605.png" ContentType="image/png"/>
  <Override PartName="/word/media/rId607.png" ContentType="image/png"/>
  <Override PartName="/word/media/rId609.png" ContentType="image/png"/>
  <Override PartName="/word/media/rId611.png" ContentType="image/png"/>
  <Override PartName="/word/media/rId613.png" ContentType="image/png"/>
  <Override PartName="/word/media/rId615.png" ContentType="image/png"/>
  <Override PartName="/word/media/rId617.png" ContentType="image/png"/>
  <Override PartName="/word/media/rId619.png" ContentType="image/png"/>
  <Override PartName="/word/media/rId27.png" ContentType="image/png"/>
  <Override PartName="/word/media/rId81.png" ContentType="image/png"/>
  <Override PartName="/word/media/rId621.png" ContentType="image/png"/>
  <Override PartName="/word/media/rId623.png" ContentType="image/png"/>
  <Override PartName="/word/media/rId625.png" ContentType="image/png"/>
  <Override PartName="/word/media/rId627.png" ContentType="image/png"/>
  <Override PartName="/word/media/rId629.png" ContentType="image/png"/>
  <Override PartName="/word/media/rId631.png" ContentType="image/png"/>
  <Override PartName="/word/media/rId633.png" ContentType="image/png"/>
  <Override PartName="/word/media/rId635.png" ContentType="image/png"/>
  <Override PartName="/word/media/rId637.png" ContentType="image/png"/>
  <Override PartName="/word/media/rId639.png" ContentType="image/png"/>
  <Override PartName="/word/media/rId83.png" ContentType="image/png"/>
  <Override PartName="/word/media/rId641.png" ContentType="image/png"/>
  <Override PartName="/word/media/rId643.png" ContentType="image/png"/>
  <Override PartName="/word/media/rId645.png" ContentType="image/png"/>
  <Override PartName="/word/media/rId647.png" ContentType="image/png"/>
  <Override PartName="/word/media/rId649.png" ContentType="image/png"/>
  <Override PartName="/word/media/rId651.png" ContentType="image/png"/>
  <Override PartName="/word/media/rId653.png" ContentType="image/png"/>
  <Override PartName="/word/media/rId655.png" ContentType="image/png"/>
  <Override PartName="/word/media/rId657.png" ContentType="image/png"/>
  <Override PartName="/word/media/rId659.png" ContentType="image/png"/>
  <Override PartName="/word/media/rId85.png" ContentType="image/png"/>
  <Override PartName="/word/media/rId661.png" ContentType="image/png"/>
  <Override PartName="/word/media/rId663.png" ContentType="image/png"/>
  <Override PartName="/word/media/rId665.png" ContentType="image/png"/>
  <Override PartName="/word/media/rId667.png" ContentType="image/png"/>
  <Override PartName="/word/media/rId669.png" ContentType="image/png"/>
  <Override PartName="/word/media/rId671.png" ContentType="image/png"/>
  <Override PartName="/word/media/rId673.png" ContentType="image/png"/>
  <Override PartName="/word/media/rId675.png" ContentType="image/png"/>
  <Override PartName="/word/media/rId677.png" ContentType="image/png"/>
  <Override PartName="/word/media/rId679.png" ContentType="image/png"/>
  <Override PartName="/word/media/rId87.png" ContentType="image/png"/>
  <Override PartName="/word/media/rId681.png" ContentType="image/png"/>
  <Override PartName="/word/media/rId683.png" ContentType="image/png"/>
  <Override PartName="/word/media/rId685.png" ContentType="image/png"/>
  <Override PartName="/word/media/rId687.png" ContentType="image/png"/>
  <Override PartName="/word/media/rId689.png" ContentType="image/png"/>
  <Override PartName="/word/media/rId691.png" ContentType="image/png"/>
  <Override PartName="/word/media/rId693.png" ContentType="image/png"/>
  <Override PartName="/word/media/rId695.png" ContentType="image/png"/>
  <Override PartName="/word/media/rId697.png" ContentType="image/png"/>
  <Override PartName="/word/media/rId699.png" ContentType="image/png"/>
  <Override PartName="/word/media/rId89.png" ContentType="image/png"/>
  <Override PartName="/word/media/rId701.png" ContentType="image/png"/>
  <Override PartName="/word/media/rId703.png" ContentType="image/png"/>
  <Override PartName="/word/media/rId705.png" ContentType="image/png"/>
  <Override PartName="/word/media/rId707.png" ContentType="image/png"/>
  <Override PartName="/word/media/rId709.png" ContentType="image/png"/>
  <Override PartName="/word/media/rId711.png" ContentType="image/png"/>
  <Override PartName="/word/media/rId713.png" ContentType="image/png"/>
  <Override PartName="/word/media/rId715.png" ContentType="image/png"/>
  <Override PartName="/word/media/rId717.png" ContentType="image/png"/>
  <Override PartName="/word/media/rId719.png" ContentType="image/png"/>
  <Override PartName="/word/media/rId91.png" ContentType="image/png"/>
  <Override PartName="/word/media/rId721.png" ContentType="image/png"/>
  <Override PartName="/word/media/rId723.png" ContentType="image/png"/>
  <Override PartName="/word/media/rId725.png" ContentType="image/png"/>
  <Override PartName="/word/media/rId727.png" ContentType="image/png"/>
  <Override PartName="/word/media/rId729.png" ContentType="image/png"/>
  <Override PartName="/word/media/rId731.png" ContentType="image/png"/>
  <Override PartName="/word/media/rId733.png" ContentType="image/png"/>
  <Override PartName="/word/media/rId735.png" ContentType="image/png"/>
  <Override PartName="/word/media/rId737.png" ContentType="image/png"/>
  <Override PartName="/word/media/rId739.png" ContentType="image/png"/>
  <Override PartName="/word/media/rId93.png" ContentType="image/png"/>
  <Override PartName="/word/media/rId741.png" ContentType="image/png"/>
  <Override PartName="/word/media/rId743.png" ContentType="image/png"/>
  <Override PartName="/word/media/rId745.png" ContentType="image/png"/>
  <Override PartName="/word/media/rId747.png" ContentType="image/png"/>
  <Override PartName="/word/media/rId749.png" ContentType="image/png"/>
  <Override PartName="/word/media/rId751.png" ContentType="image/png"/>
  <Override PartName="/word/media/rId753.png" ContentType="image/png"/>
  <Override PartName="/word/media/rId755.png" ContentType="image/png"/>
  <Override PartName="/word/media/rId757.png" ContentType="image/png"/>
  <Override PartName="/word/media/rId759.png" ContentType="image/png"/>
  <Override PartName="/word/media/rId95.png" ContentType="image/png"/>
  <Override PartName="/word/media/rId761.png" ContentType="image/png"/>
  <Override PartName="/word/media/rId763.png" ContentType="image/png"/>
  <Override PartName="/word/media/rId765.png" ContentType="image/png"/>
  <Override PartName="/word/media/rId767.png" ContentType="image/png"/>
  <Override PartName="/word/media/rId769.png" ContentType="image/png"/>
  <Override PartName="/word/media/rId771.png" ContentType="image/png"/>
  <Override PartName="/word/media/rId773.png" ContentType="image/png"/>
  <Override PartName="/word/media/rId775.png" ContentType="image/png"/>
  <Override PartName="/word/media/rId777.png" ContentType="image/png"/>
  <Override PartName="/word/media/rId779.png" ContentType="image/png"/>
  <Override PartName="/word/media/rId97.png" ContentType="image/png"/>
  <Override PartName="/word/media/rId781.png" ContentType="image/png"/>
  <Override PartName="/word/media/rId783.png" ContentType="image/png"/>
  <Override PartName="/word/media/rId785.png" ContentType="image/png"/>
  <Override PartName="/word/media/rId787.png" ContentType="image/png"/>
  <Override PartName="/word/media/rId789.png" ContentType="image/png"/>
  <Override PartName="/word/media/rId791.png" ContentType="image/png"/>
  <Override PartName="/word/media/rId793.png" ContentType="image/png"/>
  <Override PartName="/word/media/rId795.png" ContentType="image/png"/>
  <Override PartName="/word/media/rId797.png" ContentType="image/png"/>
  <Override PartName="/word/media/rId799.png" ContentType="image/png"/>
  <Override PartName="/word/media/rId99.png" ContentType="image/png"/>
  <Override PartName="/word/media/rId801.png" ContentType="image/png"/>
  <Override PartName="/word/media/rId803.png" ContentType="image/png"/>
  <Override PartName="/word/media/rId805.png" ContentType="image/png"/>
  <Override PartName="/word/media/rId807.png" ContentType="image/png"/>
  <Override PartName="/word/media/rId809.png" ContentType="image/png"/>
  <Override PartName="/word/media/rId811.png" ContentType="image/png"/>
  <Override PartName="/word/media/rId813.png" ContentType="image/png"/>
  <Override PartName="/word/media/rId815.png" ContentType="image/png"/>
  <Override PartName="/word/media/rId817.png" ContentType="image/png"/>
  <Override PartName="/word/media/rId819.png" ContentType="image/png"/>
  <Override PartName="/word/media/rId29.png" ContentType="image/png"/>
  <Override PartName="/word/media/rId101.png" ContentType="image/png"/>
  <Override PartName="/word/media/rId821.png" ContentType="image/png"/>
  <Override PartName="/word/media/rId823.png" ContentType="image/png"/>
  <Override PartName="/word/media/rId825.png" ContentType="image/png"/>
  <Override PartName="/word/media/rId827.png" ContentType="image/png"/>
  <Override PartName="/word/media/rId829.png" ContentType="image/png"/>
  <Override PartName="/word/media/rId831.png" ContentType="image/png"/>
  <Override PartName="/word/media/rId833.png" ContentType="image/png"/>
  <Override PartName="/word/media/rId835.png" ContentType="image/png"/>
  <Override PartName="/word/media/rId837.png" ContentType="image/png"/>
  <Override PartName="/word/media/rId839.png" ContentType="image/png"/>
  <Override PartName="/word/media/rId103.png" ContentType="image/png"/>
  <Override PartName="/word/media/rId841.png" ContentType="image/png"/>
  <Override PartName="/word/media/rId843.png" ContentType="image/png"/>
  <Override PartName="/word/media/rId845.png" ContentType="image/png"/>
  <Override PartName="/word/media/rId847.png" ContentType="image/png"/>
  <Override PartName="/word/media/rId849.png" ContentType="image/png"/>
  <Override PartName="/word/media/rId851.png" ContentType="image/png"/>
  <Override PartName="/word/media/rId853.png" ContentType="image/png"/>
  <Override PartName="/word/media/rId855.png" ContentType="image/png"/>
  <Override PartName="/word/media/rId857.png" ContentType="image/png"/>
  <Override PartName="/word/media/rId859.png" ContentType="image/png"/>
  <Override PartName="/word/media/rId105.png" ContentType="image/png"/>
  <Override PartName="/word/media/rId861.png" ContentType="image/png"/>
  <Override PartName="/word/media/rId863.png" ContentType="image/png"/>
  <Override PartName="/word/media/rId865.png" ContentType="image/png"/>
  <Override PartName="/word/media/rId867.png" ContentType="image/png"/>
  <Override PartName="/word/media/rId869.png" ContentType="image/png"/>
  <Override PartName="/word/media/rId871.png" ContentType="image/png"/>
  <Override PartName="/word/media/rId873.png" ContentType="image/png"/>
  <Override PartName="/word/media/rId875.png" ContentType="image/png"/>
  <Override PartName="/word/media/rId877.png" ContentType="image/png"/>
  <Override PartName="/word/media/rId879.png" ContentType="image/png"/>
  <Override PartName="/word/media/rId107.png" ContentType="image/png"/>
  <Override PartName="/word/media/rId881.png" ContentType="image/png"/>
  <Override PartName="/word/media/rId883.png" ContentType="image/png"/>
  <Override PartName="/word/media/rId885.png" ContentType="image/png"/>
  <Override PartName="/word/media/rId887.png" ContentType="image/png"/>
  <Override PartName="/word/media/rId889.png" ContentType="image/png"/>
  <Override PartName="/word/media/rId891.png" ContentType="image/png"/>
  <Override PartName="/word/media/rId893.png" ContentType="image/png"/>
  <Override PartName="/word/media/rId895.png" ContentType="image/png"/>
  <Override PartName="/word/media/rId897.png" ContentType="image/png"/>
  <Override PartName="/word/media/rId899.png" ContentType="image/png"/>
  <Override PartName="/word/media/rId109.png" ContentType="image/png"/>
  <Override PartName="/word/media/rId901.png" ContentType="image/png"/>
  <Override PartName="/word/media/rId903.png" ContentType="image/png"/>
  <Override PartName="/word/media/rId905.png" ContentType="image/png"/>
  <Override PartName="/word/media/rId907.png" ContentType="image/png"/>
  <Override PartName="/word/media/rId909.png" ContentType="image/png"/>
  <Override PartName="/word/media/rId911.png" ContentType="image/png"/>
  <Override PartName="/word/media/rId913.png" ContentType="image/png"/>
  <Override PartName="/word/media/rId915.png" ContentType="image/png"/>
  <Override PartName="/word/media/rId917.png" ContentType="image/png"/>
  <Override PartName="/word/media/rId919.png" ContentType="image/png"/>
  <Override PartName="/word/media/rId111.png" ContentType="image/png"/>
  <Override PartName="/word/media/rId921.png" ContentType="image/png"/>
  <Override PartName="/word/media/rId923.png" ContentType="image/png"/>
  <Override PartName="/word/media/rId925.png" ContentType="image/png"/>
  <Override PartName="/word/media/rId927.png" ContentType="image/png"/>
  <Override PartName="/word/media/rId929.png" ContentType="image/png"/>
  <Override PartName="/word/media/rId931.png" ContentType="image/png"/>
  <Override PartName="/word/media/rId933.png" ContentType="image/png"/>
  <Override PartName="/word/media/rId935.png" ContentType="image/png"/>
  <Override PartName="/word/media/rId937.png" ContentType="image/png"/>
  <Override PartName="/word/media/rId939.png" ContentType="image/png"/>
  <Override PartName="/word/media/rId113.png" ContentType="image/png"/>
  <Override PartName="/word/media/rId941.png" ContentType="image/png"/>
  <Override PartName="/word/media/rId943.png" ContentType="image/png"/>
  <Override PartName="/word/media/rId945.png" ContentType="image/png"/>
  <Override PartName="/word/media/rId947.png" ContentType="image/png"/>
  <Override PartName="/word/media/rId949.png" ContentType="image/png"/>
  <Override PartName="/word/media/rId951.png" ContentType="image/png"/>
  <Override PartName="/word/media/rId953.png" ContentType="image/png"/>
  <Override PartName="/word/media/rId955.png" ContentType="image/png"/>
  <Override PartName="/word/media/rId957.png" ContentType="image/png"/>
  <Override PartName="/word/media/rId959.png" ContentType="image/png"/>
  <Override PartName="/word/media/rId115.png" ContentType="image/png"/>
  <Override PartName="/word/media/rId961.png" ContentType="image/png"/>
  <Override PartName="/word/media/rId963.png" ContentType="image/png"/>
  <Override PartName="/word/media/rId965.png" ContentType="image/png"/>
  <Override PartName="/word/media/rId967.png" ContentType="image/png"/>
  <Override PartName="/word/media/rId969.png" ContentType="image/png"/>
  <Override PartName="/word/media/rId971.png" ContentType="image/png"/>
  <Override PartName="/word/media/rId973.png" ContentType="image/png"/>
  <Override PartName="/word/media/rId975.png" ContentType="image/png"/>
  <Override PartName="/word/media/rId977.png" ContentType="image/png"/>
  <Override PartName="/word/media/rId979.png" ContentType="image/png"/>
  <Override PartName="/word/media/rId117.png" ContentType="image/png"/>
  <Override PartName="/word/media/rId981.png" ContentType="image/png"/>
  <Override PartName="/word/media/rId983.png" ContentType="image/png"/>
  <Override PartName="/word/media/rId985.png" ContentType="image/png"/>
  <Override PartName="/word/media/rId987.png" ContentType="image/png"/>
  <Override PartName="/word/media/rId989.png" ContentType="image/png"/>
  <Override PartName="/word/media/rId991.png" ContentType="image/png"/>
  <Override PartName="/word/media/rId993.png" ContentType="image/png"/>
  <Override PartName="/word/media/rId995.png" ContentType="image/png"/>
  <Override PartName="/word/media/rId997.png" ContentType="image/png"/>
  <Override PartName="/word/media/rId999.png" ContentType="image/png"/>
  <Override PartName="/word/media/rId119.png" ContentType="image/png"/>
  <Override PartName="/word/media/rId1001.png" ContentType="image/png"/>
  <Override PartName="/word/media/rId1003.png" ContentType="image/png"/>
  <Override PartName="/word/media/rId1005.png" ContentType="image/png"/>
  <Override PartName="/word/media/rId1007.png" ContentType="image/png"/>
  <Override PartName="/word/media/rId1009.png" ContentType="image/png"/>
  <Override PartName="/word/media/rId1011.png" ContentType="image/png"/>
  <Override PartName="/word/media/rId1013.png" ContentType="image/png"/>
  <Override PartName="/word/media/rId1015.png" ContentType="image/png"/>
  <Override PartName="/word/media/rId1017.png" ContentType="image/png"/>
  <Override PartName="/word/media/rId1019.png" ContentType="image/png"/>
  <Override PartName="/word/media/rId31.png" ContentType="image/png"/>
  <Override PartName="/word/media/rId121.png" ContentType="image/png"/>
  <Override PartName="/word/media/rId1021.png" ContentType="image/png"/>
  <Override PartName="/word/media/rId1023.png" ContentType="image/png"/>
  <Override PartName="/word/media/rId1025.png" ContentType="image/png"/>
  <Override PartName="/word/media/rId1027.png" ContentType="image/png"/>
  <Override PartName="/word/media/rId1029.png" ContentType="image/png"/>
  <Override PartName="/word/media/rId1031.png" ContentType="image/png"/>
  <Override PartName="/word/media/rId1033.png" ContentType="image/png"/>
  <Override PartName="/word/media/rId1035.png" ContentType="image/png"/>
  <Override PartName="/word/media/rId1037.png" ContentType="image/png"/>
  <Override PartName="/word/media/rId1039.png" ContentType="image/png"/>
  <Override PartName="/word/media/rId123.png" ContentType="image/png"/>
  <Override PartName="/word/media/rId1041.png" ContentType="image/png"/>
  <Override PartName="/word/media/rId1043.png" ContentType="image/png"/>
  <Override PartName="/word/media/rId1045.png" ContentType="image/png"/>
  <Override PartName="/word/media/rId1047.png" ContentType="image/png"/>
  <Override PartName="/word/media/rId1049.png" ContentType="image/png"/>
  <Override PartName="/word/media/rId1051.png" ContentType="image/png"/>
  <Override PartName="/word/media/rId1053.png" ContentType="image/png"/>
  <Override PartName="/word/media/rId1055.png" ContentType="image/png"/>
  <Override PartName="/word/media/rId1057.png" ContentType="image/png"/>
  <Override PartName="/word/media/rId1059.png" ContentType="image/png"/>
  <Override PartName="/word/media/rId125.png" ContentType="image/png"/>
  <Override PartName="/word/media/rId1061.png" ContentType="image/png"/>
  <Override PartName="/word/media/rId1063.png" ContentType="image/png"/>
  <Override PartName="/word/media/rId1065.png" ContentType="image/png"/>
  <Override PartName="/word/media/rId1067.png" ContentType="image/png"/>
  <Override PartName="/word/media/rId1069.png" ContentType="image/png"/>
  <Override PartName="/word/media/rId1071.png" ContentType="image/png"/>
  <Override PartName="/word/media/rId1073.png" ContentType="image/png"/>
  <Override PartName="/word/media/rId1075.png" ContentType="image/png"/>
  <Override PartName="/word/media/rId1077.png" ContentType="image/png"/>
  <Override PartName="/word/media/rId1079.png" ContentType="image/png"/>
  <Override PartName="/word/media/rId127.png" ContentType="image/png"/>
  <Override PartName="/word/media/rId1081.png" ContentType="image/png"/>
  <Override PartName="/word/media/rId1083.png" ContentType="image/png"/>
  <Override PartName="/word/media/rId1085.png" ContentType="image/png"/>
  <Override PartName="/word/media/rId1087.png" ContentType="image/png"/>
  <Override PartName="/word/media/rId1089.png" ContentType="image/png"/>
  <Override PartName="/word/media/rId1091.png" ContentType="image/png"/>
  <Override PartName="/word/media/rId1093.png" ContentType="image/png"/>
  <Override PartName="/word/media/rId1095.png" ContentType="image/png"/>
  <Override PartName="/word/media/rId1097.png" ContentType="image/png"/>
  <Override PartName="/word/media/rId1099.png" ContentType="image/png"/>
  <Override PartName="/word/media/rId129.png" ContentType="image/png"/>
  <Override PartName="/word/media/rId1101.png" ContentType="image/png"/>
  <Override PartName="/word/media/rId1103.png" ContentType="image/png"/>
  <Override PartName="/word/media/rId1105.png" ContentType="image/png"/>
  <Override PartName="/word/media/rId1107.png" ContentType="image/png"/>
  <Override PartName="/word/media/rId1109.png" ContentType="image/png"/>
  <Override PartName="/word/media/rId1111.png" ContentType="image/png"/>
  <Override PartName="/word/media/rId1113.png" ContentType="image/png"/>
  <Override PartName="/word/media/rId1115.png" ContentType="image/png"/>
  <Override PartName="/word/media/rId1117.png" ContentType="image/png"/>
  <Override PartName="/word/media/rId1119.png" ContentType="image/png"/>
  <Override PartName="/word/media/rId131.png" ContentType="image/png"/>
  <Override PartName="/word/media/rId1121.png" ContentType="image/png"/>
  <Override PartName="/word/media/rId1123.png" ContentType="image/png"/>
  <Override PartName="/word/media/rId1125.png" ContentType="image/png"/>
  <Override PartName="/word/media/rId1127.png" ContentType="image/png"/>
  <Override PartName="/word/media/rId1129.png" ContentType="image/png"/>
  <Override PartName="/word/media/rId1131.png" ContentType="image/png"/>
  <Override PartName="/word/media/rId1133.png" ContentType="image/png"/>
  <Override PartName="/word/media/rId1135.png" ContentType="image/png"/>
  <Override PartName="/word/media/rId1137.png" ContentType="image/png"/>
  <Override PartName="/word/media/rId1139.png" ContentType="image/png"/>
  <Override PartName="/word/media/rId133.png" ContentType="image/png"/>
  <Override PartName="/word/media/rId1141.png" ContentType="image/png"/>
  <Override PartName="/word/media/rId1143.png" ContentType="image/png"/>
  <Override PartName="/word/media/rId1145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37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39.png" ContentType="image/png"/>
  <Override PartName="/word/media/rId201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09.png" ContentType="image/png"/>
  <Override PartName="/word/media/rId211.png" ContentType="image/png"/>
  <Override PartName="/word/media/rId213.png" ContentType="image/png"/>
  <Override PartName="/word/media/rId215.png" ContentType="image/png"/>
  <Override PartName="/word/media/rId217.png" ContentType="image/png"/>
  <Override PartName="/word/media/rId2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2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10-14</w:t>
      </w:r>
      <w:r>
        <w:t xml:space="preserve"> </w:t>
      </w:r>
      <w:r>
        <w:t xml:space="preserve">14:56:51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33"/>
        <w:gridCol w:w="3564"/>
        <w:gridCol w:w="950"/>
        <w:gridCol w:w="871"/>
        <w:gridCol w:w="792"/>
        <w:gridCol w:w="11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x">
              <w:r>
                <w:rPr>
                  <w:rStyle w:val="Hyperlink"/>
                  <w:b/>
                </w:rPr>
                <w:t xml:space="preserve">tBod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y">
              <w:r>
                <w:rPr>
                  <w:rStyle w:val="Hyperlink"/>
                  <w:b/>
                </w:rPr>
                <w:t xml:space="preserve">tBod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z">
              <w:r>
                <w:rPr>
                  <w:rStyle w:val="Hyperlink"/>
                  <w:b/>
                </w:rPr>
                <w:t xml:space="preserve">tBod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x">
              <w:r>
                <w:rPr>
                  <w:rStyle w:val="Hyperlink"/>
                  <w:b/>
                </w:rPr>
                <w:t xml:space="preserve">tBod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y">
              <w:r>
                <w:rPr>
                  <w:rStyle w:val="Hyperlink"/>
                  <w:b/>
                </w:rPr>
                <w:t xml:space="preserve">tBod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z">
              <w:r>
                <w:rPr>
                  <w:rStyle w:val="Hyperlink"/>
                  <w:b/>
                </w:rPr>
                <w:t xml:space="preserve">tBod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dx">
              <w:r>
                <w:rPr>
                  <w:rStyle w:val="Hyperlink"/>
                  <w:b/>
                </w:rPr>
                <w:t xml:space="preserve">tBodyAcc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dy">
              <w:r>
                <w:rPr>
                  <w:rStyle w:val="Hyperlink"/>
                  <w:b/>
                </w:rPr>
                <w:t xml:space="preserve">tBodyAcc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dz">
              <w:r>
                <w:rPr>
                  <w:rStyle w:val="Hyperlink"/>
                  <w:b/>
                </w:rPr>
                <w:t xml:space="preserve">tBodyAcc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xx">
              <w:r>
                <w:rPr>
                  <w:rStyle w:val="Hyperlink"/>
                  <w:b/>
                </w:rPr>
                <w:t xml:space="preserve">tBodyAcc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xy">
              <w:r>
                <w:rPr>
                  <w:rStyle w:val="Hyperlink"/>
                  <w:b/>
                </w:rPr>
                <w:t xml:space="preserve">tBodyAcc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axz">
              <w:r>
                <w:rPr>
                  <w:rStyle w:val="Hyperlink"/>
                  <w:b/>
                </w:rPr>
                <w:t xml:space="preserve">tBodyAcc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inx">
              <w:r>
                <w:rPr>
                  <w:rStyle w:val="Hyperlink"/>
                  <w:b/>
                </w:rPr>
                <w:t xml:space="preserve">tBodyAcc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iny">
              <w:r>
                <w:rPr>
                  <w:rStyle w:val="Hyperlink"/>
                  <w:b/>
                </w:rPr>
                <w:t xml:space="preserve">tBodyAcc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inz">
              <w:r>
                <w:rPr>
                  <w:rStyle w:val="Hyperlink"/>
                  <w:b/>
                </w:rPr>
                <w:t xml:space="preserve">tBodyAcc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ma..">
              <w:r>
                <w:rPr>
                  <w:rStyle w:val="Hyperlink"/>
                  <w:b/>
                </w:rPr>
                <w:t xml:space="preserve">tBodyAcc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ergyx">
              <w:r>
                <w:rPr>
                  <w:rStyle w:val="Hyperlink"/>
                  <w:b/>
                </w:rPr>
                <w:t xml:space="preserve">tBodyAcc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ergyy">
              <w:r>
                <w:rPr>
                  <w:rStyle w:val="Hyperlink"/>
                  <w:b/>
                </w:rPr>
                <w:t xml:space="preserve">tBodyAcc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ergyz">
              <w:r>
                <w:rPr>
                  <w:rStyle w:val="Hyperlink"/>
                  <w:b/>
                </w:rPr>
                <w:t xml:space="preserve">tBodyAcc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iqrx">
              <w:r>
                <w:rPr>
                  <w:rStyle w:val="Hyperlink"/>
                  <w:b/>
                </w:rPr>
                <w:t xml:space="preserve">tBodyAcc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iqry">
              <w:r>
                <w:rPr>
                  <w:rStyle w:val="Hyperlink"/>
                  <w:b/>
                </w:rPr>
                <w:t xml:space="preserve">tBodyAcc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iqrz">
              <w:r>
                <w:rPr>
                  <w:rStyle w:val="Hyperlink"/>
                  <w:b/>
                </w:rPr>
                <w:t xml:space="preserve">tBodyAcc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tropyx">
              <w:r>
                <w:rPr>
                  <w:rStyle w:val="Hyperlink"/>
                  <w:b/>
                </w:rPr>
                <w:t xml:space="preserve">tBodyAcc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tropyy">
              <w:r>
                <w:rPr>
                  <w:rStyle w:val="Hyperlink"/>
                  <w:b/>
                </w:rPr>
                <w:t xml:space="preserve">tBodyAcc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entropyz">
              <w:r>
                <w:rPr>
                  <w:rStyle w:val="Hyperlink"/>
                  <w:b/>
                </w:rPr>
                <w:t xml:space="preserve">tBodyAcc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x.1">
              <w:r>
                <w:rPr>
                  <w:rStyle w:val="Hyperlink"/>
                  <w:b/>
                </w:rPr>
                <w:t xml:space="preserve">tBodyAcc.arCoeff…X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x.2">
              <w:r>
                <w:rPr>
                  <w:rStyle w:val="Hyperlink"/>
                  <w:b/>
                </w:rPr>
                <w:t xml:space="preserve">tBodyAcc.arCoeff…X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x.3">
              <w:r>
                <w:rPr>
                  <w:rStyle w:val="Hyperlink"/>
                  <w:b/>
                </w:rPr>
                <w:t xml:space="preserve">tBodyAcc.arCoeff…X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x.4">
              <w:r>
                <w:rPr>
                  <w:rStyle w:val="Hyperlink"/>
                  <w:b/>
                </w:rPr>
                <w:t xml:space="preserve">tBodyAcc.arCoeff…X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y.1">
              <w:r>
                <w:rPr>
                  <w:rStyle w:val="Hyperlink"/>
                  <w:b/>
                </w:rPr>
                <w:t xml:space="preserve">tBodyAcc.arCoeff…Y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y.2">
              <w:r>
                <w:rPr>
                  <w:rStyle w:val="Hyperlink"/>
                  <w:b/>
                </w:rPr>
                <w:t xml:space="preserve">tBodyAcc.arCoeff…Y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y.3">
              <w:r>
                <w:rPr>
                  <w:rStyle w:val="Hyperlink"/>
                  <w:b/>
                </w:rPr>
                <w:t xml:space="preserve">tBodyAcc.arCoeff…Y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y.4">
              <w:r>
                <w:rPr>
                  <w:rStyle w:val="Hyperlink"/>
                  <w:b/>
                </w:rPr>
                <w:t xml:space="preserve">tBodyAcc.arCoeff…Y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z.1">
              <w:r>
                <w:rPr>
                  <w:rStyle w:val="Hyperlink"/>
                  <w:b/>
                </w:rPr>
                <w:t xml:space="preserve">tBodyAcc.arCoeff…Z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z.2">
              <w:r>
                <w:rPr>
                  <w:rStyle w:val="Hyperlink"/>
                  <w:b/>
                </w:rPr>
                <w:t xml:space="preserve">tBodyAcc.arCoeff…Z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z.3">
              <w:r>
                <w:rPr>
                  <w:rStyle w:val="Hyperlink"/>
                  <w:b/>
                </w:rPr>
                <w:t xml:space="preserve">tBodyAcc.arCoeff…Z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arcoeffz.4">
              <w:r>
                <w:rPr>
                  <w:rStyle w:val="Hyperlink"/>
                  <w:b/>
                </w:rPr>
                <w:t xml:space="preserve">tBodyAcc.arCoeff…Z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correlationx.y">
              <w:r>
                <w:rPr>
                  <w:rStyle w:val="Hyperlink"/>
                  <w:b/>
                </w:rPr>
                <w:t xml:space="preserve">tBodyAcc.correlation…X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correlationx.z">
              <w:r>
                <w:rPr>
                  <w:rStyle w:val="Hyperlink"/>
                  <w:b/>
                </w:rPr>
                <w:t xml:space="preserve">tBodyAcc.correlation…X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correlationy.z">
              <w:r>
                <w:rPr>
                  <w:rStyle w:val="Hyperlink"/>
                  <w:b/>
                </w:rPr>
                <w:t xml:space="preserve">tBodyAcc.correlation…Y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x">
              <w:r>
                <w:rPr>
                  <w:rStyle w:val="Hyperlink"/>
                  <w:b/>
                </w:rPr>
                <w:t xml:space="preserve">tGravit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y">
              <w:r>
                <w:rPr>
                  <w:rStyle w:val="Hyperlink"/>
                  <w:b/>
                </w:rPr>
                <w:t xml:space="preserve">tGravit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z">
              <w:r>
                <w:rPr>
                  <w:rStyle w:val="Hyperlink"/>
                  <w:b/>
                </w:rPr>
                <w:t xml:space="preserve">tGravit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x">
              <w:r>
                <w:rPr>
                  <w:rStyle w:val="Hyperlink"/>
                  <w:b/>
                </w:rPr>
                <w:t xml:space="preserve">tGravit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y">
              <w:r>
                <w:rPr>
                  <w:rStyle w:val="Hyperlink"/>
                  <w:b/>
                </w:rPr>
                <w:t xml:space="preserve">tGravit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z">
              <w:r>
                <w:rPr>
                  <w:rStyle w:val="Hyperlink"/>
                  <w:b/>
                </w:rPr>
                <w:t xml:space="preserve">tGravit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dx">
              <w:r>
                <w:rPr>
                  <w:rStyle w:val="Hyperlink"/>
                  <w:b/>
                </w:rPr>
                <w:t xml:space="preserve">tGravityAcc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dy">
              <w:r>
                <w:rPr>
                  <w:rStyle w:val="Hyperlink"/>
                  <w:b/>
                </w:rPr>
                <w:t xml:space="preserve">tGravityAcc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dz">
              <w:r>
                <w:rPr>
                  <w:rStyle w:val="Hyperlink"/>
                  <w:b/>
                </w:rPr>
                <w:t xml:space="preserve">tGravityAcc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xx">
              <w:r>
                <w:rPr>
                  <w:rStyle w:val="Hyperlink"/>
                  <w:b/>
                </w:rPr>
                <w:t xml:space="preserve">tGravityAcc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xy">
              <w:r>
                <w:rPr>
                  <w:rStyle w:val="Hyperlink"/>
                  <w:b/>
                </w:rPr>
                <w:t xml:space="preserve">tGravityAcc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axz">
              <w:r>
                <w:rPr>
                  <w:rStyle w:val="Hyperlink"/>
                  <w:b/>
                </w:rPr>
                <w:t xml:space="preserve">tGravityAcc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inx">
              <w:r>
                <w:rPr>
                  <w:rStyle w:val="Hyperlink"/>
                  <w:b/>
                </w:rPr>
                <w:t xml:space="preserve">tGravityAcc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iny">
              <w:r>
                <w:rPr>
                  <w:rStyle w:val="Hyperlink"/>
                  <w:b/>
                </w:rPr>
                <w:t xml:space="preserve">tGravityAcc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inz">
              <w:r>
                <w:rPr>
                  <w:rStyle w:val="Hyperlink"/>
                  <w:b/>
                </w:rPr>
                <w:t xml:space="preserve">tGravityAcc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ma..">
              <w:r>
                <w:rPr>
                  <w:rStyle w:val="Hyperlink"/>
                  <w:b/>
                </w:rPr>
                <w:t xml:space="preserve">tGravityAcc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ergyx">
              <w:r>
                <w:rPr>
                  <w:rStyle w:val="Hyperlink"/>
                  <w:b/>
                </w:rPr>
                <w:t xml:space="preserve">tGravityAcc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ergyy">
              <w:r>
                <w:rPr>
                  <w:rStyle w:val="Hyperlink"/>
                  <w:b/>
                </w:rPr>
                <w:t xml:space="preserve">tGravityAcc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ergyz">
              <w:r>
                <w:rPr>
                  <w:rStyle w:val="Hyperlink"/>
                  <w:b/>
                </w:rPr>
                <w:t xml:space="preserve">tGravityAcc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iqrx">
              <w:r>
                <w:rPr>
                  <w:rStyle w:val="Hyperlink"/>
                  <w:b/>
                </w:rPr>
                <w:t xml:space="preserve">tGravityAcc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iqry">
              <w:r>
                <w:rPr>
                  <w:rStyle w:val="Hyperlink"/>
                  <w:b/>
                </w:rPr>
                <w:t xml:space="preserve">tGravityAcc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iqrz">
              <w:r>
                <w:rPr>
                  <w:rStyle w:val="Hyperlink"/>
                  <w:b/>
                </w:rPr>
                <w:t xml:space="preserve">tGravityAcc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tropyx">
              <w:r>
                <w:rPr>
                  <w:rStyle w:val="Hyperlink"/>
                  <w:b/>
                </w:rPr>
                <w:t xml:space="preserve">tGravityAcc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tropyy">
              <w:r>
                <w:rPr>
                  <w:rStyle w:val="Hyperlink"/>
                  <w:b/>
                </w:rPr>
                <w:t xml:space="preserve">tGravityAcc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entropyz">
              <w:r>
                <w:rPr>
                  <w:rStyle w:val="Hyperlink"/>
                  <w:b/>
                </w:rPr>
                <w:t xml:space="preserve">tGravityAcc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x.1">
              <w:r>
                <w:rPr>
                  <w:rStyle w:val="Hyperlink"/>
                  <w:b/>
                </w:rPr>
                <w:t xml:space="preserve">tGravityAcc.arCoeff…X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x.2">
              <w:r>
                <w:rPr>
                  <w:rStyle w:val="Hyperlink"/>
                  <w:b/>
                </w:rPr>
                <w:t xml:space="preserve">tGravityAcc.arCoeff…X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x.3">
              <w:r>
                <w:rPr>
                  <w:rStyle w:val="Hyperlink"/>
                  <w:b/>
                </w:rPr>
                <w:t xml:space="preserve">tGravityAcc.arCoeff…X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x.4">
              <w:r>
                <w:rPr>
                  <w:rStyle w:val="Hyperlink"/>
                  <w:b/>
                </w:rPr>
                <w:t xml:space="preserve">tGravityAcc.arCoeff…X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y.1">
              <w:r>
                <w:rPr>
                  <w:rStyle w:val="Hyperlink"/>
                  <w:b/>
                </w:rPr>
                <w:t xml:space="preserve">tGravityAcc.arCoeff…Y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y.2">
              <w:r>
                <w:rPr>
                  <w:rStyle w:val="Hyperlink"/>
                  <w:b/>
                </w:rPr>
                <w:t xml:space="preserve">tGravityAcc.arCoeff…Y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y.3">
              <w:r>
                <w:rPr>
                  <w:rStyle w:val="Hyperlink"/>
                  <w:b/>
                </w:rPr>
                <w:t xml:space="preserve">tGravityAcc.arCoeff…Y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y.4">
              <w:r>
                <w:rPr>
                  <w:rStyle w:val="Hyperlink"/>
                  <w:b/>
                </w:rPr>
                <w:t xml:space="preserve">tGravityAcc.arCoeff…Y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z.1">
              <w:r>
                <w:rPr>
                  <w:rStyle w:val="Hyperlink"/>
                  <w:b/>
                </w:rPr>
                <w:t xml:space="preserve">tGravityAcc.arCoeff…Z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z.2">
              <w:r>
                <w:rPr>
                  <w:rStyle w:val="Hyperlink"/>
                  <w:b/>
                </w:rPr>
                <w:t xml:space="preserve">tGravityAcc.arCoeff…Z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z.3">
              <w:r>
                <w:rPr>
                  <w:rStyle w:val="Hyperlink"/>
                  <w:b/>
                </w:rPr>
                <w:t xml:space="preserve">tGravityAcc.arCoeff…Z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arcoeffz.4">
              <w:r>
                <w:rPr>
                  <w:rStyle w:val="Hyperlink"/>
                  <w:b/>
                </w:rPr>
                <w:t xml:space="preserve">tGravityAcc.arCoeff…Z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correlationx.y">
              <w:r>
                <w:rPr>
                  <w:rStyle w:val="Hyperlink"/>
                  <w:b/>
                </w:rPr>
                <w:t xml:space="preserve">tGravityAcc.correlation…X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correlationx.z">
              <w:r>
                <w:rPr>
                  <w:rStyle w:val="Hyperlink"/>
                  <w:b/>
                </w:rPr>
                <w:t xml:space="preserve">tGravityAcc.correlation…X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correlationy.z">
              <w:r>
                <w:rPr>
                  <w:rStyle w:val="Hyperlink"/>
                  <w:b/>
                </w:rPr>
                <w:t xml:space="preserve">tGravityAcc.correlation…Y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x">
              <w:r>
                <w:rPr>
                  <w:rStyle w:val="Hyperlink"/>
                  <w:b/>
                </w:rPr>
                <w:t xml:space="preserve">tBodyAcc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y">
              <w:r>
                <w:rPr>
                  <w:rStyle w:val="Hyperlink"/>
                  <w:b/>
                </w:rPr>
                <w:t xml:space="preserve">tBodyAcc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z">
              <w:r>
                <w:rPr>
                  <w:rStyle w:val="Hyperlink"/>
                  <w:b/>
                </w:rPr>
                <w:t xml:space="preserve">tBodyAcc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x">
              <w:r>
                <w:rPr>
                  <w:rStyle w:val="Hyperlink"/>
                  <w:b/>
                </w:rPr>
                <w:t xml:space="preserve">tBodyAcc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y">
              <w:r>
                <w:rPr>
                  <w:rStyle w:val="Hyperlink"/>
                  <w:b/>
                </w:rPr>
                <w:t xml:space="preserve">tBodyAcc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z">
              <w:r>
                <w:rPr>
                  <w:rStyle w:val="Hyperlink"/>
                  <w:b/>
                </w:rPr>
                <w:t xml:space="preserve">tBodyAcc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dx">
              <w:r>
                <w:rPr>
                  <w:rStyle w:val="Hyperlink"/>
                  <w:b/>
                </w:rPr>
                <w:t xml:space="preserve">tBodyAccJerk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dy">
              <w:r>
                <w:rPr>
                  <w:rStyle w:val="Hyperlink"/>
                  <w:b/>
                </w:rPr>
                <w:t xml:space="preserve">tBodyAccJerk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dz">
              <w:r>
                <w:rPr>
                  <w:rStyle w:val="Hyperlink"/>
                  <w:b/>
                </w:rPr>
                <w:t xml:space="preserve">tBodyAccJerk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xx">
              <w:r>
                <w:rPr>
                  <w:rStyle w:val="Hyperlink"/>
                  <w:b/>
                </w:rPr>
                <w:t xml:space="preserve">tBodyAccJerk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xy">
              <w:r>
                <w:rPr>
                  <w:rStyle w:val="Hyperlink"/>
                  <w:b/>
                </w:rPr>
                <w:t xml:space="preserve">tBodyAccJerk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axz">
              <w:r>
                <w:rPr>
                  <w:rStyle w:val="Hyperlink"/>
                  <w:b/>
                </w:rPr>
                <w:t xml:space="preserve">tBodyAccJerk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inx">
              <w:r>
                <w:rPr>
                  <w:rStyle w:val="Hyperlink"/>
                  <w:b/>
                </w:rPr>
                <w:t xml:space="preserve">tBodyAccJerk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iny">
              <w:r>
                <w:rPr>
                  <w:rStyle w:val="Hyperlink"/>
                  <w:b/>
                </w:rPr>
                <w:t xml:space="preserve">tBodyAccJerk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inz">
              <w:r>
                <w:rPr>
                  <w:rStyle w:val="Hyperlink"/>
                  <w:b/>
                </w:rPr>
                <w:t xml:space="preserve">tBodyAccJerk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ma..">
              <w:r>
                <w:rPr>
                  <w:rStyle w:val="Hyperlink"/>
                  <w:b/>
                </w:rPr>
                <w:t xml:space="preserve">tBodyAccJerk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ergyx">
              <w:r>
                <w:rPr>
                  <w:rStyle w:val="Hyperlink"/>
                  <w:b/>
                </w:rPr>
                <w:t xml:space="preserve">tBodyAccJerk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ergyy">
              <w:r>
                <w:rPr>
                  <w:rStyle w:val="Hyperlink"/>
                  <w:b/>
                </w:rPr>
                <w:t xml:space="preserve">tBodyAccJerk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ergyz">
              <w:r>
                <w:rPr>
                  <w:rStyle w:val="Hyperlink"/>
                  <w:b/>
                </w:rPr>
                <w:t xml:space="preserve">tBodyAccJerk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iqrx">
              <w:r>
                <w:rPr>
                  <w:rStyle w:val="Hyperlink"/>
                  <w:b/>
                </w:rPr>
                <w:t xml:space="preserve">tBodyAccJerk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iqry">
              <w:r>
                <w:rPr>
                  <w:rStyle w:val="Hyperlink"/>
                  <w:b/>
                </w:rPr>
                <w:t xml:space="preserve">tBodyAccJerk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iqrz">
              <w:r>
                <w:rPr>
                  <w:rStyle w:val="Hyperlink"/>
                  <w:b/>
                </w:rPr>
                <w:t xml:space="preserve">tBodyAccJerk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tropyx">
              <w:r>
                <w:rPr>
                  <w:rStyle w:val="Hyperlink"/>
                  <w:b/>
                </w:rPr>
                <w:t xml:space="preserve">tBodyAccJerk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tropyy">
              <w:r>
                <w:rPr>
                  <w:rStyle w:val="Hyperlink"/>
                  <w:b/>
                </w:rPr>
                <w:t xml:space="preserve">tBodyAccJerk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entropyz">
              <w:r>
                <w:rPr>
                  <w:rStyle w:val="Hyperlink"/>
                  <w:b/>
                </w:rPr>
                <w:t xml:space="preserve">tBodyAccJerk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x.1">
              <w:r>
                <w:rPr>
                  <w:rStyle w:val="Hyperlink"/>
                  <w:b/>
                </w:rPr>
                <w:t xml:space="preserve">tBodyAccJerk.arCoeff…X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x.2">
              <w:r>
                <w:rPr>
                  <w:rStyle w:val="Hyperlink"/>
                  <w:b/>
                </w:rPr>
                <w:t xml:space="preserve">tBodyAccJerk.arCoeff…X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x.3">
              <w:r>
                <w:rPr>
                  <w:rStyle w:val="Hyperlink"/>
                  <w:b/>
                </w:rPr>
                <w:t xml:space="preserve">tBodyAccJerk.arCoeff…X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x.4">
              <w:r>
                <w:rPr>
                  <w:rStyle w:val="Hyperlink"/>
                  <w:b/>
                </w:rPr>
                <w:t xml:space="preserve">tBodyAccJerk.arCoeff…X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y.1">
              <w:r>
                <w:rPr>
                  <w:rStyle w:val="Hyperlink"/>
                  <w:b/>
                </w:rPr>
                <w:t xml:space="preserve">tBodyAccJerk.arCoeff…Y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y.2">
              <w:r>
                <w:rPr>
                  <w:rStyle w:val="Hyperlink"/>
                  <w:b/>
                </w:rPr>
                <w:t xml:space="preserve">tBodyAccJerk.arCoeff…Y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y.3">
              <w:r>
                <w:rPr>
                  <w:rStyle w:val="Hyperlink"/>
                  <w:b/>
                </w:rPr>
                <w:t xml:space="preserve">tBodyAccJerk.arCoeff…Y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y.4">
              <w:r>
                <w:rPr>
                  <w:rStyle w:val="Hyperlink"/>
                  <w:b/>
                </w:rPr>
                <w:t xml:space="preserve">tBodyAccJerk.arCoeff…Y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z.1">
              <w:r>
                <w:rPr>
                  <w:rStyle w:val="Hyperlink"/>
                  <w:b/>
                </w:rPr>
                <w:t xml:space="preserve">tBodyAccJerk.arCoeff…Z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z.2">
              <w:r>
                <w:rPr>
                  <w:rStyle w:val="Hyperlink"/>
                  <w:b/>
                </w:rPr>
                <w:t xml:space="preserve">tBodyAccJerk.arCoeff…Z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z.3">
              <w:r>
                <w:rPr>
                  <w:rStyle w:val="Hyperlink"/>
                  <w:b/>
                </w:rPr>
                <w:t xml:space="preserve">tBodyAccJerk.arCoeff…Z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arcoeffz.4">
              <w:r>
                <w:rPr>
                  <w:rStyle w:val="Hyperlink"/>
                  <w:b/>
                </w:rPr>
                <w:t xml:space="preserve">tBodyAccJerk.arCoeff…Z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correlationx.y">
              <w:r>
                <w:rPr>
                  <w:rStyle w:val="Hyperlink"/>
                  <w:b/>
                </w:rPr>
                <w:t xml:space="preserve">tBodyAccJerk.correlation…X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correlationx.z">
              <w:r>
                <w:rPr>
                  <w:rStyle w:val="Hyperlink"/>
                  <w:b/>
                </w:rPr>
                <w:t xml:space="preserve">tBodyAccJerk.correlation…X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correlationy.z">
              <w:r>
                <w:rPr>
                  <w:rStyle w:val="Hyperlink"/>
                  <w:b/>
                </w:rPr>
                <w:t xml:space="preserve">tBodyAccJerk.correlation…Y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x">
              <w:r>
                <w:rPr>
                  <w:rStyle w:val="Hyperlink"/>
                  <w:b/>
                </w:rPr>
                <w:t xml:space="preserve">tBodyGyro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y">
              <w:r>
                <w:rPr>
                  <w:rStyle w:val="Hyperlink"/>
                  <w:b/>
                </w:rPr>
                <w:t xml:space="preserve">tBodyGyro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z">
              <w:r>
                <w:rPr>
                  <w:rStyle w:val="Hyperlink"/>
                  <w:b/>
                </w:rPr>
                <w:t xml:space="preserve">tBodyGyro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x">
              <w:r>
                <w:rPr>
                  <w:rStyle w:val="Hyperlink"/>
                  <w:b/>
                </w:rPr>
                <w:t xml:space="preserve">tBodyGyro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y">
              <w:r>
                <w:rPr>
                  <w:rStyle w:val="Hyperlink"/>
                  <w:b/>
                </w:rPr>
                <w:t xml:space="preserve">tBodyGyro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z">
              <w:r>
                <w:rPr>
                  <w:rStyle w:val="Hyperlink"/>
                  <w:b/>
                </w:rPr>
                <w:t xml:space="preserve">tBodyGyro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dx">
              <w:r>
                <w:rPr>
                  <w:rStyle w:val="Hyperlink"/>
                  <w:b/>
                </w:rPr>
                <w:t xml:space="preserve">tBodyGyro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dy">
              <w:r>
                <w:rPr>
                  <w:rStyle w:val="Hyperlink"/>
                  <w:b/>
                </w:rPr>
                <w:t xml:space="preserve">tBodyGyro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dz">
              <w:r>
                <w:rPr>
                  <w:rStyle w:val="Hyperlink"/>
                  <w:b/>
                </w:rPr>
                <w:t xml:space="preserve">tBodyGyro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xx">
              <w:r>
                <w:rPr>
                  <w:rStyle w:val="Hyperlink"/>
                  <w:b/>
                </w:rPr>
                <w:t xml:space="preserve">tBodyGyro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xy">
              <w:r>
                <w:rPr>
                  <w:rStyle w:val="Hyperlink"/>
                  <w:b/>
                </w:rPr>
                <w:t xml:space="preserve">tBodyGyro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axz">
              <w:r>
                <w:rPr>
                  <w:rStyle w:val="Hyperlink"/>
                  <w:b/>
                </w:rPr>
                <w:t xml:space="preserve">tBodyGyro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inx">
              <w:r>
                <w:rPr>
                  <w:rStyle w:val="Hyperlink"/>
                  <w:b/>
                </w:rPr>
                <w:t xml:space="preserve">tBodyGyro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iny">
              <w:r>
                <w:rPr>
                  <w:rStyle w:val="Hyperlink"/>
                  <w:b/>
                </w:rPr>
                <w:t xml:space="preserve">tBodyGyro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inz">
              <w:r>
                <w:rPr>
                  <w:rStyle w:val="Hyperlink"/>
                  <w:b/>
                </w:rPr>
                <w:t xml:space="preserve">tBodyGyro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ma..">
              <w:r>
                <w:rPr>
                  <w:rStyle w:val="Hyperlink"/>
                  <w:b/>
                </w:rPr>
                <w:t xml:space="preserve">tBodyGyro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ergyx">
              <w:r>
                <w:rPr>
                  <w:rStyle w:val="Hyperlink"/>
                  <w:b/>
                </w:rPr>
                <w:t xml:space="preserve">tBodyGyro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ergyy">
              <w:r>
                <w:rPr>
                  <w:rStyle w:val="Hyperlink"/>
                  <w:b/>
                </w:rPr>
                <w:t xml:space="preserve">tBodyGyro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ergyz">
              <w:r>
                <w:rPr>
                  <w:rStyle w:val="Hyperlink"/>
                  <w:b/>
                </w:rPr>
                <w:t xml:space="preserve">tBodyGyro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iqrx">
              <w:r>
                <w:rPr>
                  <w:rStyle w:val="Hyperlink"/>
                  <w:b/>
                </w:rPr>
                <w:t xml:space="preserve">tBodyGyro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iqry">
              <w:r>
                <w:rPr>
                  <w:rStyle w:val="Hyperlink"/>
                  <w:b/>
                </w:rPr>
                <w:t xml:space="preserve">tBodyGyro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iqrz">
              <w:r>
                <w:rPr>
                  <w:rStyle w:val="Hyperlink"/>
                  <w:b/>
                </w:rPr>
                <w:t xml:space="preserve">tBodyGyro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tropyx">
              <w:r>
                <w:rPr>
                  <w:rStyle w:val="Hyperlink"/>
                  <w:b/>
                </w:rPr>
                <w:t xml:space="preserve">tBodyGyro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tropyy">
              <w:r>
                <w:rPr>
                  <w:rStyle w:val="Hyperlink"/>
                  <w:b/>
                </w:rPr>
                <w:t xml:space="preserve">tBodyGyro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entropyz">
              <w:r>
                <w:rPr>
                  <w:rStyle w:val="Hyperlink"/>
                  <w:b/>
                </w:rPr>
                <w:t xml:space="preserve">tBodyGyro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x.1">
              <w:r>
                <w:rPr>
                  <w:rStyle w:val="Hyperlink"/>
                  <w:b/>
                </w:rPr>
                <w:t xml:space="preserve">tBodyGyro.arCoeff…X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x.2">
              <w:r>
                <w:rPr>
                  <w:rStyle w:val="Hyperlink"/>
                  <w:b/>
                </w:rPr>
                <w:t xml:space="preserve">tBodyGyro.arCoeff…X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x.3">
              <w:r>
                <w:rPr>
                  <w:rStyle w:val="Hyperlink"/>
                  <w:b/>
                </w:rPr>
                <w:t xml:space="preserve">tBodyGyro.arCoeff…X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x.4">
              <w:r>
                <w:rPr>
                  <w:rStyle w:val="Hyperlink"/>
                  <w:b/>
                </w:rPr>
                <w:t xml:space="preserve">tBodyGyro.arCoeff…X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y.1">
              <w:r>
                <w:rPr>
                  <w:rStyle w:val="Hyperlink"/>
                  <w:b/>
                </w:rPr>
                <w:t xml:space="preserve">tBodyGyro.arCoeff…Y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y.2">
              <w:r>
                <w:rPr>
                  <w:rStyle w:val="Hyperlink"/>
                  <w:b/>
                </w:rPr>
                <w:t xml:space="preserve">tBodyGyro.arCoeff…Y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y.3">
              <w:r>
                <w:rPr>
                  <w:rStyle w:val="Hyperlink"/>
                  <w:b/>
                </w:rPr>
                <w:t xml:space="preserve">tBodyGyro.arCoeff…Y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y.4">
              <w:r>
                <w:rPr>
                  <w:rStyle w:val="Hyperlink"/>
                  <w:b/>
                </w:rPr>
                <w:t xml:space="preserve">tBodyGyro.arCoeff…Y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z.1">
              <w:r>
                <w:rPr>
                  <w:rStyle w:val="Hyperlink"/>
                  <w:b/>
                </w:rPr>
                <w:t xml:space="preserve">tBodyGyro.arCoeff…Z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z.2">
              <w:r>
                <w:rPr>
                  <w:rStyle w:val="Hyperlink"/>
                  <w:b/>
                </w:rPr>
                <w:t xml:space="preserve">tBodyGyro.arCoeff…Z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z.3">
              <w:r>
                <w:rPr>
                  <w:rStyle w:val="Hyperlink"/>
                  <w:b/>
                </w:rPr>
                <w:t xml:space="preserve">tBodyGyro.arCoeff…Z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arcoeffz.4">
              <w:r>
                <w:rPr>
                  <w:rStyle w:val="Hyperlink"/>
                  <w:b/>
                </w:rPr>
                <w:t xml:space="preserve">tBodyGyro.arCoeff…Z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correlationx.y">
              <w:r>
                <w:rPr>
                  <w:rStyle w:val="Hyperlink"/>
                  <w:b/>
                </w:rPr>
                <w:t xml:space="preserve">tBodyGyro.correlation…X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correlationx.z">
              <w:r>
                <w:rPr>
                  <w:rStyle w:val="Hyperlink"/>
                  <w:b/>
                </w:rPr>
                <w:t xml:space="preserve">tBodyGyro.correlation…X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correlationy.z">
              <w:r>
                <w:rPr>
                  <w:rStyle w:val="Hyperlink"/>
                  <w:b/>
                </w:rPr>
                <w:t xml:space="preserve">tBodyGyro.correlation…Y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x">
              <w:r>
                <w:rPr>
                  <w:rStyle w:val="Hyperlink"/>
                  <w:b/>
                </w:rPr>
                <w:t xml:space="preserve">tBodyGyro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y">
              <w:r>
                <w:rPr>
                  <w:rStyle w:val="Hyperlink"/>
                  <w:b/>
                </w:rPr>
                <w:t xml:space="preserve">tBodyGyro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z">
              <w:r>
                <w:rPr>
                  <w:rStyle w:val="Hyperlink"/>
                  <w:b/>
                </w:rPr>
                <w:t xml:space="preserve">tBodyGyro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x">
              <w:r>
                <w:rPr>
                  <w:rStyle w:val="Hyperlink"/>
                  <w:b/>
                </w:rPr>
                <w:t xml:space="preserve">tBodyGyro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y">
              <w:r>
                <w:rPr>
                  <w:rStyle w:val="Hyperlink"/>
                  <w:b/>
                </w:rPr>
                <w:t xml:space="preserve">tBodyGyro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z">
              <w:r>
                <w:rPr>
                  <w:rStyle w:val="Hyperlink"/>
                  <w:b/>
                </w:rPr>
                <w:t xml:space="preserve">tBodyGyro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dx">
              <w:r>
                <w:rPr>
                  <w:rStyle w:val="Hyperlink"/>
                  <w:b/>
                </w:rPr>
                <w:t xml:space="preserve">tBodyGyroJerk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dy">
              <w:r>
                <w:rPr>
                  <w:rStyle w:val="Hyperlink"/>
                  <w:b/>
                </w:rPr>
                <w:t xml:space="preserve">tBodyGyroJerk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dz">
              <w:r>
                <w:rPr>
                  <w:rStyle w:val="Hyperlink"/>
                  <w:b/>
                </w:rPr>
                <w:t xml:space="preserve">tBodyGyroJerk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xx">
              <w:r>
                <w:rPr>
                  <w:rStyle w:val="Hyperlink"/>
                  <w:b/>
                </w:rPr>
                <w:t xml:space="preserve">tBodyGyroJerk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xy">
              <w:r>
                <w:rPr>
                  <w:rStyle w:val="Hyperlink"/>
                  <w:b/>
                </w:rPr>
                <w:t xml:space="preserve">tBodyGyroJerk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axz">
              <w:r>
                <w:rPr>
                  <w:rStyle w:val="Hyperlink"/>
                  <w:b/>
                </w:rPr>
                <w:t xml:space="preserve">tBodyGyroJerk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inx">
              <w:r>
                <w:rPr>
                  <w:rStyle w:val="Hyperlink"/>
                  <w:b/>
                </w:rPr>
                <w:t xml:space="preserve">tBodyGyroJerk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iny">
              <w:r>
                <w:rPr>
                  <w:rStyle w:val="Hyperlink"/>
                  <w:b/>
                </w:rPr>
                <w:t xml:space="preserve">tBodyGyroJerk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inz">
              <w:r>
                <w:rPr>
                  <w:rStyle w:val="Hyperlink"/>
                  <w:b/>
                </w:rPr>
                <w:t xml:space="preserve">tBodyGyroJerk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ma..">
              <w:r>
                <w:rPr>
                  <w:rStyle w:val="Hyperlink"/>
                  <w:b/>
                </w:rPr>
                <w:t xml:space="preserve">tBodyGyroJerk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ergyx">
              <w:r>
                <w:rPr>
                  <w:rStyle w:val="Hyperlink"/>
                  <w:b/>
                </w:rPr>
                <w:t xml:space="preserve">tBodyGyroJerk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ergyy">
              <w:r>
                <w:rPr>
                  <w:rStyle w:val="Hyperlink"/>
                  <w:b/>
                </w:rPr>
                <w:t xml:space="preserve">tBodyGyroJerk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ergyz">
              <w:r>
                <w:rPr>
                  <w:rStyle w:val="Hyperlink"/>
                  <w:b/>
                </w:rPr>
                <w:t xml:space="preserve">tBodyGyroJerk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iqrx">
              <w:r>
                <w:rPr>
                  <w:rStyle w:val="Hyperlink"/>
                  <w:b/>
                </w:rPr>
                <w:t xml:space="preserve">tBodyGyroJerk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iqry">
              <w:r>
                <w:rPr>
                  <w:rStyle w:val="Hyperlink"/>
                  <w:b/>
                </w:rPr>
                <w:t xml:space="preserve">tBodyGyroJerk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iqrz">
              <w:r>
                <w:rPr>
                  <w:rStyle w:val="Hyperlink"/>
                  <w:b/>
                </w:rPr>
                <w:t xml:space="preserve">tBodyGyroJerk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tropyx">
              <w:r>
                <w:rPr>
                  <w:rStyle w:val="Hyperlink"/>
                  <w:b/>
                </w:rPr>
                <w:t xml:space="preserve">tBodyGyroJerk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tropyy">
              <w:r>
                <w:rPr>
                  <w:rStyle w:val="Hyperlink"/>
                  <w:b/>
                </w:rPr>
                <w:t xml:space="preserve">tBodyGyroJerk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entropyz">
              <w:r>
                <w:rPr>
                  <w:rStyle w:val="Hyperlink"/>
                  <w:b/>
                </w:rPr>
                <w:t xml:space="preserve">tBodyGyroJerk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x.1">
              <w:r>
                <w:rPr>
                  <w:rStyle w:val="Hyperlink"/>
                  <w:b/>
                </w:rPr>
                <w:t xml:space="preserve">tBodyGyroJerk.arCoeff…X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x.2">
              <w:r>
                <w:rPr>
                  <w:rStyle w:val="Hyperlink"/>
                  <w:b/>
                </w:rPr>
                <w:t xml:space="preserve">tBodyGyroJerk.arCoeff…X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x.3">
              <w:r>
                <w:rPr>
                  <w:rStyle w:val="Hyperlink"/>
                  <w:b/>
                </w:rPr>
                <w:t xml:space="preserve">tBodyGyroJerk.arCoeff…X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x.4">
              <w:r>
                <w:rPr>
                  <w:rStyle w:val="Hyperlink"/>
                  <w:b/>
                </w:rPr>
                <w:t xml:space="preserve">tBodyGyroJerk.arCoeff…X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y.1">
              <w:r>
                <w:rPr>
                  <w:rStyle w:val="Hyperlink"/>
                  <w:b/>
                </w:rPr>
                <w:t xml:space="preserve">tBodyGyroJerk.arCoeff…Y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y.2">
              <w:r>
                <w:rPr>
                  <w:rStyle w:val="Hyperlink"/>
                  <w:b/>
                </w:rPr>
                <w:t xml:space="preserve">tBodyGyroJerk.arCoeff…Y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y.3">
              <w:r>
                <w:rPr>
                  <w:rStyle w:val="Hyperlink"/>
                  <w:b/>
                </w:rPr>
                <w:t xml:space="preserve">tBodyGyroJerk.arCoeff…Y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y.4">
              <w:r>
                <w:rPr>
                  <w:rStyle w:val="Hyperlink"/>
                  <w:b/>
                </w:rPr>
                <w:t xml:space="preserve">tBodyGyroJerk.arCoeff…Y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z.1">
              <w:r>
                <w:rPr>
                  <w:rStyle w:val="Hyperlink"/>
                  <w:b/>
                </w:rPr>
                <w:t xml:space="preserve">tBodyGyroJerk.arCoeff…Z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z.2">
              <w:r>
                <w:rPr>
                  <w:rStyle w:val="Hyperlink"/>
                  <w:b/>
                </w:rPr>
                <w:t xml:space="preserve">tBodyGyroJerk.arCoeff…Z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z.3">
              <w:r>
                <w:rPr>
                  <w:rStyle w:val="Hyperlink"/>
                  <w:b/>
                </w:rPr>
                <w:t xml:space="preserve">tBodyGyroJerk.arCoeff…Z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arcoeffz.4">
              <w:r>
                <w:rPr>
                  <w:rStyle w:val="Hyperlink"/>
                  <w:b/>
                </w:rPr>
                <w:t xml:space="preserve">tBodyGyroJerk.arCoeff…Z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correlationx.y">
              <w:r>
                <w:rPr>
                  <w:rStyle w:val="Hyperlink"/>
                  <w:b/>
                </w:rPr>
                <w:t xml:space="preserve">tBodyGyroJerk.correlation…X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correlationx.z">
              <w:r>
                <w:rPr>
                  <w:rStyle w:val="Hyperlink"/>
                  <w:b/>
                </w:rPr>
                <w:t xml:space="preserve">tBodyGyroJerk.correlation…X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correlationy.z">
              <w:r>
                <w:rPr>
                  <w:rStyle w:val="Hyperlink"/>
                  <w:b/>
                </w:rPr>
                <w:t xml:space="preserve">tBodyGyroJerk.correlation…Y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mean..">
              <w:r>
                <w:rPr>
                  <w:rStyle w:val="Hyperlink"/>
                  <w:b/>
                </w:rPr>
                <w:t xml:space="preserve">tBod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std..">
              <w:r>
                <w:rPr>
                  <w:rStyle w:val="Hyperlink"/>
                  <w:b/>
                </w:rPr>
                <w:t xml:space="preserve">tBod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mad..">
              <w:r>
                <w:rPr>
                  <w:rStyle w:val="Hyperlink"/>
                  <w:b/>
                </w:rPr>
                <w:t xml:space="preserve">tBodyAcc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max..">
              <w:r>
                <w:rPr>
                  <w:rStyle w:val="Hyperlink"/>
                  <w:b/>
                </w:rPr>
                <w:t xml:space="preserve">tBodyAcc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min..">
              <w:r>
                <w:rPr>
                  <w:rStyle w:val="Hyperlink"/>
                  <w:b/>
                </w:rPr>
                <w:t xml:space="preserve">tBodyAcc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sma..">
              <w:r>
                <w:rPr>
                  <w:rStyle w:val="Hyperlink"/>
                  <w:b/>
                </w:rPr>
                <w:t xml:space="preserve">tBodyAcc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energy..">
              <w:r>
                <w:rPr>
                  <w:rStyle w:val="Hyperlink"/>
                  <w:b/>
                </w:rPr>
                <w:t xml:space="preserve">tBodyAcc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iqr..">
              <w:r>
                <w:rPr>
                  <w:rStyle w:val="Hyperlink"/>
                  <w:b/>
                </w:rPr>
                <w:t xml:space="preserve">tBodyAcc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entropy..">
              <w:r>
                <w:rPr>
                  <w:rStyle w:val="Hyperlink"/>
                  <w:b/>
                </w:rPr>
                <w:t xml:space="preserve">tBodyAcc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arcoeff..1">
              <w:r>
                <w:rPr>
                  <w:rStyle w:val="Hyperlink"/>
                  <w:b/>
                </w:rPr>
                <w:t xml:space="preserve">tBodyAccMag.arCoeff.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arcoeff..2">
              <w:r>
                <w:rPr>
                  <w:rStyle w:val="Hyperlink"/>
                  <w:b/>
                </w:rPr>
                <w:t xml:space="preserve">tBodyAccMag.arCoeff.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arcoeff..3">
              <w:r>
                <w:rPr>
                  <w:rStyle w:val="Hyperlink"/>
                  <w:b/>
                </w:rPr>
                <w:t xml:space="preserve">tBodyAccMag.arCoeff.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arcoeff..4">
              <w:r>
                <w:rPr>
                  <w:rStyle w:val="Hyperlink"/>
                  <w:b/>
                </w:rPr>
                <w:t xml:space="preserve">tBodyAccMag.arCoeff.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mean..">
              <w:r>
                <w:rPr>
                  <w:rStyle w:val="Hyperlink"/>
                  <w:b/>
                </w:rPr>
                <w:t xml:space="preserve">tGravit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std..">
              <w:r>
                <w:rPr>
                  <w:rStyle w:val="Hyperlink"/>
                  <w:b/>
                </w:rPr>
                <w:t xml:space="preserve">tGravit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mad..">
              <w:r>
                <w:rPr>
                  <w:rStyle w:val="Hyperlink"/>
                  <w:b/>
                </w:rPr>
                <w:t xml:space="preserve">tGravityAcc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max..">
              <w:r>
                <w:rPr>
                  <w:rStyle w:val="Hyperlink"/>
                  <w:b/>
                </w:rPr>
                <w:t xml:space="preserve">tGravityAcc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min..">
              <w:r>
                <w:rPr>
                  <w:rStyle w:val="Hyperlink"/>
                  <w:b/>
                </w:rPr>
                <w:t xml:space="preserve">tGravityAcc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sma..">
              <w:r>
                <w:rPr>
                  <w:rStyle w:val="Hyperlink"/>
                  <w:b/>
                </w:rPr>
                <w:t xml:space="preserve">tGravityAcc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energy..">
              <w:r>
                <w:rPr>
                  <w:rStyle w:val="Hyperlink"/>
                  <w:b/>
                </w:rPr>
                <w:t xml:space="preserve">tGravityAcc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iqr..">
              <w:r>
                <w:rPr>
                  <w:rStyle w:val="Hyperlink"/>
                  <w:b/>
                </w:rPr>
                <w:t xml:space="preserve">tGravityAcc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entropy..">
              <w:r>
                <w:rPr>
                  <w:rStyle w:val="Hyperlink"/>
                  <w:b/>
                </w:rPr>
                <w:t xml:space="preserve">tGravityAcc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arcoeff..1">
              <w:r>
                <w:rPr>
                  <w:rStyle w:val="Hyperlink"/>
                  <w:b/>
                </w:rPr>
                <w:t xml:space="preserve">tGravityAccMag.arCoeff.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arcoeff..2">
              <w:r>
                <w:rPr>
                  <w:rStyle w:val="Hyperlink"/>
                  <w:b/>
                </w:rPr>
                <w:t xml:space="preserve">tGravityAccMag.arCoeff.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arcoeff..3">
              <w:r>
                <w:rPr>
                  <w:rStyle w:val="Hyperlink"/>
                  <w:b/>
                </w:rPr>
                <w:t xml:space="preserve">tGravityAccMag.arCoeff.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arcoeff..4">
              <w:r>
                <w:rPr>
                  <w:rStyle w:val="Hyperlink"/>
                  <w:b/>
                </w:rPr>
                <w:t xml:space="preserve">tGravityAccMag.arCoeff.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mean..">
              <w:r>
                <w:rPr>
                  <w:rStyle w:val="Hyperlink"/>
                  <w:b/>
                </w:rPr>
                <w:t xml:space="preserve">tBodyAcc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std..">
              <w:r>
                <w:rPr>
                  <w:rStyle w:val="Hyperlink"/>
                  <w:b/>
                </w:rPr>
                <w:t xml:space="preserve">tBodyAcc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mad..">
              <w:r>
                <w:rPr>
                  <w:rStyle w:val="Hyperlink"/>
                  <w:b/>
                </w:rPr>
                <w:t xml:space="preserve">tBodyAccJerk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max..">
              <w:r>
                <w:rPr>
                  <w:rStyle w:val="Hyperlink"/>
                  <w:b/>
                </w:rPr>
                <w:t xml:space="preserve">tBodyAccJerk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min..">
              <w:r>
                <w:rPr>
                  <w:rStyle w:val="Hyperlink"/>
                  <w:b/>
                </w:rPr>
                <w:t xml:space="preserve">tBodyAccJerk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sma..">
              <w:r>
                <w:rPr>
                  <w:rStyle w:val="Hyperlink"/>
                  <w:b/>
                </w:rPr>
                <w:t xml:space="preserve">tBodyAccJerk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energy..">
              <w:r>
                <w:rPr>
                  <w:rStyle w:val="Hyperlink"/>
                  <w:b/>
                </w:rPr>
                <w:t xml:space="preserve">tBodyAccJerk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iqr..">
              <w:r>
                <w:rPr>
                  <w:rStyle w:val="Hyperlink"/>
                  <w:b/>
                </w:rPr>
                <w:t xml:space="preserve">tBodyAccJerk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entropy..">
              <w:r>
                <w:rPr>
                  <w:rStyle w:val="Hyperlink"/>
                  <w:b/>
                </w:rPr>
                <w:t xml:space="preserve">tBodyAccJerk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arcoeff..1">
              <w:r>
                <w:rPr>
                  <w:rStyle w:val="Hyperlink"/>
                  <w:b/>
                </w:rPr>
                <w:t xml:space="preserve">tBodyAccJerkMag.arCoeff.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arcoeff..2">
              <w:r>
                <w:rPr>
                  <w:rStyle w:val="Hyperlink"/>
                  <w:b/>
                </w:rPr>
                <w:t xml:space="preserve">tBodyAccJerkMag.arCoeff.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arcoeff..3">
              <w:r>
                <w:rPr>
                  <w:rStyle w:val="Hyperlink"/>
                  <w:b/>
                </w:rPr>
                <w:t xml:space="preserve">tBodyAccJerkMag.arCoeff.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arcoeff..4">
              <w:r>
                <w:rPr>
                  <w:rStyle w:val="Hyperlink"/>
                  <w:b/>
                </w:rPr>
                <w:t xml:space="preserve">tBodyAccJerkMag.arCoeff.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mean..">
              <w:r>
                <w:rPr>
                  <w:rStyle w:val="Hyperlink"/>
                  <w:b/>
                </w:rPr>
                <w:t xml:space="preserve">tBodyGyro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std..">
              <w:r>
                <w:rPr>
                  <w:rStyle w:val="Hyperlink"/>
                  <w:b/>
                </w:rPr>
                <w:t xml:space="preserve">tBodyGyro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mad..">
              <w:r>
                <w:rPr>
                  <w:rStyle w:val="Hyperlink"/>
                  <w:b/>
                </w:rPr>
                <w:t xml:space="preserve">tBodyGyro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max..">
              <w:r>
                <w:rPr>
                  <w:rStyle w:val="Hyperlink"/>
                  <w:b/>
                </w:rPr>
                <w:t xml:space="preserve">tBodyGyro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min..">
              <w:r>
                <w:rPr>
                  <w:rStyle w:val="Hyperlink"/>
                  <w:b/>
                </w:rPr>
                <w:t xml:space="preserve">tBodyGyro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sma..">
              <w:r>
                <w:rPr>
                  <w:rStyle w:val="Hyperlink"/>
                  <w:b/>
                </w:rPr>
                <w:t xml:space="preserve">tBodyGyro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energy..">
              <w:r>
                <w:rPr>
                  <w:rStyle w:val="Hyperlink"/>
                  <w:b/>
                </w:rPr>
                <w:t xml:space="preserve">tBodyGyro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iqr..">
              <w:r>
                <w:rPr>
                  <w:rStyle w:val="Hyperlink"/>
                  <w:b/>
                </w:rPr>
                <w:t xml:space="preserve">tBodyGyro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entropy..">
              <w:r>
                <w:rPr>
                  <w:rStyle w:val="Hyperlink"/>
                  <w:b/>
                </w:rPr>
                <w:t xml:space="preserve">tBodyGyro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arcoeff..1">
              <w:r>
                <w:rPr>
                  <w:rStyle w:val="Hyperlink"/>
                  <w:b/>
                </w:rPr>
                <w:t xml:space="preserve">tBodyGyroMag.arCoeff.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arcoeff..2">
              <w:r>
                <w:rPr>
                  <w:rStyle w:val="Hyperlink"/>
                  <w:b/>
                </w:rPr>
                <w:t xml:space="preserve">tBodyGyroMag.arCoeff.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arcoeff..3">
              <w:r>
                <w:rPr>
                  <w:rStyle w:val="Hyperlink"/>
                  <w:b/>
                </w:rPr>
                <w:t xml:space="preserve">tBodyGyroMag.arCoeff.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arcoeff..4">
              <w:r>
                <w:rPr>
                  <w:rStyle w:val="Hyperlink"/>
                  <w:b/>
                </w:rPr>
                <w:t xml:space="preserve">tBodyGyroMag.arCoeff.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mean..">
              <w:r>
                <w:rPr>
                  <w:rStyle w:val="Hyperlink"/>
                  <w:b/>
                </w:rPr>
                <w:t xml:space="preserve">tBodyGyro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std..">
              <w:r>
                <w:rPr>
                  <w:rStyle w:val="Hyperlink"/>
                  <w:b/>
                </w:rPr>
                <w:t xml:space="preserve">tBodyGyro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mad..">
              <w:r>
                <w:rPr>
                  <w:rStyle w:val="Hyperlink"/>
                  <w:b/>
                </w:rPr>
                <w:t xml:space="preserve">tBodyGyroJerk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max..">
              <w:r>
                <w:rPr>
                  <w:rStyle w:val="Hyperlink"/>
                  <w:b/>
                </w:rPr>
                <w:t xml:space="preserve">tBodyGyroJerk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min..">
              <w:r>
                <w:rPr>
                  <w:rStyle w:val="Hyperlink"/>
                  <w:b/>
                </w:rPr>
                <w:t xml:space="preserve">tBodyGyroJerk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sma..">
              <w:r>
                <w:rPr>
                  <w:rStyle w:val="Hyperlink"/>
                  <w:b/>
                </w:rPr>
                <w:t xml:space="preserve">tBodyGyroJerk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energy..">
              <w:r>
                <w:rPr>
                  <w:rStyle w:val="Hyperlink"/>
                  <w:b/>
                </w:rPr>
                <w:t xml:space="preserve">tBodyGyroJerk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iqr..">
              <w:r>
                <w:rPr>
                  <w:rStyle w:val="Hyperlink"/>
                  <w:b/>
                </w:rPr>
                <w:t xml:space="preserve">tBodyGyroJerk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entropy..">
              <w:r>
                <w:rPr>
                  <w:rStyle w:val="Hyperlink"/>
                  <w:b/>
                </w:rPr>
                <w:t xml:space="preserve">tBodyGyroJerk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arcoeff..1">
              <w:r>
                <w:rPr>
                  <w:rStyle w:val="Hyperlink"/>
                  <w:b/>
                </w:rPr>
                <w:t xml:space="preserve">tBodyGyroJerkMag.arCoeff.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arcoeff..2">
              <w:r>
                <w:rPr>
                  <w:rStyle w:val="Hyperlink"/>
                  <w:b/>
                </w:rPr>
                <w:t xml:space="preserve">tBodyGyroJerkMag.arCoeff.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arcoeff..3">
              <w:r>
                <w:rPr>
                  <w:rStyle w:val="Hyperlink"/>
                  <w:b/>
                </w:rPr>
                <w:t xml:space="preserve">tBodyGyroJerkMag.arCoeff.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arcoeff..4">
              <w:r>
                <w:rPr>
                  <w:rStyle w:val="Hyperlink"/>
                  <w:b/>
                </w:rPr>
                <w:t xml:space="preserve">tBodyGyroJerkMag.arCoeff.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x">
              <w:r>
                <w:rPr>
                  <w:rStyle w:val="Hyperlink"/>
                  <w:b/>
                </w:rPr>
                <w:t xml:space="preserve">fBod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y">
              <w:r>
                <w:rPr>
                  <w:rStyle w:val="Hyperlink"/>
                  <w:b/>
                </w:rPr>
                <w:t xml:space="preserve">fBod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z">
              <w:r>
                <w:rPr>
                  <w:rStyle w:val="Hyperlink"/>
                  <w:b/>
                </w:rPr>
                <w:t xml:space="preserve">fBod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x">
              <w:r>
                <w:rPr>
                  <w:rStyle w:val="Hyperlink"/>
                  <w:b/>
                </w:rPr>
                <w:t xml:space="preserve">fBod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y">
              <w:r>
                <w:rPr>
                  <w:rStyle w:val="Hyperlink"/>
                  <w:b/>
                </w:rPr>
                <w:t xml:space="preserve">fBod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z">
              <w:r>
                <w:rPr>
                  <w:rStyle w:val="Hyperlink"/>
                  <w:b/>
                </w:rPr>
                <w:t xml:space="preserve">fBod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dx">
              <w:r>
                <w:rPr>
                  <w:rStyle w:val="Hyperlink"/>
                  <w:b/>
                </w:rPr>
                <w:t xml:space="preserve">fBodyAcc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dy">
              <w:r>
                <w:rPr>
                  <w:rStyle w:val="Hyperlink"/>
                  <w:b/>
                </w:rPr>
                <w:t xml:space="preserve">fBodyAcc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dz">
              <w:r>
                <w:rPr>
                  <w:rStyle w:val="Hyperlink"/>
                  <w:b/>
                </w:rPr>
                <w:t xml:space="preserve">fBodyAcc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x">
              <w:r>
                <w:rPr>
                  <w:rStyle w:val="Hyperlink"/>
                  <w:b/>
                </w:rPr>
                <w:t xml:space="preserve">fBodyAcc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y">
              <w:r>
                <w:rPr>
                  <w:rStyle w:val="Hyperlink"/>
                  <w:b/>
                </w:rPr>
                <w:t xml:space="preserve">fBodyAcc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z">
              <w:r>
                <w:rPr>
                  <w:rStyle w:val="Hyperlink"/>
                  <w:b/>
                </w:rPr>
                <w:t xml:space="preserve">fBodyAcc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inx">
              <w:r>
                <w:rPr>
                  <w:rStyle w:val="Hyperlink"/>
                  <w:b/>
                </w:rPr>
                <w:t xml:space="preserve">fBodyAcc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iny">
              <w:r>
                <w:rPr>
                  <w:rStyle w:val="Hyperlink"/>
                  <w:b/>
                </w:rPr>
                <w:t xml:space="preserve">fBodyAcc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inz">
              <w:r>
                <w:rPr>
                  <w:rStyle w:val="Hyperlink"/>
                  <w:b/>
                </w:rPr>
                <w:t xml:space="preserve">fBodyAcc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ma..">
              <w:r>
                <w:rPr>
                  <w:rStyle w:val="Hyperlink"/>
                  <w:b/>
                </w:rPr>
                <w:t xml:space="preserve">fBodyAcc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ergyx">
              <w:r>
                <w:rPr>
                  <w:rStyle w:val="Hyperlink"/>
                  <w:b/>
                </w:rPr>
                <w:t xml:space="preserve">fBodyAcc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ergyy">
              <w:r>
                <w:rPr>
                  <w:rStyle w:val="Hyperlink"/>
                  <w:b/>
                </w:rPr>
                <w:t xml:space="preserve">fBodyAcc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ergyz">
              <w:r>
                <w:rPr>
                  <w:rStyle w:val="Hyperlink"/>
                  <w:b/>
                </w:rPr>
                <w:t xml:space="preserve">fBodyAcc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iqrx">
              <w:r>
                <w:rPr>
                  <w:rStyle w:val="Hyperlink"/>
                  <w:b/>
                </w:rPr>
                <w:t xml:space="preserve">fBodyAcc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iqry">
              <w:r>
                <w:rPr>
                  <w:rStyle w:val="Hyperlink"/>
                  <w:b/>
                </w:rPr>
                <w:t xml:space="preserve">fBodyAcc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iqrz">
              <w:r>
                <w:rPr>
                  <w:rStyle w:val="Hyperlink"/>
                  <w:b/>
                </w:rPr>
                <w:t xml:space="preserve">fBodyAcc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tropyx">
              <w:r>
                <w:rPr>
                  <w:rStyle w:val="Hyperlink"/>
                  <w:b/>
                </w:rPr>
                <w:t xml:space="preserve">fBodyAcc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tropyy">
              <w:r>
                <w:rPr>
                  <w:rStyle w:val="Hyperlink"/>
                  <w:b/>
                </w:rPr>
                <w:t xml:space="preserve">fBodyAcc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entropyz">
              <w:r>
                <w:rPr>
                  <w:rStyle w:val="Hyperlink"/>
                  <w:b/>
                </w:rPr>
                <w:t xml:space="preserve">fBodyAcc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inds.x">
              <w:r>
                <w:rPr>
                  <w:rStyle w:val="Hyperlink"/>
                  <w:b/>
                </w:rPr>
                <w:t xml:space="preserve">fBodyAcc.maxInds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inds.y">
              <w:r>
                <w:rPr>
                  <w:rStyle w:val="Hyperlink"/>
                  <w:b/>
                </w:rPr>
                <w:t xml:space="preserve">fBodyAcc.maxInds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axinds.z">
              <w:r>
                <w:rPr>
                  <w:rStyle w:val="Hyperlink"/>
                  <w:b/>
                </w:rPr>
                <w:t xml:space="preserve">fBodyAcc.maxInds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x">
              <w:r>
                <w:rPr>
                  <w:rStyle w:val="Hyperlink"/>
                  <w:b/>
                </w:rPr>
                <w:t xml:space="preserve">fBodyAcc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y">
              <w:r>
                <w:rPr>
                  <w:rStyle w:val="Hyperlink"/>
                  <w:b/>
                </w:rPr>
                <w:t xml:space="preserve">fBodyAcc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z">
              <w:r>
                <w:rPr>
                  <w:rStyle w:val="Hyperlink"/>
                  <w:b/>
                </w:rPr>
                <w:t xml:space="preserve">fBodyAcc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kewnessx">
              <w:r>
                <w:rPr>
                  <w:rStyle w:val="Hyperlink"/>
                  <w:b/>
                </w:rPr>
                <w:t xml:space="preserve">fBodyAcc.skewnes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kurtosisx">
              <w:r>
                <w:rPr>
                  <w:rStyle w:val="Hyperlink"/>
                  <w:b/>
                </w:rPr>
                <w:t xml:space="preserve">fBodyAcc.kurtosi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kewnessy">
              <w:r>
                <w:rPr>
                  <w:rStyle w:val="Hyperlink"/>
                  <w:b/>
                </w:rPr>
                <w:t xml:space="preserve">fBodyAcc.skewnes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kurtosisy">
              <w:r>
                <w:rPr>
                  <w:rStyle w:val="Hyperlink"/>
                  <w:b/>
                </w:rPr>
                <w:t xml:space="preserve">fBodyAcc.kurtosi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kewnessz">
              <w:r>
                <w:rPr>
                  <w:rStyle w:val="Hyperlink"/>
                  <w:b/>
                </w:rPr>
                <w:t xml:space="preserve">fBodyAcc.skewnes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kurtosisz">
              <w:r>
                <w:rPr>
                  <w:rStyle w:val="Hyperlink"/>
                  <w:b/>
                </w:rPr>
                <w:t xml:space="preserve">fBodyAcc.kurtosi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8">
              <w:r>
                <w:rPr>
                  <w:rStyle w:val="Hyperlink"/>
                  <w:b/>
                </w:rPr>
                <w:t xml:space="preserve">fBodyAcc.bandsEnergy…1.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9.16">
              <w:r>
                <w:rPr>
                  <w:rStyle w:val="Hyperlink"/>
                  <w:b/>
                </w:rPr>
                <w:t xml:space="preserve">fBodyAcc.bandsEnergy…9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24">
              <w:r>
                <w:rPr>
                  <w:rStyle w:val="Hyperlink"/>
                  <w:b/>
                </w:rPr>
                <w:t xml:space="preserve">fBodyAcc.bandsEnergy…17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32">
              <w:r>
                <w:rPr>
                  <w:rStyle w:val="Hyperlink"/>
                  <w:b/>
                </w:rPr>
                <w:t xml:space="preserve">fBodyAcc.bandsEnergy…25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0">
              <w:r>
                <w:rPr>
                  <w:rStyle w:val="Hyperlink"/>
                  <w:b/>
                </w:rPr>
                <w:t xml:space="preserve">fBodyAcc.bandsEnergy…33.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1.48">
              <w:r>
                <w:rPr>
                  <w:rStyle w:val="Hyperlink"/>
                  <w:b/>
                </w:rPr>
                <w:t xml:space="preserve">fBodyAcc.bandsEnergy…41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56">
              <w:r>
                <w:rPr>
                  <w:rStyle w:val="Hyperlink"/>
                  <w:b/>
                </w:rPr>
                <w:t xml:space="preserve">fBodyAcc.bandsEnergy…49.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57.64">
              <w:r>
                <w:rPr>
                  <w:rStyle w:val="Hyperlink"/>
                  <w:b/>
                </w:rPr>
                <w:t xml:space="preserve">fBodyAcc.bandsEnergy…57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16">
              <w:r>
                <w:rPr>
                  <w:rStyle w:val="Hyperlink"/>
                  <w:b/>
                </w:rPr>
                <w:t xml:space="preserve">fBodyAcc.bandsEnergy…1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32">
              <w:r>
                <w:rPr>
                  <w:rStyle w:val="Hyperlink"/>
                  <w:b/>
                </w:rPr>
                <w:t xml:space="preserve">fBodyAcc.bandsEnergy…17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8">
              <w:r>
                <w:rPr>
                  <w:rStyle w:val="Hyperlink"/>
                  <w:b/>
                </w:rPr>
                <w:t xml:space="preserve">fBodyAcc.bandsEnergy…33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64">
              <w:r>
                <w:rPr>
                  <w:rStyle w:val="Hyperlink"/>
                  <w:b/>
                </w:rPr>
                <w:t xml:space="preserve">fBodyAcc.bandsEnergy…49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24">
              <w:r>
                <w:rPr>
                  <w:rStyle w:val="Hyperlink"/>
                  <w:b/>
                </w:rPr>
                <w:t xml:space="preserve">fBodyAcc.bandsEnergy…1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48">
              <w:r>
                <w:rPr>
                  <w:rStyle w:val="Hyperlink"/>
                  <w:b/>
                </w:rPr>
                <w:t xml:space="preserve">fBodyAcc.bandsEnergy…25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8.1">
              <w:r>
                <w:rPr>
                  <w:rStyle w:val="Hyperlink"/>
                  <w:b/>
                </w:rPr>
                <w:t xml:space="preserve">fBodyAcc.bandsEnergy…1.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9.16.1">
              <w:r>
                <w:rPr>
                  <w:rStyle w:val="Hyperlink"/>
                  <w:b/>
                </w:rPr>
                <w:t xml:space="preserve">fBodyAcc.bandsEnergy…9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24.1">
              <w:r>
                <w:rPr>
                  <w:rStyle w:val="Hyperlink"/>
                  <w:b/>
                </w:rPr>
                <w:t xml:space="preserve">fBodyAcc.bandsEnergy…17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32.1">
              <w:r>
                <w:rPr>
                  <w:rStyle w:val="Hyperlink"/>
                  <w:b/>
                </w:rPr>
                <w:t xml:space="preserve">fBodyAcc.bandsEnergy…25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0.1">
              <w:r>
                <w:rPr>
                  <w:rStyle w:val="Hyperlink"/>
                  <w:b/>
                </w:rPr>
                <w:t xml:space="preserve">fBodyAcc.bandsEnergy…33.40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1.48.1">
              <w:r>
                <w:rPr>
                  <w:rStyle w:val="Hyperlink"/>
                  <w:b/>
                </w:rPr>
                <w:t xml:space="preserve">fBodyAcc.bandsEnergy…41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56.1">
              <w:r>
                <w:rPr>
                  <w:rStyle w:val="Hyperlink"/>
                  <w:b/>
                </w:rPr>
                <w:t xml:space="preserve">fBodyAcc.bandsEnergy…49.5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57.64.1">
              <w:r>
                <w:rPr>
                  <w:rStyle w:val="Hyperlink"/>
                  <w:b/>
                </w:rPr>
                <w:t xml:space="preserve">fBodyAcc.bandsEnergy…57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16.1">
              <w:r>
                <w:rPr>
                  <w:rStyle w:val="Hyperlink"/>
                  <w:b/>
                </w:rPr>
                <w:t xml:space="preserve">fBodyAcc.bandsEnergy…1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32.1">
              <w:r>
                <w:rPr>
                  <w:rStyle w:val="Hyperlink"/>
                  <w:b/>
                </w:rPr>
                <w:t xml:space="preserve">fBodyAcc.bandsEnergy…17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8.1">
              <w:r>
                <w:rPr>
                  <w:rStyle w:val="Hyperlink"/>
                  <w:b/>
                </w:rPr>
                <w:t xml:space="preserve">fBodyAcc.bandsEnergy…33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64.1">
              <w:r>
                <w:rPr>
                  <w:rStyle w:val="Hyperlink"/>
                  <w:b/>
                </w:rPr>
                <w:t xml:space="preserve">fBodyAcc.bandsEnergy…49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24.1">
              <w:r>
                <w:rPr>
                  <w:rStyle w:val="Hyperlink"/>
                  <w:b/>
                </w:rPr>
                <w:t xml:space="preserve">fBodyAcc.bandsEnergy…1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48.1">
              <w:r>
                <w:rPr>
                  <w:rStyle w:val="Hyperlink"/>
                  <w:b/>
                </w:rPr>
                <w:t xml:space="preserve">fBodyAcc.bandsEnergy…25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8.2">
              <w:r>
                <w:rPr>
                  <w:rStyle w:val="Hyperlink"/>
                  <w:b/>
                </w:rPr>
                <w:t xml:space="preserve">fBodyAcc.bandsEnergy…1.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9.16.2">
              <w:r>
                <w:rPr>
                  <w:rStyle w:val="Hyperlink"/>
                  <w:b/>
                </w:rPr>
                <w:t xml:space="preserve">fBodyAcc.bandsEnergy…9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24.2">
              <w:r>
                <w:rPr>
                  <w:rStyle w:val="Hyperlink"/>
                  <w:b/>
                </w:rPr>
                <w:t xml:space="preserve">fBodyAcc.bandsEnergy…17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32.2">
              <w:r>
                <w:rPr>
                  <w:rStyle w:val="Hyperlink"/>
                  <w:b/>
                </w:rPr>
                <w:t xml:space="preserve">fBodyAcc.bandsEnergy…25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0.2">
              <w:r>
                <w:rPr>
                  <w:rStyle w:val="Hyperlink"/>
                  <w:b/>
                </w:rPr>
                <w:t xml:space="preserve">fBodyAcc.bandsEnergy…33.40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1.48.2">
              <w:r>
                <w:rPr>
                  <w:rStyle w:val="Hyperlink"/>
                  <w:b/>
                </w:rPr>
                <w:t xml:space="preserve">fBodyAcc.bandsEnergy…41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56.2">
              <w:r>
                <w:rPr>
                  <w:rStyle w:val="Hyperlink"/>
                  <w:b/>
                </w:rPr>
                <w:t xml:space="preserve">fBodyAcc.bandsEnergy…49.5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57.64.2">
              <w:r>
                <w:rPr>
                  <w:rStyle w:val="Hyperlink"/>
                  <w:b/>
                </w:rPr>
                <w:t xml:space="preserve">fBodyAcc.bandsEnergy…57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16.2">
              <w:r>
                <w:rPr>
                  <w:rStyle w:val="Hyperlink"/>
                  <w:b/>
                </w:rPr>
                <w:t xml:space="preserve">fBodyAcc.bandsEnergy…1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7.32.2">
              <w:r>
                <w:rPr>
                  <w:rStyle w:val="Hyperlink"/>
                  <w:b/>
                </w:rPr>
                <w:t xml:space="preserve">fBodyAcc.bandsEnergy…17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33.48.2">
              <w:r>
                <w:rPr>
                  <w:rStyle w:val="Hyperlink"/>
                  <w:b/>
                </w:rPr>
                <w:t xml:space="preserve">fBodyAcc.bandsEnergy…33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49.64.2">
              <w:r>
                <w:rPr>
                  <w:rStyle w:val="Hyperlink"/>
                  <w:b/>
                </w:rPr>
                <w:t xml:space="preserve">fBodyAcc.bandsEnergy…49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1.24.2">
              <w:r>
                <w:rPr>
                  <w:rStyle w:val="Hyperlink"/>
                  <w:b/>
                </w:rPr>
                <w:t xml:space="preserve">fBodyAcc.bandsEnergy…1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bandsenergy25.48.2">
              <w:r>
                <w:rPr>
                  <w:rStyle w:val="Hyperlink"/>
                  <w:b/>
                </w:rPr>
                <w:t xml:space="preserve">fBodyAcc.bandsEnergy…25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x">
              <w:r>
                <w:rPr>
                  <w:rStyle w:val="Hyperlink"/>
                  <w:b/>
                </w:rPr>
                <w:t xml:space="preserve">fBodyAcc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y">
              <w:r>
                <w:rPr>
                  <w:rStyle w:val="Hyperlink"/>
                  <w:b/>
                </w:rPr>
                <w:t xml:space="preserve">fBodyAcc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z">
              <w:r>
                <w:rPr>
                  <w:rStyle w:val="Hyperlink"/>
                  <w:b/>
                </w:rPr>
                <w:t xml:space="preserve">fBodyAcc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x">
              <w:r>
                <w:rPr>
                  <w:rStyle w:val="Hyperlink"/>
                  <w:b/>
                </w:rPr>
                <w:t xml:space="preserve">fBodyAcc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y">
              <w:r>
                <w:rPr>
                  <w:rStyle w:val="Hyperlink"/>
                  <w:b/>
                </w:rPr>
                <w:t xml:space="preserve">fBodyAcc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z">
              <w:r>
                <w:rPr>
                  <w:rStyle w:val="Hyperlink"/>
                  <w:b/>
                </w:rPr>
                <w:t xml:space="preserve">fBodyAcc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dx">
              <w:r>
                <w:rPr>
                  <w:rStyle w:val="Hyperlink"/>
                  <w:b/>
                </w:rPr>
                <w:t xml:space="preserve">fBodyAccJerk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dy">
              <w:r>
                <w:rPr>
                  <w:rStyle w:val="Hyperlink"/>
                  <w:b/>
                </w:rPr>
                <w:t xml:space="preserve">fBodyAccJerk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dz">
              <w:r>
                <w:rPr>
                  <w:rStyle w:val="Hyperlink"/>
                  <w:b/>
                </w:rPr>
                <w:t xml:space="preserve">fBodyAccJerk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x">
              <w:r>
                <w:rPr>
                  <w:rStyle w:val="Hyperlink"/>
                  <w:b/>
                </w:rPr>
                <w:t xml:space="preserve">fBodyAccJerk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y">
              <w:r>
                <w:rPr>
                  <w:rStyle w:val="Hyperlink"/>
                  <w:b/>
                </w:rPr>
                <w:t xml:space="preserve">fBodyAccJerk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z">
              <w:r>
                <w:rPr>
                  <w:rStyle w:val="Hyperlink"/>
                  <w:b/>
                </w:rPr>
                <w:t xml:space="preserve">fBodyAccJerk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inx">
              <w:r>
                <w:rPr>
                  <w:rStyle w:val="Hyperlink"/>
                  <w:b/>
                </w:rPr>
                <w:t xml:space="preserve">fBodyAccJerk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iny">
              <w:r>
                <w:rPr>
                  <w:rStyle w:val="Hyperlink"/>
                  <w:b/>
                </w:rPr>
                <w:t xml:space="preserve">fBodyAccJerk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inz">
              <w:r>
                <w:rPr>
                  <w:rStyle w:val="Hyperlink"/>
                  <w:b/>
                </w:rPr>
                <w:t xml:space="preserve">fBodyAccJerk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ma..">
              <w:r>
                <w:rPr>
                  <w:rStyle w:val="Hyperlink"/>
                  <w:b/>
                </w:rPr>
                <w:t xml:space="preserve">fBodyAccJerk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ergyx">
              <w:r>
                <w:rPr>
                  <w:rStyle w:val="Hyperlink"/>
                  <w:b/>
                </w:rPr>
                <w:t xml:space="preserve">fBodyAccJerk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ergyy">
              <w:r>
                <w:rPr>
                  <w:rStyle w:val="Hyperlink"/>
                  <w:b/>
                </w:rPr>
                <w:t xml:space="preserve">fBodyAccJerk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ergyz">
              <w:r>
                <w:rPr>
                  <w:rStyle w:val="Hyperlink"/>
                  <w:b/>
                </w:rPr>
                <w:t xml:space="preserve">fBodyAccJerk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iqrx">
              <w:r>
                <w:rPr>
                  <w:rStyle w:val="Hyperlink"/>
                  <w:b/>
                </w:rPr>
                <w:t xml:space="preserve">fBodyAccJerk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iqry">
              <w:r>
                <w:rPr>
                  <w:rStyle w:val="Hyperlink"/>
                  <w:b/>
                </w:rPr>
                <w:t xml:space="preserve">fBodyAccJerk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iqrz">
              <w:r>
                <w:rPr>
                  <w:rStyle w:val="Hyperlink"/>
                  <w:b/>
                </w:rPr>
                <w:t xml:space="preserve">fBodyAccJerk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tropyx">
              <w:r>
                <w:rPr>
                  <w:rStyle w:val="Hyperlink"/>
                  <w:b/>
                </w:rPr>
                <w:t xml:space="preserve">fBodyAccJerk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tropyy">
              <w:r>
                <w:rPr>
                  <w:rStyle w:val="Hyperlink"/>
                  <w:b/>
                </w:rPr>
                <w:t xml:space="preserve">fBodyAccJerk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entropyz">
              <w:r>
                <w:rPr>
                  <w:rStyle w:val="Hyperlink"/>
                  <w:b/>
                </w:rPr>
                <w:t xml:space="preserve">fBodyAccJerk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inds.x">
              <w:r>
                <w:rPr>
                  <w:rStyle w:val="Hyperlink"/>
                  <w:b/>
                </w:rPr>
                <w:t xml:space="preserve">fBodyAccJerk.maxInds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inds.y">
              <w:r>
                <w:rPr>
                  <w:rStyle w:val="Hyperlink"/>
                  <w:b/>
                </w:rPr>
                <w:t xml:space="preserve">fBodyAccJerk.maxInds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axinds.z">
              <w:r>
                <w:rPr>
                  <w:rStyle w:val="Hyperlink"/>
                  <w:b/>
                </w:rPr>
                <w:t xml:space="preserve">fBodyAccJerk.maxInds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x">
              <w:r>
                <w:rPr>
                  <w:rStyle w:val="Hyperlink"/>
                  <w:b/>
                </w:rPr>
                <w:t xml:space="preserve">fBodyAccJerk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y">
              <w:r>
                <w:rPr>
                  <w:rStyle w:val="Hyperlink"/>
                  <w:b/>
                </w:rPr>
                <w:t xml:space="preserve">fBodyAccJerk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z">
              <w:r>
                <w:rPr>
                  <w:rStyle w:val="Hyperlink"/>
                  <w:b/>
                </w:rPr>
                <w:t xml:space="preserve">fBodyAccJerk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kewnessx">
              <w:r>
                <w:rPr>
                  <w:rStyle w:val="Hyperlink"/>
                  <w:b/>
                </w:rPr>
                <w:t xml:space="preserve">fBodyAccJerk.skewnes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kurtosisx">
              <w:r>
                <w:rPr>
                  <w:rStyle w:val="Hyperlink"/>
                  <w:b/>
                </w:rPr>
                <w:t xml:space="preserve">fBodyAccJerk.kurtosi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kewnessy">
              <w:r>
                <w:rPr>
                  <w:rStyle w:val="Hyperlink"/>
                  <w:b/>
                </w:rPr>
                <w:t xml:space="preserve">fBodyAccJerk.skewnes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kurtosisy">
              <w:r>
                <w:rPr>
                  <w:rStyle w:val="Hyperlink"/>
                  <w:b/>
                </w:rPr>
                <w:t xml:space="preserve">fBodyAccJerk.kurtosi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kewnessz">
              <w:r>
                <w:rPr>
                  <w:rStyle w:val="Hyperlink"/>
                  <w:b/>
                </w:rPr>
                <w:t xml:space="preserve">fBodyAccJerk.skewnes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kurtosisz">
              <w:r>
                <w:rPr>
                  <w:rStyle w:val="Hyperlink"/>
                  <w:b/>
                </w:rPr>
                <w:t xml:space="preserve">fBodyAccJerk.kurtosi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8">
              <w:r>
                <w:rPr>
                  <w:rStyle w:val="Hyperlink"/>
                  <w:b/>
                </w:rPr>
                <w:t xml:space="preserve">fBodyAccJerk.bandsEnergy…1.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9.16">
              <w:r>
                <w:rPr>
                  <w:rStyle w:val="Hyperlink"/>
                  <w:b/>
                </w:rPr>
                <w:t xml:space="preserve">fBodyAccJerk.bandsEnergy…9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24">
              <w:r>
                <w:rPr>
                  <w:rStyle w:val="Hyperlink"/>
                  <w:b/>
                </w:rPr>
                <w:t xml:space="preserve">fBodyAccJerk.bandsEnergy…17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32">
              <w:r>
                <w:rPr>
                  <w:rStyle w:val="Hyperlink"/>
                  <w:b/>
                </w:rPr>
                <w:t xml:space="preserve">fBodyAccJerk.bandsEnergy…25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0">
              <w:r>
                <w:rPr>
                  <w:rStyle w:val="Hyperlink"/>
                  <w:b/>
                </w:rPr>
                <w:t xml:space="preserve">fBodyAccJerk.bandsEnergy…33.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1.48">
              <w:r>
                <w:rPr>
                  <w:rStyle w:val="Hyperlink"/>
                  <w:b/>
                </w:rPr>
                <w:t xml:space="preserve">fBodyAccJerk.bandsEnergy…41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56">
              <w:r>
                <w:rPr>
                  <w:rStyle w:val="Hyperlink"/>
                  <w:b/>
                </w:rPr>
                <w:t xml:space="preserve">fBodyAccJerk.bandsEnergy…49.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57.64">
              <w:r>
                <w:rPr>
                  <w:rStyle w:val="Hyperlink"/>
                  <w:b/>
                </w:rPr>
                <w:t xml:space="preserve">fBodyAccJerk.bandsEnergy…57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16">
              <w:r>
                <w:rPr>
                  <w:rStyle w:val="Hyperlink"/>
                  <w:b/>
                </w:rPr>
                <w:t xml:space="preserve">fBodyAccJerk.bandsEnergy…1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32">
              <w:r>
                <w:rPr>
                  <w:rStyle w:val="Hyperlink"/>
                  <w:b/>
                </w:rPr>
                <w:t xml:space="preserve">fBodyAccJerk.bandsEnergy…17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8">
              <w:r>
                <w:rPr>
                  <w:rStyle w:val="Hyperlink"/>
                  <w:b/>
                </w:rPr>
                <w:t xml:space="preserve">fBodyAccJerk.bandsEnergy…33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64">
              <w:r>
                <w:rPr>
                  <w:rStyle w:val="Hyperlink"/>
                  <w:b/>
                </w:rPr>
                <w:t xml:space="preserve">fBodyAccJerk.bandsEnergy…49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24">
              <w:r>
                <w:rPr>
                  <w:rStyle w:val="Hyperlink"/>
                  <w:b/>
                </w:rPr>
                <w:t xml:space="preserve">fBodyAccJerk.bandsEnergy…1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48">
              <w:r>
                <w:rPr>
                  <w:rStyle w:val="Hyperlink"/>
                  <w:b/>
                </w:rPr>
                <w:t xml:space="preserve">fBodyAccJerk.bandsEnergy…25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8.1">
              <w:r>
                <w:rPr>
                  <w:rStyle w:val="Hyperlink"/>
                  <w:b/>
                </w:rPr>
                <w:t xml:space="preserve">fBodyAccJerk.bandsEnergy…1.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9.16.1">
              <w:r>
                <w:rPr>
                  <w:rStyle w:val="Hyperlink"/>
                  <w:b/>
                </w:rPr>
                <w:t xml:space="preserve">fBodyAccJerk.bandsEnergy…9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24.1">
              <w:r>
                <w:rPr>
                  <w:rStyle w:val="Hyperlink"/>
                  <w:b/>
                </w:rPr>
                <w:t xml:space="preserve">fBodyAccJerk.bandsEnergy…17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32.1">
              <w:r>
                <w:rPr>
                  <w:rStyle w:val="Hyperlink"/>
                  <w:b/>
                </w:rPr>
                <w:t xml:space="preserve">fBodyAccJerk.bandsEnergy…25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0.1">
              <w:r>
                <w:rPr>
                  <w:rStyle w:val="Hyperlink"/>
                  <w:b/>
                </w:rPr>
                <w:t xml:space="preserve">fBodyAccJerk.bandsEnergy…33.40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1.48.1">
              <w:r>
                <w:rPr>
                  <w:rStyle w:val="Hyperlink"/>
                  <w:b/>
                </w:rPr>
                <w:t xml:space="preserve">fBodyAccJerk.bandsEnergy…41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56.1">
              <w:r>
                <w:rPr>
                  <w:rStyle w:val="Hyperlink"/>
                  <w:b/>
                </w:rPr>
                <w:t xml:space="preserve">fBodyAccJerk.bandsEnergy…49.5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57.64.1">
              <w:r>
                <w:rPr>
                  <w:rStyle w:val="Hyperlink"/>
                  <w:b/>
                </w:rPr>
                <w:t xml:space="preserve">fBodyAccJerk.bandsEnergy…57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16.1">
              <w:r>
                <w:rPr>
                  <w:rStyle w:val="Hyperlink"/>
                  <w:b/>
                </w:rPr>
                <w:t xml:space="preserve">fBodyAccJerk.bandsEnergy…1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32.1">
              <w:r>
                <w:rPr>
                  <w:rStyle w:val="Hyperlink"/>
                  <w:b/>
                </w:rPr>
                <w:t xml:space="preserve">fBodyAccJerk.bandsEnergy…17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8.1">
              <w:r>
                <w:rPr>
                  <w:rStyle w:val="Hyperlink"/>
                  <w:b/>
                </w:rPr>
                <w:t xml:space="preserve">fBodyAccJerk.bandsEnergy…33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64.1">
              <w:r>
                <w:rPr>
                  <w:rStyle w:val="Hyperlink"/>
                  <w:b/>
                </w:rPr>
                <w:t xml:space="preserve">fBodyAccJerk.bandsEnergy…49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24.1">
              <w:r>
                <w:rPr>
                  <w:rStyle w:val="Hyperlink"/>
                  <w:b/>
                </w:rPr>
                <w:t xml:space="preserve">fBodyAccJerk.bandsEnergy…1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48.1">
              <w:r>
                <w:rPr>
                  <w:rStyle w:val="Hyperlink"/>
                  <w:b/>
                </w:rPr>
                <w:t xml:space="preserve">fBodyAccJerk.bandsEnergy…25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8.2">
              <w:r>
                <w:rPr>
                  <w:rStyle w:val="Hyperlink"/>
                  <w:b/>
                </w:rPr>
                <w:t xml:space="preserve">fBodyAccJerk.bandsEnergy…1.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9.16.2">
              <w:r>
                <w:rPr>
                  <w:rStyle w:val="Hyperlink"/>
                  <w:b/>
                </w:rPr>
                <w:t xml:space="preserve">fBodyAccJerk.bandsEnergy…9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24.2">
              <w:r>
                <w:rPr>
                  <w:rStyle w:val="Hyperlink"/>
                  <w:b/>
                </w:rPr>
                <w:t xml:space="preserve">fBodyAccJerk.bandsEnergy…17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32.2">
              <w:r>
                <w:rPr>
                  <w:rStyle w:val="Hyperlink"/>
                  <w:b/>
                </w:rPr>
                <w:t xml:space="preserve">fBodyAccJerk.bandsEnergy…25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0.2">
              <w:r>
                <w:rPr>
                  <w:rStyle w:val="Hyperlink"/>
                  <w:b/>
                </w:rPr>
                <w:t xml:space="preserve">fBodyAccJerk.bandsEnergy…33.40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1.48.2">
              <w:r>
                <w:rPr>
                  <w:rStyle w:val="Hyperlink"/>
                  <w:b/>
                </w:rPr>
                <w:t xml:space="preserve">fBodyAccJerk.bandsEnergy…41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56.2">
              <w:r>
                <w:rPr>
                  <w:rStyle w:val="Hyperlink"/>
                  <w:b/>
                </w:rPr>
                <w:t xml:space="preserve">fBodyAccJerk.bandsEnergy…49.5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57.64.2">
              <w:r>
                <w:rPr>
                  <w:rStyle w:val="Hyperlink"/>
                  <w:b/>
                </w:rPr>
                <w:t xml:space="preserve">fBodyAccJerk.bandsEnergy…57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16.2">
              <w:r>
                <w:rPr>
                  <w:rStyle w:val="Hyperlink"/>
                  <w:b/>
                </w:rPr>
                <w:t xml:space="preserve">fBodyAccJerk.bandsEnergy…1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7.32.2">
              <w:r>
                <w:rPr>
                  <w:rStyle w:val="Hyperlink"/>
                  <w:b/>
                </w:rPr>
                <w:t xml:space="preserve">fBodyAccJerk.bandsEnergy…17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33.48.2">
              <w:r>
                <w:rPr>
                  <w:rStyle w:val="Hyperlink"/>
                  <w:b/>
                </w:rPr>
                <w:t xml:space="preserve">fBodyAccJerk.bandsEnergy…33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49.64.2">
              <w:r>
                <w:rPr>
                  <w:rStyle w:val="Hyperlink"/>
                  <w:b/>
                </w:rPr>
                <w:t xml:space="preserve">fBodyAccJerk.bandsEnergy…49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1.24.2">
              <w:r>
                <w:rPr>
                  <w:rStyle w:val="Hyperlink"/>
                  <w:b/>
                </w:rPr>
                <w:t xml:space="preserve">fBodyAccJerk.bandsEnergy…1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bandsenergy25.48.2">
              <w:r>
                <w:rPr>
                  <w:rStyle w:val="Hyperlink"/>
                  <w:b/>
                </w:rPr>
                <w:t xml:space="preserve">fBodyAccJerk.bandsEnergy…25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x">
              <w:r>
                <w:rPr>
                  <w:rStyle w:val="Hyperlink"/>
                  <w:b/>
                </w:rPr>
                <w:t xml:space="preserve">fBodyGyro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y">
              <w:r>
                <w:rPr>
                  <w:rStyle w:val="Hyperlink"/>
                  <w:b/>
                </w:rPr>
                <w:t xml:space="preserve">fBodyGyro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z">
              <w:r>
                <w:rPr>
                  <w:rStyle w:val="Hyperlink"/>
                  <w:b/>
                </w:rPr>
                <w:t xml:space="preserve">fBodyGyro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x">
              <w:r>
                <w:rPr>
                  <w:rStyle w:val="Hyperlink"/>
                  <w:b/>
                </w:rPr>
                <w:t xml:space="preserve">fBodyGyro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y">
              <w:r>
                <w:rPr>
                  <w:rStyle w:val="Hyperlink"/>
                  <w:b/>
                </w:rPr>
                <w:t xml:space="preserve">fBodyGyro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z">
              <w:r>
                <w:rPr>
                  <w:rStyle w:val="Hyperlink"/>
                  <w:b/>
                </w:rPr>
                <w:t xml:space="preserve">fBodyGyro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dx">
              <w:r>
                <w:rPr>
                  <w:rStyle w:val="Hyperlink"/>
                  <w:b/>
                </w:rPr>
                <w:t xml:space="preserve">fBodyGyro.ma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dy">
              <w:r>
                <w:rPr>
                  <w:rStyle w:val="Hyperlink"/>
                  <w:b/>
                </w:rPr>
                <w:t xml:space="preserve">fBodyGyro.ma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dz">
              <w:r>
                <w:rPr>
                  <w:rStyle w:val="Hyperlink"/>
                  <w:b/>
                </w:rPr>
                <w:t xml:space="preserve">fBodyGyro.ma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x">
              <w:r>
                <w:rPr>
                  <w:rStyle w:val="Hyperlink"/>
                  <w:b/>
                </w:rPr>
                <w:t xml:space="preserve">fBodyGyro.max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y">
              <w:r>
                <w:rPr>
                  <w:rStyle w:val="Hyperlink"/>
                  <w:b/>
                </w:rPr>
                <w:t xml:space="preserve">fBodyGyro.max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z">
              <w:r>
                <w:rPr>
                  <w:rStyle w:val="Hyperlink"/>
                  <w:b/>
                </w:rPr>
                <w:t xml:space="preserve">fBodyGyro.max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inx">
              <w:r>
                <w:rPr>
                  <w:rStyle w:val="Hyperlink"/>
                  <w:b/>
                </w:rPr>
                <w:t xml:space="preserve">fBodyGyro.mi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iny">
              <w:r>
                <w:rPr>
                  <w:rStyle w:val="Hyperlink"/>
                  <w:b/>
                </w:rPr>
                <w:t xml:space="preserve">fBodyGyro.mi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inz">
              <w:r>
                <w:rPr>
                  <w:rStyle w:val="Hyperlink"/>
                  <w:b/>
                </w:rPr>
                <w:t xml:space="preserve">fBodyGyro.mi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ma..">
              <w:r>
                <w:rPr>
                  <w:rStyle w:val="Hyperlink"/>
                  <w:b/>
                </w:rPr>
                <w:t xml:space="preserve">fBodyGyro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ergyx">
              <w:r>
                <w:rPr>
                  <w:rStyle w:val="Hyperlink"/>
                  <w:b/>
                </w:rPr>
                <w:t xml:space="preserve">fBodyGyro.energ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ergyy">
              <w:r>
                <w:rPr>
                  <w:rStyle w:val="Hyperlink"/>
                  <w:b/>
                </w:rPr>
                <w:t xml:space="preserve">fBodyGyro.energ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ergyz">
              <w:r>
                <w:rPr>
                  <w:rStyle w:val="Hyperlink"/>
                  <w:b/>
                </w:rPr>
                <w:t xml:space="preserve">fBodyGyro.energ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iqrx">
              <w:r>
                <w:rPr>
                  <w:rStyle w:val="Hyperlink"/>
                  <w:b/>
                </w:rPr>
                <w:t xml:space="preserve">fBodyGyro.iqr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iqry">
              <w:r>
                <w:rPr>
                  <w:rStyle w:val="Hyperlink"/>
                  <w:b/>
                </w:rPr>
                <w:t xml:space="preserve">fBodyGyro.iqr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iqrz">
              <w:r>
                <w:rPr>
                  <w:rStyle w:val="Hyperlink"/>
                  <w:b/>
                </w:rPr>
                <w:t xml:space="preserve">fBodyGyro.iqr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tropyx">
              <w:r>
                <w:rPr>
                  <w:rStyle w:val="Hyperlink"/>
                  <w:b/>
                </w:rPr>
                <w:t xml:space="preserve">fBodyGyro.entropy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tropyy">
              <w:r>
                <w:rPr>
                  <w:rStyle w:val="Hyperlink"/>
                  <w:b/>
                </w:rPr>
                <w:t xml:space="preserve">fBodyGyro.entropy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entropyz">
              <w:r>
                <w:rPr>
                  <w:rStyle w:val="Hyperlink"/>
                  <w:b/>
                </w:rPr>
                <w:t xml:space="preserve">fBodyGyro.entropy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inds.x">
              <w:r>
                <w:rPr>
                  <w:rStyle w:val="Hyperlink"/>
                  <w:b/>
                </w:rPr>
                <w:t xml:space="preserve">fBodyGyro.maxInds.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inds.y">
              <w:r>
                <w:rPr>
                  <w:rStyle w:val="Hyperlink"/>
                  <w:b/>
                </w:rPr>
                <w:t xml:space="preserve">fBodyGyro.maxInds.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axinds.z">
              <w:r>
                <w:rPr>
                  <w:rStyle w:val="Hyperlink"/>
                  <w:b/>
                </w:rPr>
                <w:t xml:space="preserve">fBodyGyro.maxInds.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x">
              <w:r>
                <w:rPr>
                  <w:rStyle w:val="Hyperlink"/>
                  <w:b/>
                </w:rPr>
                <w:t xml:space="preserve">fBodyGyro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y">
              <w:r>
                <w:rPr>
                  <w:rStyle w:val="Hyperlink"/>
                  <w:b/>
                </w:rPr>
                <w:t xml:space="preserve">fBodyGyro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z">
              <w:r>
                <w:rPr>
                  <w:rStyle w:val="Hyperlink"/>
                  <w:b/>
                </w:rPr>
                <w:t xml:space="preserve">fBodyGyro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kewnessx">
              <w:r>
                <w:rPr>
                  <w:rStyle w:val="Hyperlink"/>
                  <w:b/>
                </w:rPr>
                <w:t xml:space="preserve">fBodyGyro.skewnes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kurtosisx">
              <w:r>
                <w:rPr>
                  <w:rStyle w:val="Hyperlink"/>
                  <w:b/>
                </w:rPr>
                <w:t xml:space="preserve">fBodyGyro.kurtosis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kewnessy">
              <w:r>
                <w:rPr>
                  <w:rStyle w:val="Hyperlink"/>
                  <w:b/>
                </w:rPr>
                <w:t xml:space="preserve">fBodyGyro.skewnes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kurtosisy">
              <w:r>
                <w:rPr>
                  <w:rStyle w:val="Hyperlink"/>
                  <w:b/>
                </w:rPr>
                <w:t xml:space="preserve">fBodyGyro.kurtosis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kewnessz">
              <w:r>
                <w:rPr>
                  <w:rStyle w:val="Hyperlink"/>
                  <w:b/>
                </w:rPr>
                <w:t xml:space="preserve">fBodyGyro.skewnes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kurtosisz">
              <w:r>
                <w:rPr>
                  <w:rStyle w:val="Hyperlink"/>
                  <w:b/>
                </w:rPr>
                <w:t xml:space="preserve">fBodyGyro.kurtosis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8">
              <w:r>
                <w:rPr>
                  <w:rStyle w:val="Hyperlink"/>
                  <w:b/>
                </w:rPr>
                <w:t xml:space="preserve">fBodyGyro.bandsEnergy…1.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9.16">
              <w:r>
                <w:rPr>
                  <w:rStyle w:val="Hyperlink"/>
                  <w:b/>
                </w:rPr>
                <w:t xml:space="preserve">fBodyGyro.bandsEnergy…9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24">
              <w:r>
                <w:rPr>
                  <w:rStyle w:val="Hyperlink"/>
                  <w:b/>
                </w:rPr>
                <w:t xml:space="preserve">fBodyGyro.bandsEnergy…17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32">
              <w:r>
                <w:rPr>
                  <w:rStyle w:val="Hyperlink"/>
                  <w:b/>
                </w:rPr>
                <w:t xml:space="preserve">fBodyGyro.bandsEnergy…25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0">
              <w:r>
                <w:rPr>
                  <w:rStyle w:val="Hyperlink"/>
                  <w:b/>
                </w:rPr>
                <w:t xml:space="preserve">fBodyGyro.bandsEnergy…33.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1.48">
              <w:r>
                <w:rPr>
                  <w:rStyle w:val="Hyperlink"/>
                  <w:b/>
                </w:rPr>
                <w:t xml:space="preserve">fBodyGyro.bandsEnergy…41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56">
              <w:r>
                <w:rPr>
                  <w:rStyle w:val="Hyperlink"/>
                  <w:b/>
                </w:rPr>
                <w:t xml:space="preserve">fBodyGyro.bandsEnergy…49.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57.64">
              <w:r>
                <w:rPr>
                  <w:rStyle w:val="Hyperlink"/>
                  <w:b/>
                </w:rPr>
                <w:t xml:space="preserve">fBodyGyro.bandsEnergy…57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16">
              <w:r>
                <w:rPr>
                  <w:rStyle w:val="Hyperlink"/>
                  <w:b/>
                </w:rPr>
                <w:t xml:space="preserve">fBodyGyro.bandsEnergy…1.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32">
              <w:r>
                <w:rPr>
                  <w:rStyle w:val="Hyperlink"/>
                  <w:b/>
                </w:rPr>
                <w:t xml:space="preserve">fBodyGyro.bandsEnergy…17.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8">
              <w:r>
                <w:rPr>
                  <w:rStyle w:val="Hyperlink"/>
                  <w:b/>
                </w:rPr>
                <w:t xml:space="preserve">fBodyGyro.bandsEnergy…33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64">
              <w:r>
                <w:rPr>
                  <w:rStyle w:val="Hyperlink"/>
                  <w:b/>
                </w:rPr>
                <w:t xml:space="preserve">fBodyGyro.bandsEnergy…49.6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24">
              <w:r>
                <w:rPr>
                  <w:rStyle w:val="Hyperlink"/>
                  <w:b/>
                </w:rPr>
                <w:t xml:space="preserve">fBodyGyro.bandsEnergy…1.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48">
              <w:r>
                <w:rPr>
                  <w:rStyle w:val="Hyperlink"/>
                  <w:b/>
                </w:rPr>
                <w:t xml:space="preserve">fBodyGyro.bandsEnergy…25.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8.1">
              <w:r>
                <w:rPr>
                  <w:rStyle w:val="Hyperlink"/>
                  <w:b/>
                </w:rPr>
                <w:t xml:space="preserve">fBodyGyro.bandsEnergy…1.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9.16.1">
              <w:r>
                <w:rPr>
                  <w:rStyle w:val="Hyperlink"/>
                  <w:b/>
                </w:rPr>
                <w:t xml:space="preserve">fBodyGyro.bandsEnergy…9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24.1">
              <w:r>
                <w:rPr>
                  <w:rStyle w:val="Hyperlink"/>
                  <w:b/>
                </w:rPr>
                <w:t xml:space="preserve">fBodyGyro.bandsEnergy…17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32.1">
              <w:r>
                <w:rPr>
                  <w:rStyle w:val="Hyperlink"/>
                  <w:b/>
                </w:rPr>
                <w:t xml:space="preserve">fBodyGyro.bandsEnergy…25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0.1">
              <w:r>
                <w:rPr>
                  <w:rStyle w:val="Hyperlink"/>
                  <w:b/>
                </w:rPr>
                <w:t xml:space="preserve">fBodyGyro.bandsEnergy…33.40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1.48.1">
              <w:r>
                <w:rPr>
                  <w:rStyle w:val="Hyperlink"/>
                  <w:b/>
                </w:rPr>
                <w:t xml:space="preserve">fBodyGyro.bandsEnergy…41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56.1">
              <w:r>
                <w:rPr>
                  <w:rStyle w:val="Hyperlink"/>
                  <w:b/>
                </w:rPr>
                <w:t xml:space="preserve">fBodyGyro.bandsEnergy…49.5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57.64.1">
              <w:r>
                <w:rPr>
                  <w:rStyle w:val="Hyperlink"/>
                  <w:b/>
                </w:rPr>
                <w:t xml:space="preserve">fBodyGyro.bandsEnergy…57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16.1">
              <w:r>
                <w:rPr>
                  <w:rStyle w:val="Hyperlink"/>
                  <w:b/>
                </w:rPr>
                <w:t xml:space="preserve">fBodyGyro.bandsEnergy…1.16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32.1">
              <w:r>
                <w:rPr>
                  <w:rStyle w:val="Hyperlink"/>
                  <w:b/>
                </w:rPr>
                <w:t xml:space="preserve">fBodyGyro.bandsEnergy…17.3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8.1">
              <w:r>
                <w:rPr>
                  <w:rStyle w:val="Hyperlink"/>
                  <w:b/>
                </w:rPr>
                <w:t xml:space="preserve">fBodyGyro.bandsEnergy…33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64.1">
              <w:r>
                <w:rPr>
                  <w:rStyle w:val="Hyperlink"/>
                  <w:b/>
                </w:rPr>
                <w:t xml:space="preserve">fBodyGyro.bandsEnergy…49.6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24.1">
              <w:r>
                <w:rPr>
                  <w:rStyle w:val="Hyperlink"/>
                  <w:b/>
                </w:rPr>
                <w:t xml:space="preserve">fBodyGyro.bandsEnergy…1.24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48.1">
              <w:r>
                <w:rPr>
                  <w:rStyle w:val="Hyperlink"/>
                  <w:b/>
                </w:rPr>
                <w:t xml:space="preserve">fBodyGyro.bandsEnergy…25.48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8.2">
              <w:r>
                <w:rPr>
                  <w:rStyle w:val="Hyperlink"/>
                  <w:b/>
                </w:rPr>
                <w:t xml:space="preserve">fBodyGyro.bandsEnergy…1.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9.16.2">
              <w:r>
                <w:rPr>
                  <w:rStyle w:val="Hyperlink"/>
                  <w:b/>
                </w:rPr>
                <w:t xml:space="preserve">fBodyGyro.bandsEnergy…9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24.2">
              <w:r>
                <w:rPr>
                  <w:rStyle w:val="Hyperlink"/>
                  <w:b/>
                </w:rPr>
                <w:t xml:space="preserve">fBodyGyro.bandsEnergy…17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32.2">
              <w:r>
                <w:rPr>
                  <w:rStyle w:val="Hyperlink"/>
                  <w:b/>
                </w:rPr>
                <w:t xml:space="preserve">fBodyGyro.bandsEnergy…25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0.2">
              <w:r>
                <w:rPr>
                  <w:rStyle w:val="Hyperlink"/>
                  <w:b/>
                </w:rPr>
                <w:t xml:space="preserve">fBodyGyro.bandsEnergy…33.40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1.48.2">
              <w:r>
                <w:rPr>
                  <w:rStyle w:val="Hyperlink"/>
                  <w:b/>
                </w:rPr>
                <w:t xml:space="preserve">fBodyGyro.bandsEnergy…41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56.2">
              <w:r>
                <w:rPr>
                  <w:rStyle w:val="Hyperlink"/>
                  <w:b/>
                </w:rPr>
                <w:t xml:space="preserve">fBodyGyro.bandsEnergy…49.5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57.64.2">
              <w:r>
                <w:rPr>
                  <w:rStyle w:val="Hyperlink"/>
                  <w:b/>
                </w:rPr>
                <w:t xml:space="preserve">fBodyGyro.bandsEnergy…57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16.2">
              <w:r>
                <w:rPr>
                  <w:rStyle w:val="Hyperlink"/>
                  <w:b/>
                </w:rPr>
                <w:t xml:space="preserve">fBodyGyro.bandsEnergy…1.16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7.32.2">
              <w:r>
                <w:rPr>
                  <w:rStyle w:val="Hyperlink"/>
                  <w:b/>
                </w:rPr>
                <w:t xml:space="preserve">fBodyGyro.bandsEnergy…17.3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33.48.2">
              <w:r>
                <w:rPr>
                  <w:rStyle w:val="Hyperlink"/>
                  <w:b/>
                </w:rPr>
                <w:t xml:space="preserve">fBodyGyro.bandsEnergy…33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49.64.2">
              <w:r>
                <w:rPr>
                  <w:rStyle w:val="Hyperlink"/>
                  <w:b/>
                </w:rPr>
                <w:t xml:space="preserve">fBodyGyro.bandsEnergy…49.6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1.24.2">
              <w:r>
                <w:rPr>
                  <w:rStyle w:val="Hyperlink"/>
                  <w:b/>
                </w:rPr>
                <w:t xml:space="preserve">fBodyGyro.bandsEnergy…1.24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bandsenergy25.48.2">
              <w:r>
                <w:rPr>
                  <w:rStyle w:val="Hyperlink"/>
                  <w:b/>
                </w:rPr>
                <w:t xml:space="preserve">fBodyGyro.bandsEnergy…25.48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ean..">
              <w:r>
                <w:rPr>
                  <w:rStyle w:val="Hyperlink"/>
                  <w:b/>
                </w:rPr>
                <w:t xml:space="preserve">fBod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std..">
              <w:r>
                <w:rPr>
                  <w:rStyle w:val="Hyperlink"/>
                  <w:b/>
                </w:rPr>
                <w:t xml:space="preserve">fBod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ad..">
              <w:r>
                <w:rPr>
                  <w:rStyle w:val="Hyperlink"/>
                  <w:b/>
                </w:rPr>
                <w:t xml:space="preserve">fBodyAcc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ax..">
              <w:r>
                <w:rPr>
                  <w:rStyle w:val="Hyperlink"/>
                  <w:b/>
                </w:rPr>
                <w:t xml:space="preserve">fBodyAcc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in..">
              <w:r>
                <w:rPr>
                  <w:rStyle w:val="Hyperlink"/>
                  <w:b/>
                </w:rPr>
                <w:t xml:space="preserve">fBodyAcc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sma..">
              <w:r>
                <w:rPr>
                  <w:rStyle w:val="Hyperlink"/>
                  <w:b/>
                </w:rPr>
                <w:t xml:space="preserve">fBodyAcc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energy..">
              <w:r>
                <w:rPr>
                  <w:rStyle w:val="Hyperlink"/>
                  <w:b/>
                </w:rPr>
                <w:t xml:space="preserve">fBodyAcc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iqr..">
              <w:r>
                <w:rPr>
                  <w:rStyle w:val="Hyperlink"/>
                  <w:b/>
                </w:rPr>
                <w:t xml:space="preserve">fBodyAcc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entropy..">
              <w:r>
                <w:rPr>
                  <w:rStyle w:val="Hyperlink"/>
                  <w:b/>
                </w:rPr>
                <w:t xml:space="preserve">fBodyAcc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axinds">
              <w:r>
                <w:rPr>
                  <w:rStyle w:val="Hyperlink"/>
                  <w:b/>
                </w:rPr>
                <w:t xml:space="preserve">fBodyAccMag.maxIn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eanfreq..">
              <w:r>
                <w:rPr>
                  <w:rStyle w:val="Hyperlink"/>
                  <w:b/>
                </w:rPr>
                <w:t xml:space="preserve">fBodyAcc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skewness..">
              <w:r>
                <w:rPr>
                  <w:rStyle w:val="Hyperlink"/>
                  <w:b/>
                </w:rPr>
                <w:t xml:space="preserve">fBodyAccMag.skewnes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kurtosis..">
              <w:r>
                <w:rPr>
                  <w:rStyle w:val="Hyperlink"/>
                  <w:b/>
                </w:rPr>
                <w:t xml:space="preserve">fBodyAccMag.kurtosi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ean..">
              <w:r>
                <w:rPr>
                  <w:rStyle w:val="Hyperlink"/>
                  <w:b/>
                </w:rPr>
                <w:t xml:space="preserve">fBodyBodyAcc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std..">
              <w:r>
                <w:rPr>
                  <w:rStyle w:val="Hyperlink"/>
                  <w:b/>
                </w:rPr>
                <w:t xml:space="preserve">fBodyBodyAcc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ad..">
              <w:r>
                <w:rPr>
                  <w:rStyle w:val="Hyperlink"/>
                  <w:b/>
                </w:rPr>
                <w:t xml:space="preserve">fBodyBodyAccJerk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ax..">
              <w:r>
                <w:rPr>
                  <w:rStyle w:val="Hyperlink"/>
                  <w:b/>
                </w:rPr>
                <w:t xml:space="preserve">fBodyBodyAccJerk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in..">
              <w:r>
                <w:rPr>
                  <w:rStyle w:val="Hyperlink"/>
                  <w:b/>
                </w:rPr>
                <w:t xml:space="preserve">fBodyBodyAccJerk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sma..">
              <w:r>
                <w:rPr>
                  <w:rStyle w:val="Hyperlink"/>
                  <w:b/>
                </w:rPr>
                <w:t xml:space="preserve">fBodyBodyAccJerk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energy..">
              <w:r>
                <w:rPr>
                  <w:rStyle w:val="Hyperlink"/>
                  <w:b/>
                </w:rPr>
                <w:t xml:space="preserve">fBodyBodyAccJerk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iqr..">
              <w:r>
                <w:rPr>
                  <w:rStyle w:val="Hyperlink"/>
                  <w:b/>
                </w:rPr>
                <w:t xml:space="preserve">fBodyBodyAccJerk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entropy..">
              <w:r>
                <w:rPr>
                  <w:rStyle w:val="Hyperlink"/>
                  <w:b/>
                </w:rPr>
                <w:t xml:space="preserve">fBodyBodyAccJerk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axinds">
              <w:r>
                <w:rPr>
                  <w:rStyle w:val="Hyperlink"/>
                  <w:b/>
                </w:rPr>
                <w:t xml:space="preserve">fBodyBodyAccJerkMag.maxIn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eanfreq..">
              <w:r>
                <w:rPr>
                  <w:rStyle w:val="Hyperlink"/>
                  <w:b/>
                </w:rPr>
                <w:t xml:space="preserve">fBodyBodyAccJerk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skewness..">
              <w:r>
                <w:rPr>
                  <w:rStyle w:val="Hyperlink"/>
                  <w:b/>
                </w:rPr>
                <w:t xml:space="preserve">fBodyBodyAccJerkMag.skewnes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kurtosis..">
              <w:r>
                <w:rPr>
                  <w:rStyle w:val="Hyperlink"/>
                  <w:b/>
                </w:rPr>
                <w:t xml:space="preserve">fBodyBodyAccJerkMag.kurtosi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ean..">
              <w:r>
                <w:rPr>
                  <w:rStyle w:val="Hyperlink"/>
                  <w:b/>
                </w:rPr>
                <w:t xml:space="preserve">fBodyBodyGyro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std..">
              <w:r>
                <w:rPr>
                  <w:rStyle w:val="Hyperlink"/>
                  <w:b/>
                </w:rPr>
                <w:t xml:space="preserve">fBodyBodyGyro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ad..">
              <w:r>
                <w:rPr>
                  <w:rStyle w:val="Hyperlink"/>
                  <w:b/>
                </w:rPr>
                <w:t xml:space="preserve">fBodyBodyGyro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ax..">
              <w:r>
                <w:rPr>
                  <w:rStyle w:val="Hyperlink"/>
                  <w:b/>
                </w:rPr>
                <w:t xml:space="preserve">fBodyBodyGyro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in..">
              <w:r>
                <w:rPr>
                  <w:rStyle w:val="Hyperlink"/>
                  <w:b/>
                </w:rPr>
                <w:t xml:space="preserve">fBodyBodyGyro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sma..">
              <w:r>
                <w:rPr>
                  <w:rStyle w:val="Hyperlink"/>
                  <w:b/>
                </w:rPr>
                <w:t xml:space="preserve">fBodyBodyGyro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energy..">
              <w:r>
                <w:rPr>
                  <w:rStyle w:val="Hyperlink"/>
                  <w:b/>
                </w:rPr>
                <w:t xml:space="preserve">fBodyBodyGyro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iqr..">
              <w:r>
                <w:rPr>
                  <w:rStyle w:val="Hyperlink"/>
                  <w:b/>
                </w:rPr>
                <w:t xml:space="preserve">fBodyBodyGyro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entropy..">
              <w:r>
                <w:rPr>
                  <w:rStyle w:val="Hyperlink"/>
                  <w:b/>
                </w:rPr>
                <w:t xml:space="preserve">fBodyBodyGyro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axinds">
              <w:r>
                <w:rPr>
                  <w:rStyle w:val="Hyperlink"/>
                  <w:b/>
                </w:rPr>
                <w:t xml:space="preserve">fBodyBodyGyroMag.maxIn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eanfreq..">
              <w:r>
                <w:rPr>
                  <w:rStyle w:val="Hyperlink"/>
                  <w:b/>
                </w:rPr>
                <w:t xml:space="preserve">fBodyBodyGyro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skewness..">
              <w:r>
                <w:rPr>
                  <w:rStyle w:val="Hyperlink"/>
                  <w:b/>
                </w:rPr>
                <w:t xml:space="preserve">fBodyBodyGyroMag.skewnes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kurtosis..">
              <w:r>
                <w:rPr>
                  <w:rStyle w:val="Hyperlink"/>
                  <w:b/>
                </w:rPr>
                <w:t xml:space="preserve">fBodyBodyGyroMag.kurtosi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ean..">
              <w:r>
                <w:rPr>
                  <w:rStyle w:val="Hyperlink"/>
                  <w:b/>
                </w:rPr>
                <w:t xml:space="preserve">fBodyBodyGyro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std..">
              <w:r>
                <w:rPr>
                  <w:rStyle w:val="Hyperlink"/>
                  <w:b/>
                </w:rPr>
                <w:t xml:space="preserve">fBodyBodyGyro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ad..">
              <w:r>
                <w:rPr>
                  <w:rStyle w:val="Hyperlink"/>
                  <w:b/>
                </w:rPr>
                <w:t xml:space="preserve">fBodyBodyGyroJerkMag.ma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ax..">
              <w:r>
                <w:rPr>
                  <w:rStyle w:val="Hyperlink"/>
                  <w:b/>
                </w:rPr>
                <w:t xml:space="preserve">fBodyBodyGyroJerkMag.max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in..">
              <w:r>
                <w:rPr>
                  <w:rStyle w:val="Hyperlink"/>
                  <w:b/>
                </w:rPr>
                <w:t xml:space="preserve">fBodyBodyGyroJerkMag.mi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sma..">
              <w:r>
                <w:rPr>
                  <w:rStyle w:val="Hyperlink"/>
                  <w:b/>
                </w:rPr>
                <w:t xml:space="preserve">fBodyBodyGyroJerkMag.sma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energy..">
              <w:r>
                <w:rPr>
                  <w:rStyle w:val="Hyperlink"/>
                  <w:b/>
                </w:rPr>
                <w:t xml:space="preserve">fBodyBodyGyroJerkMag.energ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iqr..">
              <w:r>
                <w:rPr>
                  <w:rStyle w:val="Hyperlink"/>
                  <w:b/>
                </w:rPr>
                <w:t xml:space="preserve">fBodyBodyGyroJerkMag.iqr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entropy..">
              <w:r>
                <w:rPr>
                  <w:rStyle w:val="Hyperlink"/>
                  <w:b/>
                </w:rPr>
                <w:t xml:space="preserve">fBodyBodyGyroJerkMag.entropy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axinds">
              <w:r>
                <w:rPr>
                  <w:rStyle w:val="Hyperlink"/>
                  <w:b/>
                </w:rPr>
                <w:t xml:space="preserve">fBodyBodyGyroJerkMag.maxIn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eanfreq..">
              <w:r>
                <w:rPr>
                  <w:rStyle w:val="Hyperlink"/>
                  <w:b/>
                </w:rPr>
                <w:t xml:space="preserve">fBodyBodyGyroJerk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skewness..">
              <w:r>
                <w:rPr>
                  <w:rStyle w:val="Hyperlink"/>
                  <w:b/>
                </w:rPr>
                <w:t xml:space="preserve">fBodyBodyGyroJerkMag.skewnes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kurtosis..">
              <w:r>
                <w:rPr>
                  <w:rStyle w:val="Hyperlink"/>
                  <w:b/>
                </w:rPr>
                <w:t xml:space="preserve">fBodyBodyGyroJerkMag.kurtosis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accmean.gravity.">
              <w:r>
                <w:rPr>
                  <w:rStyle w:val="Hyperlink"/>
                  <w:b/>
                </w:rPr>
                <w:t xml:space="preserve">angle.tBodyAccMean.gravity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accjerkmean..gravitymean.">
              <w:r>
                <w:rPr>
                  <w:rStyle w:val="Hyperlink"/>
                  <w:b/>
                </w:rPr>
                <w:t xml:space="preserve">angle.tBodyAccJerkMean.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gyromean.gravitymean.">
              <w:r>
                <w:rPr>
                  <w:rStyle w:val="Hyperlink"/>
                  <w:b/>
                </w:rPr>
                <w:t xml:space="preserve">angle.tBodyGyro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gyrojerkmean.gravitymean.">
              <w:r>
                <w:rPr>
                  <w:rStyle w:val="Hyperlink"/>
                  <w:b/>
                </w:rPr>
                <w:t xml:space="preserve">angle.tBodyGyroJerk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x.gravitymean.">
              <w:r>
                <w:rPr>
                  <w:rStyle w:val="Hyperlink"/>
                  <w:b/>
                </w:rPr>
                <w:t xml:space="preserve">angle.X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y.gravitymean.">
              <w:r>
                <w:rPr>
                  <w:rStyle w:val="Hyperlink"/>
                  <w:b/>
                </w:rPr>
                <w:t xml:space="preserve">angle.Y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z.gravitymean.">
              <w:r>
                <w:rPr>
                  <w:rStyle w:val="Hyperlink"/>
                  <w:b/>
                </w:rPr>
                <w:t xml:space="preserve">angle.Z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activity"/>
      <w:r>
        <w:t xml:space="preserve">activity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tbodyacc.meanx"/>
      <w:r>
        <w:t xml:space="preserve">tBodyAcc.mean…X</w:t>
      </w:r>
      <w:bookmarkEnd w:id="2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-tBod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bodyacc.meany"/>
      <w:r>
        <w:t xml:space="preserve">tBodyAcc.mean…Y</w:t>
      </w:r>
      <w:bookmarkEnd w:id="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-tBod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.meanz"/>
      <w:r>
        <w:t xml:space="preserve">tBodyAcc.mean…Z</w:t>
      </w:r>
      <w:bookmarkEnd w:id="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-tBod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.stdx"/>
      <w:r>
        <w:t xml:space="preserve">tBodyAcc.std…X</w:t>
      </w:r>
      <w:bookmarkEnd w:id="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-tBod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.stdy"/>
      <w:r>
        <w:t xml:space="preserve">tBodyAcc.std…Y</w:t>
      </w:r>
      <w:bookmarkEnd w:id="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-tBod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.stdz"/>
      <w:r>
        <w:t xml:space="preserve">tBodyAcc.std…Z</w:t>
      </w:r>
      <w:bookmarkEnd w:id="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-tBod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.madx"/>
      <w:r>
        <w:t xml:space="preserve">tBodyAcc.mad…X</w:t>
      </w:r>
      <w:bookmarkEnd w:id="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-tBodyAcc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.mady"/>
      <w:r>
        <w:t xml:space="preserve">tBodyAcc.mad…Y</w:t>
      </w:r>
      <w:bookmarkEnd w:id="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-tBodyAcc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bodyacc.madz"/>
      <w:r>
        <w:t xml:space="preserve">tBodyAcc.mad…Z</w:t>
      </w:r>
      <w:bookmarkEnd w:id="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-tBodyAcc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bodyacc.maxx"/>
      <w:r>
        <w:t xml:space="preserve">tBodyAcc.max…X</w:t>
      </w:r>
      <w:bookmarkEnd w:id="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-tBodyAcc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bodyacc.maxy"/>
      <w:r>
        <w:t xml:space="preserve">tBodyAcc.max…Y</w:t>
      </w:r>
      <w:bookmarkEnd w:id="4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3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5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-tBodyAcc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bodyacc.maxz"/>
      <w:r>
        <w:t xml:space="preserve">tBodyAcc.max…Z</w:t>
      </w:r>
      <w:bookmarkEnd w:id="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; -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-tBodyAcc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bodyacc.minx"/>
      <w:r>
        <w:t xml:space="preserve">tBodyAcc.min…X</w:t>
      </w:r>
      <w:bookmarkEnd w:id="4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3; 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3; 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-tBodyAcc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bodyacc.miny"/>
      <w:r>
        <w:t xml:space="preserve">tBodyAcc.min…Y</w:t>
      </w:r>
      <w:bookmarkEnd w:id="5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1; 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-tBodyAcc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.minz"/>
      <w:r>
        <w:t xml:space="preserve">tBodyAcc.min…Z</w:t>
      </w:r>
      <w:bookmarkEnd w:id="5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; 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7; 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-tBodyAcc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.sma.."/>
      <w:r>
        <w:t xml:space="preserve">tBodyAcc.sma..</w:t>
      </w:r>
      <w:bookmarkEnd w:id="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-tBodyAcc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.energyx"/>
      <w:r>
        <w:t xml:space="preserve">tBodyAcc.energy…X</w:t>
      </w:r>
      <w:bookmarkEnd w:id="5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-tBodyAcc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.energyy"/>
      <w:r>
        <w:t xml:space="preserve">tBodyAcc.energy…Y</w:t>
      </w:r>
      <w:bookmarkEnd w:id="5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-tBodyAcc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.energyz"/>
      <w:r>
        <w:t xml:space="preserve">tBodyAcc.energy…Z</w:t>
      </w:r>
      <w:bookmarkEnd w:id="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-tBodyAcc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.iqrx"/>
      <w:r>
        <w:t xml:space="preserve">tBodyAcc.iqr…X</w:t>
      </w:r>
      <w:bookmarkEnd w:id="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-tBodyAcc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acc.iqry"/>
      <w:r>
        <w:t xml:space="preserve">tBodyAcc.iqr…Y</w:t>
      </w:r>
      <w:bookmarkEnd w:id="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-tBodyAcc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acc.iqrz"/>
      <w:r>
        <w:t xml:space="preserve">tBodyAcc.iqr…Z</w:t>
      </w:r>
      <w:bookmarkEnd w:id="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-tBodyAcc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acc.entropyx"/>
      <w:r>
        <w:t xml:space="preserve">tBodyAcc.entropy…X</w:t>
      </w:r>
      <w:bookmarkEnd w:id="6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5; 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3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-tBodyAcc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acc.entropyy"/>
      <w:r>
        <w:t xml:space="preserve">tBodyAcc.entropy…Y</w:t>
      </w:r>
      <w:bookmarkEnd w:id="7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1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5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-tBodyAcc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acc.entropyz"/>
      <w:r>
        <w:t xml:space="preserve">tBodyAcc.entropy…Z</w:t>
      </w:r>
      <w:bookmarkEnd w:id="7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7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-tBodyAcc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acc.arcoeffx.1"/>
      <w:r>
        <w:t xml:space="preserve">tBodyAcc.arCoeff…X.1</w:t>
      </w:r>
      <w:bookmarkEnd w:id="7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-tBodyAcc-arCoeff--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acc.arcoeffx.2"/>
      <w:r>
        <w:t xml:space="preserve">tBodyAcc.arCoeff…X.2</w:t>
      </w:r>
      <w:bookmarkEnd w:id="7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-tBodyAcc-arCoeff---X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acc.arcoeffx.3"/>
      <w:r>
        <w:t xml:space="preserve">tBodyAcc.arCoeff…X.3</w:t>
      </w:r>
      <w:bookmarkEnd w:id="7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-tBodyAcc-arCoeff---X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acc.arcoeffx.4"/>
      <w:r>
        <w:t xml:space="preserve">tBodyAcc.arCoeff…X.4</w:t>
      </w:r>
      <w:bookmarkEnd w:id="8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-tBodyAcc-arCoeff---X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acc.arcoeffy.1"/>
      <w:r>
        <w:t xml:space="preserve">tBodyAcc.arCoeff…Y.1</w:t>
      </w:r>
      <w:bookmarkEnd w:id="8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5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-tBodyAcc-arCoeff--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acc.arcoeffy.2"/>
      <w:r>
        <w:t xml:space="preserve">tBodyAcc.arCoeff…Y.2</w:t>
      </w:r>
      <w:bookmarkEnd w:id="8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7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-tBodyAcc-arCoeff---Y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acc.arcoeffy.3"/>
      <w:r>
        <w:t xml:space="preserve">tBodyAcc.arCoeff…Y.3</w:t>
      </w:r>
      <w:bookmarkEnd w:id="8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; 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7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-tBodyAcc-arCoeff---Y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.arcoeffy.4"/>
      <w:r>
        <w:t xml:space="preserve">tBodyAcc.arCoeff…Y.4</w:t>
      </w:r>
      <w:bookmarkEnd w:id="8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-tBodyAcc-arCoeff---Y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.arcoeffz.1"/>
      <w:r>
        <w:t xml:space="preserve">tBodyAcc.arCoeff…Z.1</w:t>
      </w:r>
      <w:bookmarkEnd w:id="9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8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-tBodyAcc-arCoeff--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bodyacc.arcoeffz.2"/>
      <w:r>
        <w:t xml:space="preserve">tBodyAcc.arCoeff…Z.2</w:t>
      </w:r>
      <w:bookmarkEnd w:id="9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-tBodyAcc-arCoeff---Z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bodyacc.arcoeffz.3"/>
      <w:r>
        <w:t xml:space="preserve">tBodyAcc.arCoeff…Z.3</w:t>
      </w:r>
      <w:bookmarkEnd w:id="9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-tBodyAcc-arCoeff---Z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.arcoeffz.4"/>
      <w:r>
        <w:t xml:space="preserve">tBodyAcc.arCoeff…Z.4</w:t>
      </w:r>
      <w:bookmarkEnd w:id="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7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-tBodyAcc-arCoeff---Z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.correlationx.y"/>
      <w:r>
        <w:t xml:space="preserve">tBodyAcc.correlation…X.Y</w:t>
      </w:r>
      <w:bookmarkEnd w:id="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-tBodyAcc-correlation---X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acc.correlationx.z"/>
      <w:r>
        <w:t xml:space="preserve">tBodyAcc.correlation…X.Z</w:t>
      </w:r>
      <w:bookmarkEnd w:id="1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5; 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5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-tBodyAcc-correlation---X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acc.correlationy.z"/>
      <w:r>
        <w:t xml:space="preserve">tBodyAcc.correlation…Y.Z</w:t>
      </w:r>
      <w:bookmarkEnd w:id="10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1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-tBodyAcc-correlation---Y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gravityacc.meanx"/>
      <w:r>
        <w:t xml:space="preserve">tGravityAcc.mean…X</w:t>
      </w:r>
      <w:bookmarkEnd w:id="10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9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9; 0.9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-tGravit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gravityacc.meany"/>
      <w:r>
        <w:t xml:space="preserve">tGravityAcc.mean…Y</w:t>
      </w:r>
      <w:bookmarkEnd w:id="10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9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7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-tGravit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tgravityacc.meanz"/>
      <w:r>
        <w:t xml:space="preserve">tGravityAcc.mean…Z</w:t>
      </w:r>
      <w:bookmarkEnd w:id="10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-tGravit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tgravityacc.stdx"/>
      <w:r>
        <w:t xml:space="preserve">tGravityAcc.std…X</w:t>
      </w:r>
      <w:bookmarkEnd w:id="1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-tGravit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tgravityacc.stdy"/>
      <w:r>
        <w:t xml:space="preserve">tGravityAcc.std…Y</w:t>
      </w:r>
      <w:bookmarkEnd w:id="1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-tGravit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tgravityacc.stdz"/>
      <w:r>
        <w:t xml:space="preserve">tGravityAcc.std…Z</w:t>
      </w:r>
      <w:bookmarkEnd w:id="1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-tGravit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tgravityacc.madx"/>
      <w:r>
        <w:t xml:space="preserve">tGravityAcc.mad…X</w:t>
      </w:r>
      <w:bookmarkEnd w:id="11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-tGravityAcc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tgravityacc.mady"/>
      <w:r>
        <w:t xml:space="preserve">tGravityAcc.mad…Y</w:t>
      </w:r>
      <w:bookmarkEnd w:id="11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-tGravityAcc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tgravityacc.madz"/>
      <w:r>
        <w:t xml:space="preserve">tGravityAcc.mad…Z</w:t>
      </w:r>
      <w:bookmarkEnd w:id="1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-tGravityAcc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tgravityacc.maxx"/>
      <w:r>
        <w:t xml:space="preserve">tGravityAcc.max…X</w:t>
      </w:r>
      <w:bookmarkEnd w:id="12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3; 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-tGravityAcc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tgravityacc.maxy"/>
      <w:r>
        <w:t xml:space="preserve">tGravityAcc.max…Y</w:t>
      </w:r>
      <w:bookmarkEnd w:id="12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7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-tGravityAcc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tgravityacc.maxz"/>
      <w:r>
        <w:t xml:space="preserve">tGravityAcc.max…Z</w:t>
      </w:r>
      <w:bookmarkEnd w:id="12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1; 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-tGravityAcc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tgravityacc.minx"/>
      <w:r>
        <w:t xml:space="preserve">tGravityAcc.min…X</w:t>
      </w:r>
      <w:bookmarkEnd w:id="1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9; 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-tGravityAcc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tgravityacc.miny"/>
      <w:r>
        <w:t xml:space="preserve">tGravityAcc.min…Y</w:t>
      </w:r>
      <w:bookmarkEnd w:id="13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6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-tGravityAcc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tgravityacc.minz"/>
      <w:r>
        <w:t xml:space="preserve">tGravityAcc.min…Z</w:t>
      </w:r>
      <w:bookmarkEnd w:id="1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4; 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6-tGravityAcc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tgravityacc.sma.."/>
      <w:r>
        <w:t xml:space="preserve">tGravityAcc.sma..</w:t>
      </w:r>
      <w:bookmarkEnd w:id="1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6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7-tGravityAcc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tgravityacc.energyx"/>
      <w:r>
        <w:t xml:space="preserve">tGravityAcc.energy…X</w:t>
      </w:r>
      <w:bookmarkEnd w:id="13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1; 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8-tGravityAcc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tgravityacc.energyy"/>
      <w:r>
        <w:t xml:space="preserve">tGravityAcc.energy…Y</w:t>
      </w:r>
      <w:bookmarkEnd w:id="1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9-tGravityAcc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tgravityacc.energyz"/>
      <w:r>
        <w:t xml:space="preserve">tGravityAcc.energy…Z</w:t>
      </w:r>
      <w:bookmarkEnd w:id="1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0-tGravityAcc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tgravityacc.iqrx"/>
      <w:r>
        <w:t xml:space="preserve">tGravityAcc.iqr…X</w:t>
      </w:r>
      <w:bookmarkEnd w:id="1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1-tGravityAcc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tgravityacc.iqry"/>
      <w:r>
        <w:t xml:space="preserve">tGravityAcc.iqr…Y</w:t>
      </w:r>
      <w:bookmarkEnd w:id="14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2-tGravityAcc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tgravityacc.iqrz"/>
      <w:r>
        <w:t xml:space="preserve">tGravityAcc.iqr…Z</w:t>
      </w:r>
      <w:bookmarkEnd w:id="1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3-tGravityAcc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tgravityacc.entropyx"/>
      <w:r>
        <w:t xml:space="preserve">tGravityAcc.entropy…X</w:t>
      </w:r>
      <w:bookmarkEnd w:id="1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1; -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4-tGravityAcc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tgravityacc.entropyy"/>
      <w:r>
        <w:t xml:space="preserve">tGravityAcc.entropy…Y</w:t>
      </w:r>
      <w:bookmarkEnd w:id="1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5-tGravityAcc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tgravityacc.entropyz"/>
      <w:r>
        <w:t xml:space="preserve">tGravityAcc.entropy…Z</w:t>
      </w:r>
      <w:bookmarkEnd w:id="15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5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-0.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6-tGravityAcc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tgravityacc.arcoeffx.1"/>
      <w:r>
        <w:t xml:space="preserve">tGravityAcc.arCoeff…X.1</w:t>
      </w:r>
      <w:bookmarkEnd w:id="1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2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7-tGravityAcc-arCoeff--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tgravityacc.arcoeffx.2"/>
      <w:r>
        <w:t xml:space="preserve">tGravityAcc.arCoeff…X.2</w:t>
      </w:r>
      <w:bookmarkEnd w:id="15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3; 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6; 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8-tGravityAcc-arCoeff---X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tgravityacc.arcoeffx.3"/>
      <w:r>
        <w:t xml:space="preserve">tGravityAcc.arCoeff…X.3</w:t>
      </w:r>
      <w:bookmarkEnd w:id="1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1; -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69-tGravityAcc-arCoeff---X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tgravityacc.arcoeffx.4"/>
      <w:r>
        <w:t xml:space="preserve">tGravityAcc.arCoeff…X.4</w:t>
      </w:r>
      <w:bookmarkEnd w:id="16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1; 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42; 0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0-tGravityAcc-arCoeff---X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tgravityacc.arcoeffy.1"/>
      <w:r>
        <w:t xml:space="preserve">tGravityAcc.arCoeff…Y.1</w:t>
      </w:r>
      <w:bookmarkEnd w:id="1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1-tGravityAcc-arCoeff--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tgravityacc.arcoeffy.2"/>
      <w:r>
        <w:t xml:space="preserve">tGravityAcc.arCoeff…Y.2</w:t>
      </w:r>
      <w:bookmarkEnd w:id="16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9; 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1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2-tGravityAcc-arCoeff---Y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tgravityacc.arcoeffy.3"/>
      <w:r>
        <w:t xml:space="preserve">tGravityAcc.arCoeff…Y.3</w:t>
      </w:r>
      <w:bookmarkEnd w:id="1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7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5; -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3-tGravityAcc-arCoeff---Y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tgravityacc.arcoeffy.4"/>
      <w:r>
        <w:t xml:space="preserve">tGravityAcc.arCoeff…Y.4</w:t>
      </w:r>
      <w:bookmarkEnd w:id="16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3; 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1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4-tGravityAcc-arCoeff---Y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tgravityacc.arcoeffz.1"/>
      <w:r>
        <w:t xml:space="preserve">tGravityAcc.arCoeff…Z.1</w:t>
      </w:r>
      <w:bookmarkEnd w:id="1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3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1; -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5-tGravityAcc-arCoeff--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tgravityacc.arcoeffz.2"/>
      <w:r>
        <w:t xml:space="preserve">tGravityAcc.arCoeff…Z.2</w:t>
      </w:r>
      <w:bookmarkEnd w:id="17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4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6-tGravityAcc-arCoeff---Z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tgravityacc.arcoeffz.3"/>
      <w:r>
        <w:t xml:space="preserve">tGravityAcc.arCoeff…Z.3</w:t>
      </w:r>
      <w:bookmarkEnd w:id="1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4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6; -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7-tGravityAcc-arCoeff---Z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tgravityacc.arcoeffz.4"/>
      <w:r>
        <w:t xml:space="preserve">tGravityAcc.arCoeff…Z.4</w:t>
      </w:r>
      <w:bookmarkEnd w:id="17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3; 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2; 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8-tGravityAcc-arCoeff---Z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tgravityacc.correlationx.y"/>
      <w:r>
        <w:t xml:space="preserve">tGravityAcc.correlation…X.Y</w:t>
      </w:r>
      <w:bookmarkEnd w:id="17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3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79-tGravityAcc-correlation---X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tgravityacc.correlationx.z"/>
      <w:r>
        <w:t xml:space="preserve">tGravityAcc.correlation…X.Z</w:t>
      </w:r>
      <w:bookmarkEnd w:id="18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7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0-tGravityAcc-correlation---X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tgravityacc.correlationy.z"/>
      <w:r>
        <w:t xml:space="preserve">tGravityAcc.correlation…Y.Z</w:t>
      </w:r>
      <w:bookmarkEnd w:id="18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1-tGravityAcc-correlation---Y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tbodyaccjerk.meanx"/>
      <w:r>
        <w:t xml:space="preserve">tBodyAccJerk.mean…X</w:t>
      </w:r>
      <w:bookmarkEnd w:id="18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7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2-tBodyAcc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tbodyaccjerk.meany"/>
      <w:r>
        <w:t xml:space="preserve">tBodyAccJerk.mean…Y</w:t>
      </w:r>
      <w:bookmarkEnd w:id="186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3-tBodyAcc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tbodyaccjerk.meanz"/>
      <w:r>
        <w:t xml:space="preserve">tBodyAccJerk.mean…Z</w:t>
      </w:r>
      <w:bookmarkEnd w:id="188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4-tBodyAcc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tbodyaccjerk.stdx"/>
      <w:r>
        <w:t xml:space="preserve">tBodyAccJerk.std…X</w:t>
      </w:r>
      <w:bookmarkEnd w:id="1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5-tBodyAcc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tbodyaccjerk.stdy"/>
      <w:r>
        <w:t xml:space="preserve">tBodyAccJerk.std…Y</w:t>
      </w:r>
      <w:bookmarkEnd w:id="1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6-tBodyAcc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tbodyaccjerk.stdz"/>
      <w:r>
        <w:t xml:space="preserve">tBodyAccJerk.std…Z</w:t>
      </w:r>
      <w:bookmarkEnd w:id="1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7-tBodyAcc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tbodyaccjerk.madx"/>
      <w:r>
        <w:t xml:space="preserve">tBodyAccJerk.mad…X</w:t>
      </w:r>
      <w:bookmarkEnd w:id="1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8-tBodyAccJerk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8" w:name="tbodyaccjerk.mady"/>
      <w:r>
        <w:t xml:space="preserve">tBodyAccJerk.mad…Y</w:t>
      </w:r>
      <w:bookmarkEnd w:id="1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89-tBodyAccJerk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0" w:name="tbodyaccjerk.madz"/>
      <w:r>
        <w:t xml:space="preserve">tBodyAccJerk.mad…Z</w:t>
      </w:r>
      <w:bookmarkEnd w:id="2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0-tBodyAccJerk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2" w:name="tbodyaccjerk.maxx"/>
      <w:r>
        <w:t xml:space="preserve">tBodyAccJerk.max…X</w:t>
      </w:r>
      <w:bookmarkEnd w:id="2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1-tBodyAccJerk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4" w:name="tbodyaccjerk.maxy"/>
      <w:r>
        <w:t xml:space="preserve">tBodyAccJerk.max…Y</w:t>
      </w:r>
      <w:bookmarkEnd w:id="20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2-tBodyAccJerk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tbodyaccjerk.maxz"/>
      <w:r>
        <w:t xml:space="preserve">tBodyAccJerk.max…Z</w:t>
      </w:r>
      <w:bookmarkEnd w:id="2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3-tBodyAccJerk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8" w:name="tbodyaccjerk.minx"/>
      <w:r>
        <w:t xml:space="preserve">tBodyAccJerk.min…X</w:t>
      </w:r>
      <w:bookmarkEnd w:id="20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8; 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2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4-tBodyAccJerk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0" w:name="tbodyaccjerk.miny"/>
      <w:r>
        <w:t xml:space="preserve">tBodyAccJerk.min…Y</w:t>
      </w:r>
      <w:bookmarkEnd w:id="21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6; 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3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5-tBodyAccJerk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2" w:name="tbodyaccjerk.minz"/>
      <w:r>
        <w:t xml:space="preserve">tBodyAccJerk.min…Z</w:t>
      </w:r>
      <w:bookmarkEnd w:id="21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1; 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9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6-tBodyAccJerk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4" w:name="tbodyaccjerk.sma.."/>
      <w:r>
        <w:t xml:space="preserve">tBodyAccJerk.sma..</w:t>
      </w:r>
      <w:bookmarkEnd w:id="2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7-tBodyAccJerk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6" w:name="tbodyaccjerk.energyx"/>
      <w:r>
        <w:t xml:space="preserve">tBodyAccJerk.energy…X</w:t>
      </w:r>
      <w:bookmarkEnd w:id="21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8-tBodyAccJerk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tbodyaccjerk.energyy"/>
      <w:r>
        <w:t xml:space="preserve">tBodyAccJerk.energy…Y</w:t>
      </w:r>
      <w:bookmarkEnd w:id="21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99-tBodyAccJerk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0" w:name="tbodyaccjerk.energyz"/>
      <w:r>
        <w:t xml:space="preserve">tBodyAccJerk.energy…Z</w:t>
      </w:r>
      <w:bookmarkEnd w:id="22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0-tBodyAccJerk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2" w:name="tbodyaccjerk.iqrx"/>
      <w:r>
        <w:t xml:space="preserve">tBodyAccJerk.iqr…X</w:t>
      </w:r>
      <w:bookmarkEnd w:id="2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1-tBodyAccJerk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4" w:name="tbodyaccjerk.iqry"/>
      <w:r>
        <w:t xml:space="preserve">tBodyAccJerk.iqr…Y</w:t>
      </w:r>
      <w:bookmarkEnd w:id="2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2-tBodyAccJerk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6" w:name="tbodyaccjerk.iqrz"/>
      <w:r>
        <w:t xml:space="preserve">tBodyAccJerk.iqr…Z</w:t>
      </w:r>
      <w:bookmarkEnd w:id="2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3-tBodyAccJerk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8" w:name="tbodyaccjerk.entropyx"/>
      <w:r>
        <w:t xml:space="preserve">tBodyAccJerk.entropy…X</w:t>
      </w:r>
      <w:bookmarkEnd w:id="2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2; 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4-tBodyAccJerk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0" w:name="tbodyaccjerk.entropyy"/>
      <w:r>
        <w:t xml:space="preserve">tBodyAccJerk.entropy…Y</w:t>
      </w:r>
      <w:bookmarkEnd w:id="23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2; 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6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5-tBodyAccJerk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2" w:name="tbodyaccjerk.entropyz"/>
      <w:r>
        <w:t xml:space="preserve">tBodyAccJerk.entropy…Z</w:t>
      </w:r>
      <w:bookmarkEnd w:id="2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5; 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6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6-tBodyAccJerk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4" w:name="tbodyaccjerk.arcoeffx.1"/>
      <w:r>
        <w:t xml:space="preserve">tBodyAccJerk.arCoeff…X.1</w:t>
      </w:r>
      <w:bookmarkEnd w:id="23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7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7-tBodyAccJerk-arCoeff--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6" w:name="tbodyaccjerk.arcoeffx.2"/>
      <w:r>
        <w:t xml:space="preserve">tBodyAccJerk.arCoeff…X.2</w:t>
      </w:r>
      <w:bookmarkEnd w:id="23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6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5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8-tBodyAccJerk-arCoeff---X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8" w:name="tbodyaccjerk.arcoeffx.3"/>
      <w:r>
        <w:t xml:space="preserve">tBodyAccJerk.arCoeff…X.3</w:t>
      </w:r>
      <w:bookmarkEnd w:id="23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1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09-tBodyAccJerk-arCoeff---X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0" w:name="tbodyaccjerk.arcoeffx.4"/>
      <w:r>
        <w:t xml:space="preserve">tBodyAccJerk.arCoeff…X.4</w:t>
      </w:r>
      <w:bookmarkEnd w:id="24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0-tBodyAccJerk-arCoeff---X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2" w:name="tbodyaccjerk.arcoeffy.1"/>
      <w:r>
        <w:t xml:space="preserve">tBodyAccJerk.arCoeff…Y.1</w:t>
      </w:r>
      <w:bookmarkEnd w:id="2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5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9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1-tBodyAccJerk-arCoeff--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4" w:name="tbodyaccjerk.arcoeffy.2"/>
      <w:r>
        <w:t xml:space="preserve">tBodyAccJerk.arCoeff…Y.2</w:t>
      </w:r>
      <w:bookmarkEnd w:id="2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1; 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2-tBodyAccJerk-arCoeff---Y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6" w:name="tbodyaccjerk.arcoeffy.3"/>
      <w:r>
        <w:t xml:space="preserve">tBodyAccJerk.arCoeff…Y.3</w:t>
      </w:r>
      <w:bookmarkEnd w:id="24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4; 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8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3-tBodyAccJerk-arCoeff---Y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8" w:name="tbodyaccjerk.arcoeffy.4"/>
      <w:r>
        <w:t xml:space="preserve">tBodyAccJerk.arCoeff…Y.4</w:t>
      </w:r>
      <w:bookmarkEnd w:id="24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5; 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4-tBodyAccJerk-arCoeff---Y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0" w:name="tbodyaccjerk.arcoeffz.1"/>
      <w:r>
        <w:t xml:space="preserve">tBodyAccJerk.arCoeff…Z.1</w:t>
      </w:r>
      <w:bookmarkEnd w:id="25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5-tBodyAccJerk-arCoeff--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2" w:name="tbodyaccjerk.arcoeffz.2"/>
      <w:r>
        <w:t xml:space="preserve">tBodyAccJerk.arCoeff…Z.2</w:t>
      </w:r>
      <w:bookmarkEnd w:id="25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3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6-tBodyAccJerk-arCoeff---Z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4" w:name="tbodyaccjerk.arcoeffz.3"/>
      <w:r>
        <w:t xml:space="preserve">tBodyAccJerk.arCoeff…Z.3</w:t>
      </w:r>
      <w:bookmarkEnd w:id="25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4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7-tBodyAccJerk-arCoeff---Z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6" w:name="tbodyaccjerk.arcoeffz.4"/>
      <w:r>
        <w:t xml:space="preserve">tBodyAccJerk.arCoeff…Z.4</w:t>
      </w:r>
      <w:bookmarkEnd w:id="25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8-tBodyAccJerk-arCoeff---Z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8" w:name="tbodyaccjerk.correlationx.y"/>
      <w:r>
        <w:t xml:space="preserve">tBodyAccJerk.correlation…X.Y</w:t>
      </w:r>
      <w:bookmarkEnd w:id="2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7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19-tBodyAccJerk-correlation---X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0" w:name="tbodyaccjerk.correlationx.z"/>
      <w:r>
        <w:t xml:space="preserve">tBodyAccJerk.correlation…X.Z</w:t>
      </w:r>
      <w:bookmarkEnd w:id="26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4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0-tBodyAccJerk-correlation---X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2" w:name="tbodyaccjerk.correlationy.z"/>
      <w:r>
        <w:t xml:space="preserve">tBodyAccJerk.correlation…Y.Z</w:t>
      </w:r>
      <w:bookmarkEnd w:id="26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1-tBodyAccJerk-correlation---Y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4" w:name="tbodygyro.meanx"/>
      <w:r>
        <w:t xml:space="preserve">tBodyGyro.mean…X</w:t>
      </w:r>
      <w:bookmarkEnd w:id="2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2-tBodyGyro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6" w:name="tbodygyro.meany"/>
      <w:r>
        <w:t xml:space="preserve">tBodyGyro.mean…Y</w:t>
      </w:r>
      <w:bookmarkEnd w:id="2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7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3-tBodyGyro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8" w:name="tbodygyro.meanz"/>
      <w:r>
        <w:t xml:space="preserve">tBodyGyro.mean…Z</w:t>
      </w:r>
      <w:bookmarkEnd w:id="26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8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4-tBodyGyro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0" w:name="tbodygyro.stdx"/>
      <w:r>
        <w:t xml:space="preserve">tBodyGyro.std…X</w:t>
      </w:r>
      <w:bookmarkEnd w:id="2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5-tBodyGyro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2" w:name="tbodygyro.stdy"/>
      <w:r>
        <w:t xml:space="preserve">tBodyGyro.std…Y</w:t>
      </w:r>
      <w:bookmarkEnd w:id="2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6-tBodyGyro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4" w:name="tbodygyro.stdz"/>
      <w:r>
        <w:t xml:space="preserve">tBodyGyro.std…Z</w:t>
      </w:r>
      <w:bookmarkEnd w:id="2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7-tBodyGyro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6" w:name="tbodygyro.madx"/>
      <w:r>
        <w:t xml:space="preserve">tBodyGyro.mad…X</w:t>
      </w:r>
      <w:bookmarkEnd w:id="2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8-tBodyGyro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8" w:name="tbodygyro.mady"/>
      <w:r>
        <w:t xml:space="preserve">tBodyGyro.mad…Y</w:t>
      </w:r>
      <w:bookmarkEnd w:id="2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29-tBodyGyro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0" w:name="tbodygyro.madz"/>
      <w:r>
        <w:t xml:space="preserve">tBodyGyro.mad…Z</w:t>
      </w:r>
      <w:bookmarkEnd w:id="2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0-tBodyGyro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2" w:name="tbodygyro.maxx"/>
      <w:r>
        <w:t xml:space="preserve">tBodyGyro.max…X</w:t>
      </w:r>
      <w:bookmarkEnd w:id="2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8; -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1-tBodyGyro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4" w:name="tbodygyro.maxy"/>
      <w:r>
        <w:t xml:space="preserve">tBodyGyro.max…Y</w:t>
      </w:r>
      <w:bookmarkEnd w:id="2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-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2-tBodyGyro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6" w:name="tbodygyro.maxz"/>
      <w:r>
        <w:t xml:space="preserve">tBodyGyro.max…Z</w:t>
      </w:r>
      <w:bookmarkEnd w:id="2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2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3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3-tBodyGyro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8" w:name="tbodygyro.minx"/>
      <w:r>
        <w:t xml:space="preserve">tBodyGyro.min…X</w:t>
      </w:r>
      <w:bookmarkEnd w:id="28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46; 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2; 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4-tBodyGyro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0" w:name="tbodygyro.miny"/>
      <w:r>
        <w:t xml:space="preserve">tBodyGyro.min…Y</w:t>
      </w:r>
      <w:bookmarkEnd w:id="29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8; 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54; 0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5-tBodyGyro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2" w:name="tbodygyro.minz"/>
      <w:r>
        <w:t xml:space="preserve">tBodyGyro.min…Z</w:t>
      </w:r>
      <w:bookmarkEnd w:id="29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1; 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; 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6-tBodyGyro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4" w:name="tbodygyro.sma.."/>
      <w:r>
        <w:t xml:space="preserve">tBodyGyro.sma..</w:t>
      </w:r>
      <w:bookmarkEnd w:id="2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-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7-tBodyGyro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6" w:name="tbodygyro.energyx"/>
      <w:r>
        <w:t xml:space="preserve">tBodyGyro.energy…X</w:t>
      </w:r>
      <w:bookmarkEnd w:id="29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8-tBodyGyro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8" w:name="tbodygyro.energyy"/>
      <w:r>
        <w:t xml:space="preserve">tBodyGyro.energy…Y</w:t>
      </w:r>
      <w:bookmarkEnd w:id="29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39-tBodyGyro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0" w:name="tbodygyro.energyz"/>
      <w:r>
        <w:t xml:space="preserve">tBodyGyro.energy…Z</w:t>
      </w:r>
      <w:bookmarkEnd w:id="3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0-tBodyGyro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2" w:name="tbodygyro.iqrx"/>
      <w:r>
        <w:t xml:space="preserve">tBodyGyro.iqr…X</w:t>
      </w:r>
      <w:bookmarkEnd w:id="3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1-tBodyGyro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4" w:name="tbodygyro.iqry"/>
      <w:r>
        <w:t xml:space="preserve">tBodyGyro.iqr…Y</w:t>
      </w:r>
      <w:bookmarkEnd w:id="30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2-tBodyGyro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6" w:name="tbodygyro.iqrz"/>
      <w:r>
        <w:t xml:space="preserve">tBodyGyro.iqr…Z</w:t>
      </w:r>
      <w:bookmarkEnd w:id="3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3-tBodyGyro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8" w:name="tbodygyro.entropyx"/>
      <w:r>
        <w:t xml:space="preserve">tBodyGyro.entropy…X</w:t>
      </w:r>
      <w:bookmarkEnd w:id="30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9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4-tBodyGyro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0" w:name="tbodygyro.entropyy"/>
      <w:r>
        <w:t xml:space="preserve">tBodyGyro.entropy…Y</w:t>
      </w:r>
      <w:bookmarkEnd w:id="31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5-tBodyGyro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2" w:name="tbodygyro.entropyz"/>
      <w:r>
        <w:t xml:space="preserve">tBodyGyro.entropy…Z</w:t>
      </w:r>
      <w:bookmarkEnd w:id="31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6-tBodyGyro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4" w:name="tbodygyro.arcoeffx.1"/>
      <w:r>
        <w:t xml:space="preserve">tBodyGyro.arCoeff…X.1</w:t>
      </w:r>
      <w:bookmarkEnd w:id="3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3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2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7-tBodyGyro-arCoeff--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6" w:name="tbodygyro.arcoeffx.2"/>
      <w:r>
        <w:t xml:space="preserve">tBodyGyro.arCoeff…X.2</w:t>
      </w:r>
      <w:bookmarkEnd w:id="31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8-tBodyGyro-arCoeff---X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8" w:name="tbodygyro.arcoeffx.3"/>
      <w:r>
        <w:t xml:space="preserve">tBodyGyro.arCoeff…X.3</w:t>
      </w:r>
      <w:bookmarkEnd w:id="31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3; 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49-tBodyGyro-arCoeff---X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0" w:name="tbodygyro.arcoeffx.4"/>
      <w:r>
        <w:t xml:space="preserve">tBodyGyro.arCoeff…X.4</w:t>
      </w:r>
      <w:bookmarkEnd w:id="32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7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0-tBodyGyro-arCoeff---X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2" w:name="tbodygyro.arcoeffy.1"/>
      <w:r>
        <w:t xml:space="preserve">tBodyGyro.arCoeff…Y.1</w:t>
      </w:r>
      <w:bookmarkEnd w:id="3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-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1-tBodyGyro-arCoeff--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4" w:name="tbodygyro.arcoeffy.2"/>
      <w:r>
        <w:t xml:space="preserve">tBodyGyro.arCoeff…Y.2</w:t>
      </w:r>
      <w:bookmarkEnd w:id="32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1;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2-tBodyGyro-arCoeff---Y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6" w:name="tbodygyro.arcoeffy.3"/>
      <w:r>
        <w:t xml:space="preserve">tBodyGyro.arCoeff…Y.3</w:t>
      </w:r>
      <w:bookmarkEnd w:id="32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3-tBodyGyro-arCoeff---Y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8" w:name="tbodygyro.arcoeffy.4"/>
      <w:r>
        <w:t xml:space="preserve">tBodyGyro.arCoeff…Y.4</w:t>
      </w:r>
      <w:bookmarkEnd w:id="32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3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2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4-tBodyGyro-arCoeff---Y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0" w:name="tbodygyro.arcoeffz.1"/>
      <w:r>
        <w:t xml:space="preserve">tBodyGyro.arCoeff…Z.1</w:t>
      </w:r>
      <w:bookmarkEnd w:id="33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6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4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5-tBodyGyro-arCoeff--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2" w:name="tbodygyro.arcoeffz.2"/>
      <w:r>
        <w:t xml:space="preserve">tBodyGyro.arCoeff…Z.2</w:t>
      </w:r>
      <w:bookmarkEnd w:id="3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6-tBodyGyro-arCoeff---Z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4" w:name="tbodygyro.arcoeffz.3"/>
      <w:r>
        <w:t xml:space="preserve">tBodyGyro.arCoeff…Z.3</w:t>
      </w:r>
      <w:bookmarkEnd w:id="33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3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7-tBodyGyro-arCoeff---Z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6" w:name="tbodygyro.arcoeffz.4"/>
      <w:r>
        <w:t xml:space="preserve">tBodyGyro.arCoeff…Z.4</w:t>
      </w:r>
      <w:bookmarkEnd w:id="33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3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8-tBodyGyro-arCoeff---Z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8" w:name="tbodygyro.correlationx.y"/>
      <w:r>
        <w:t xml:space="preserve">tBodyGyro.correlation…X.Y</w:t>
      </w:r>
      <w:bookmarkEnd w:id="3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59-tBodyGyro-correlation---X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0" w:name="tbodygyro.correlationx.z"/>
      <w:r>
        <w:t xml:space="preserve">tBodyGyro.correlation…X.Z</w:t>
      </w:r>
      <w:bookmarkEnd w:id="34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0-tBodyGyro-correlation---X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2" w:name="tbodygyro.correlationy.z"/>
      <w:r>
        <w:t xml:space="preserve">tBodyGyro.correlation…Y.Z</w:t>
      </w:r>
      <w:bookmarkEnd w:id="3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9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7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1-tBodyGyro-correlation---Y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4" w:name="tbodygyrojerk.meanx"/>
      <w:r>
        <w:t xml:space="preserve">tBodyGyroJerk.mean…X</w:t>
      </w:r>
      <w:bookmarkEnd w:id="3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; -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2-tBodyGyro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6" w:name="tbodygyrojerk.meany"/>
      <w:r>
        <w:t xml:space="preserve">tBodyGyroJerk.mean…Y</w:t>
      </w:r>
      <w:bookmarkEnd w:id="3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3-tBodyGyro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8" w:name="tbodygyrojerk.meanz"/>
      <w:r>
        <w:t xml:space="preserve">tBodyGyroJerk.mean…Z</w:t>
      </w:r>
      <w:bookmarkEnd w:id="3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4-tBodyGyro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0" w:name="tbodygyrojerk.stdx"/>
      <w:r>
        <w:t xml:space="preserve">tBodyGyroJerk.std…X</w:t>
      </w:r>
      <w:bookmarkEnd w:id="3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5-tBodyGyro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2" w:name="tbodygyrojerk.stdy"/>
      <w:r>
        <w:t xml:space="preserve">tBodyGyroJerk.std…Y</w:t>
      </w:r>
      <w:bookmarkEnd w:id="3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6-tBodyGyro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4" w:name="tbodygyrojerk.stdz"/>
      <w:r>
        <w:t xml:space="preserve">tBodyGyroJerk.std…Z</w:t>
      </w:r>
      <w:bookmarkEnd w:id="3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7-tBodyGyro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6" w:name="tbodygyrojerk.madx"/>
      <w:r>
        <w:t xml:space="preserve">tBodyGyroJerk.mad…X</w:t>
      </w:r>
      <w:bookmarkEnd w:id="3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8-tBodyGyroJerk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8" w:name="tbodygyrojerk.mady"/>
      <w:r>
        <w:t xml:space="preserve">tBodyGyroJerk.mad…Y</w:t>
      </w:r>
      <w:bookmarkEnd w:id="3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69-tBodyGyroJerk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0" w:name="tbodygyrojerk.madz"/>
      <w:r>
        <w:t xml:space="preserve">tBodyGyroJerk.mad…Z</w:t>
      </w:r>
      <w:bookmarkEnd w:id="3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0-tBodyGyroJerk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2" w:name="tbodygyrojerk.maxx"/>
      <w:r>
        <w:t xml:space="preserve">tBodyGyroJerk.max…X</w:t>
      </w:r>
      <w:bookmarkEnd w:id="3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1-tBodyGyroJerk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4" w:name="tbodygyrojerk.maxy"/>
      <w:r>
        <w:t xml:space="preserve">tBodyGyroJerk.max…Y</w:t>
      </w:r>
      <w:bookmarkEnd w:id="3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2-tBodyGyroJerk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6" w:name="tbodygyrojerk.maxz"/>
      <w:r>
        <w:t xml:space="preserve">tBodyGyroJerk.max…Z</w:t>
      </w:r>
      <w:bookmarkEnd w:id="3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3-tBodyGyroJerk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8" w:name="tbodygyrojerk.minx"/>
      <w:r>
        <w:t xml:space="preserve">tBodyGyroJerk.min…X</w:t>
      </w:r>
      <w:bookmarkEnd w:id="36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4; 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43; 0.9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4-tBodyGyroJerk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0" w:name="tbodygyrojerk.miny"/>
      <w:r>
        <w:t xml:space="preserve">tBodyGyroJerk.min…Y</w:t>
      </w:r>
      <w:bookmarkEnd w:id="37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66; 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59; 0.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5-tBodyGyroJerk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2" w:name="tbodygyrojerk.minz"/>
      <w:r>
        <w:t xml:space="preserve">tBodyGyroJerk.min…Z</w:t>
      </w:r>
      <w:bookmarkEnd w:id="37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62; 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49; 0.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6-tBodyGyroJerk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4" w:name="tbodygyrojerk.sma.."/>
      <w:r>
        <w:t xml:space="preserve">tBodyGyroJerk.sma..</w:t>
      </w:r>
      <w:bookmarkEnd w:id="3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7-tBodyGyroJerk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6" w:name="tbodygyrojerk.energyx"/>
      <w:r>
        <w:t xml:space="preserve">tBodyGyroJerk.energy…X</w:t>
      </w:r>
      <w:bookmarkEnd w:id="37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8-tBodyGyroJerk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8" w:name="tbodygyrojerk.energyy"/>
      <w:r>
        <w:t xml:space="preserve">tBodyGyroJerk.energy…Y</w:t>
      </w:r>
      <w:bookmarkEnd w:id="37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79-tBodyGyroJerk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0" w:name="tbodygyrojerk.energyz"/>
      <w:r>
        <w:t xml:space="preserve">tBodyGyroJerk.energy…Z</w:t>
      </w:r>
      <w:bookmarkEnd w:id="38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0-tBodyGyroJerk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2" w:name="tbodygyrojerk.iqrx"/>
      <w:r>
        <w:t xml:space="preserve">tBodyGyroJerk.iqr…X</w:t>
      </w:r>
      <w:bookmarkEnd w:id="3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1-tBodyGyroJerk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4" w:name="tbodygyrojerk.iqry"/>
      <w:r>
        <w:t xml:space="preserve">tBodyGyroJerk.iqr…Y</w:t>
      </w:r>
      <w:bookmarkEnd w:id="3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2-tBodyGyroJerk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6" w:name="tbodygyrojerk.iqrz"/>
      <w:r>
        <w:t xml:space="preserve">tBodyGyroJerk.iqr…Z</w:t>
      </w:r>
      <w:bookmarkEnd w:id="3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3-tBodyGyroJerk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8" w:name="tbodygyrojerk.entropyx"/>
      <w:r>
        <w:t xml:space="preserve">tBodyGyroJerk.entropy…X</w:t>
      </w:r>
      <w:bookmarkEnd w:id="38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6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4; 0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4-tBodyGyroJerk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0" w:name="tbodygyrojerk.entropyy"/>
      <w:r>
        <w:t xml:space="preserve">tBodyGyroJerk.entropy…Y</w:t>
      </w:r>
      <w:bookmarkEnd w:id="39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5; 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7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5-tBodyGyroJerk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2" w:name="tbodygyrojerk.entropyz"/>
      <w:r>
        <w:t xml:space="preserve">tBodyGyroJerk.entropy…Z</w:t>
      </w:r>
      <w:bookmarkEnd w:id="39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7; 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6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6-tBodyGyroJerk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4" w:name="tbodygyrojerk.arcoeffx.1"/>
      <w:r>
        <w:t xml:space="preserve">tBodyGyroJerk.arCoeff…X.1</w:t>
      </w:r>
      <w:bookmarkEnd w:id="39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7-tBodyGyroJerk-arCoeff--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6" w:name="tbodygyrojerk.arcoeffx.2"/>
      <w:r>
        <w:t xml:space="preserve">tBodyGyroJerk.arCoeff…X.2</w:t>
      </w:r>
      <w:bookmarkEnd w:id="39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8-tBodyGyroJerk-arCoeff---X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8" w:name="tbodygyrojerk.arcoeffx.3"/>
      <w:r>
        <w:t xml:space="preserve">tBodyGyroJerk.arCoeff…X.3</w:t>
      </w:r>
      <w:bookmarkEnd w:id="39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1; 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9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89-tBodyGyroJerk-arCoeff---X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0" w:name="tbodygyrojerk.arcoeffx.4"/>
      <w:r>
        <w:t xml:space="preserve">tBodyGyroJerk.arCoeff…X.4</w:t>
      </w:r>
      <w:bookmarkEnd w:id="40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3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8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0-tBodyGyroJerk-arCoeff---X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2" w:name="tbodygyrojerk.arcoeffy.1"/>
      <w:r>
        <w:t xml:space="preserve">tBodyGyroJerk.arCoeff…Y.1</w:t>
      </w:r>
      <w:bookmarkEnd w:id="4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1-tBodyGyroJerk-arCoeff--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4" w:name="tbodygyrojerk.arcoeffy.2"/>
      <w:r>
        <w:t xml:space="preserve">tBodyGyroJerk.arCoeff…Y.2</w:t>
      </w:r>
      <w:bookmarkEnd w:id="40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16;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3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2-tBodyGyroJerk-arCoeff---Y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6" w:name="tbodygyrojerk.arcoeffy.3"/>
      <w:r>
        <w:t xml:space="preserve">tBodyGyroJerk.arCoeff…Y.3</w:t>
      </w:r>
      <w:bookmarkEnd w:id="40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3-tBodyGyroJerk-arCoeff---Y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8" w:name="tbodygyrojerk.arcoeffy.4"/>
      <w:r>
        <w:t xml:space="preserve">tBodyGyroJerk.arCoeff…Y.4</w:t>
      </w:r>
      <w:bookmarkEnd w:id="40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4-tBodyGyroJerk-arCoeff---Y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0" w:name="tbodygyrojerk.arcoeffz.1"/>
      <w:r>
        <w:t xml:space="preserve">tBodyGyroJerk.arCoeff…Z.1</w:t>
      </w:r>
      <w:bookmarkEnd w:id="41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5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5-tBodyGyroJerk-arCoeff--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2" w:name="tbodygyrojerk.arcoeffz.2"/>
      <w:r>
        <w:t xml:space="preserve">tBodyGyroJerk.arCoeff…Z.2</w:t>
      </w:r>
      <w:bookmarkEnd w:id="41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6-tBodyGyroJerk-arCoeff---Z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4" w:name="tbodygyrojerk.arcoeffz.3"/>
      <w:r>
        <w:t xml:space="preserve">tBodyGyroJerk.arCoeff…Z.3</w:t>
      </w:r>
      <w:bookmarkEnd w:id="41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7-tBodyGyroJerk-arCoeff---Z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6" w:name="tbodygyrojerk.arcoeffz.4"/>
      <w:r>
        <w:t xml:space="preserve">tBodyGyroJerk.arCoeff…Z.4</w:t>
      </w:r>
      <w:bookmarkEnd w:id="41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8-tBodyGyroJerk-arCoeff---Z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8" w:name="tbodygyrojerk.correlationx.y"/>
      <w:r>
        <w:t xml:space="preserve">tBodyGyroJerk.correlation…X.Y</w:t>
      </w:r>
      <w:bookmarkEnd w:id="41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1; 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199-tBodyGyroJerk-correlation---X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0" w:name="tbodygyrojerk.correlationx.z"/>
      <w:r>
        <w:t xml:space="preserve">tBodyGyroJerk.correlation…X.Z</w:t>
      </w:r>
      <w:bookmarkEnd w:id="420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0-tBodyGyroJerk-correlation---X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2" w:name="tbodygyrojerk.correlationy.z"/>
      <w:r>
        <w:t xml:space="preserve">tBodyGyroJerk.correlation…Y.Z</w:t>
      </w:r>
      <w:bookmarkEnd w:id="4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7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1-tBodyGyroJerk-correlation---Y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4" w:name="tbodyaccmag.mean.."/>
      <w:r>
        <w:t xml:space="preserve">tBodyAccMag.mean..</w:t>
      </w:r>
      <w:bookmarkEnd w:id="4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2-tBod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6" w:name="tbodyaccmag.std.."/>
      <w:r>
        <w:t xml:space="preserve">tBodyAccMag.std..</w:t>
      </w:r>
      <w:bookmarkEnd w:id="42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3-tBod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8" w:name="tbodyaccmag.mad.."/>
      <w:r>
        <w:t xml:space="preserve">tBodyAccMag.mad..</w:t>
      </w:r>
      <w:bookmarkEnd w:id="4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4-tBodyAcc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0" w:name="tbodyaccmag.max.."/>
      <w:r>
        <w:t xml:space="preserve">tBodyAccMag.max..</w:t>
      </w:r>
      <w:bookmarkEnd w:id="4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5-tBodyAcc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2" w:name="tbodyaccmag.min.."/>
      <w:r>
        <w:t xml:space="preserve">tBodyAccMag.min..</w:t>
      </w:r>
      <w:bookmarkEnd w:id="4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6-tBodyAcc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4" w:name="tbodyaccmag.sma.."/>
      <w:r>
        <w:t xml:space="preserve">tBodyAccMag.sma..</w:t>
      </w:r>
      <w:bookmarkEnd w:id="4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7-tBodyAcc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6" w:name="tbodyaccmag.energy.."/>
      <w:r>
        <w:t xml:space="preserve">tBodyAccMag.energy..</w:t>
      </w:r>
      <w:bookmarkEnd w:id="4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8-tBodyAcc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8" w:name="tbodyaccmag.iqr.."/>
      <w:r>
        <w:t xml:space="preserve">tBodyAccMag.iqr..</w:t>
      </w:r>
      <w:bookmarkEnd w:id="4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09-tBodyAcc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0" w:name="tbodyaccmag.entropy.."/>
      <w:r>
        <w:t xml:space="preserve">tBodyAccMag.entropy..</w:t>
      </w:r>
      <w:bookmarkEnd w:id="44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1; 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0-tBodyAcc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2" w:name="tbodyaccmag.arcoeff..1"/>
      <w:r>
        <w:t xml:space="preserve">tBodyAccMag.arCoeff..1</w:t>
      </w:r>
      <w:bookmarkEnd w:id="4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1-tBodyAccMag-arCoeff-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4" w:name="tbodyaccmag.arcoeff..2"/>
      <w:r>
        <w:t xml:space="preserve">tBodyAccMag.arCoeff..2</w:t>
      </w:r>
      <w:bookmarkEnd w:id="4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2-tBodyAccMag-arCoeff-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6" w:name="tbodyaccmag.arcoeff..3"/>
      <w:r>
        <w:t xml:space="preserve">tBodyAccMag.arCoeff..3</w:t>
      </w:r>
      <w:bookmarkEnd w:id="44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3-tBodyAccMag-arCoeff-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8" w:name="tbodyaccmag.arcoeff..4"/>
      <w:r>
        <w:t xml:space="preserve">tBodyAccMag.arCoeff..4</w:t>
      </w:r>
      <w:bookmarkEnd w:id="44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4-tBodyAccMag-arCoeff-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0" w:name="tgravityaccmag.mean.."/>
      <w:r>
        <w:t xml:space="preserve">tGravityAccMag.mean..</w:t>
      </w:r>
      <w:bookmarkEnd w:id="4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5-tGravit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2" w:name="tgravityaccmag.std.."/>
      <w:r>
        <w:t xml:space="preserve">tGravityAccMag.std..</w:t>
      </w:r>
      <w:bookmarkEnd w:id="45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6-tGravit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4" w:name="tgravityaccmag.mad.."/>
      <w:r>
        <w:t xml:space="preserve">tGravityAccMag.mad..</w:t>
      </w:r>
      <w:bookmarkEnd w:id="45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7-tGravityAcc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6" w:name="tgravityaccmag.max.."/>
      <w:r>
        <w:t xml:space="preserve">tGravityAccMag.max..</w:t>
      </w:r>
      <w:bookmarkEnd w:id="4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8-tGravityAcc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8" w:name="tgravityaccmag.min.."/>
      <w:r>
        <w:t xml:space="preserve">tGravityAccMag.min..</w:t>
      </w:r>
      <w:bookmarkEnd w:id="4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19-tGravityAcc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0" w:name="tgravityaccmag.sma.."/>
      <w:r>
        <w:t xml:space="preserve">tGravityAccMag.sma..</w:t>
      </w:r>
      <w:bookmarkEnd w:id="4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0-tGravityAcc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2" w:name="tgravityaccmag.energy.."/>
      <w:r>
        <w:t xml:space="preserve">tGravityAccMag.energy..</w:t>
      </w:r>
      <w:bookmarkEnd w:id="4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1-tGravityAcc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4" w:name="tgravityaccmag.iqr.."/>
      <w:r>
        <w:t xml:space="preserve">tGravityAccMag.iqr..</w:t>
      </w:r>
      <w:bookmarkEnd w:id="4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2-tGravityAcc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6" w:name="tgravityaccmag.entropy.."/>
      <w:r>
        <w:t xml:space="preserve">tGravityAccMag.entropy..</w:t>
      </w:r>
      <w:bookmarkEnd w:id="46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1; 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3-tGravityAcc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8" w:name="tgravityaccmag.arcoeff..1"/>
      <w:r>
        <w:t xml:space="preserve">tGravityAccMag.arCoeff..1</w:t>
      </w:r>
      <w:bookmarkEnd w:id="46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4-tGravityAccMag-arCoeff-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0" w:name="tgravityaccmag.arcoeff..2"/>
      <w:r>
        <w:t xml:space="preserve">tGravityAccMag.arCoeff..2</w:t>
      </w:r>
      <w:bookmarkEnd w:id="47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5-tGravityAccMag-arCoeff-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2" w:name="tgravityaccmag.arcoeff..3"/>
      <w:r>
        <w:t xml:space="preserve">tGravityAccMag.arCoeff..3</w:t>
      </w:r>
      <w:bookmarkEnd w:id="47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6-tGravityAccMag-arCoeff-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4" w:name="tgravityaccmag.arcoeff..4"/>
      <w:r>
        <w:t xml:space="preserve">tGravityAccMag.arCoeff..4</w:t>
      </w:r>
      <w:bookmarkEnd w:id="47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7-tGravityAccMag-arCoeff-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6" w:name="tbodyaccjerkmag.mean.."/>
      <w:r>
        <w:t xml:space="preserve">tBodyAccJerkMag.mean..</w:t>
      </w:r>
      <w:bookmarkEnd w:id="4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8-tBodyAcc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8" w:name="tbodyaccjerkmag.std.."/>
      <w:r>
        <w:t xml:space="preserve">tBodyAccJerkMag.std..</w:t>
      </w:r>
      <w:bookmarkEnd w:id="4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29-tBodyAcc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0" w:name="tbodyaccjerkmag.mad.."/>
      <w:r>
        <w:t xml:space="preserve">tBodyAccJerkMag.mad..</w:t>
      </w:r>
      <w:bookmarkEnd w:id="4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0-tBodyAccJerk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2" w:name="tbodyaccjerkmag.max.."/>
      <w:r>
        <w:t xml:space="preserve">tBodyAccJerkMag.max..</w:t>
      </w:r>
      <w:bookmarkEnd w:id="4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1-tBodyAccJerk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4" w:name="tbodyaccjerkmag.min.."/>
      <w:r>
        <w:t xml:space="preserve">tBodyAccJerkMag.min..</w:t>
      </w:r>
      <w:bookmarkEnd w:id="4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2-tBodyAccJerk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6" w:name="tbodyaccjerkmag.sma.."/>
      <w:r>
        <w:t xml:space="preserve">tBodyAccJerkMag.sma..</w:t>
      </w:r>
      <w:bookmarkEnd w:id="4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3-tBodyAccJerk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8" w:name="tbodyaccjerkmag.energy.."/>
      <w:r>
        <w:t xml:space="preserve">tBodyAccJerkMag.energy..</w:t>
      </w:r>
      <w:bookmarkEnd w:id="48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4-tBodyAccJerk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0" w:name="tbodyaccjerkmag.iqr.."/>
      <w:r>
        <w:t xml:space="preserve">tBodyAccJerkMag.iqr..</w:t>
      </w:r>
      <w:bookmarkEnd w:id="4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5-tBodyAccJerk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2" w:name="tbodyaccjerkmag.entropy.."/>
      <w:r>
        <w:t xml:space="preserve">tBodyAccJerkMag.entropy..</w:t>
      </w:r>
      <w:bookmarkEnd w:id="49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1; 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6-tBodyAccJerk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4" w:name="tbodyaccjerkmag.arcoeff..1"/>
      <w:r>
        <w:t xml:space="preserve">tBodyAccJerkMag.arCoeff..1</w:t>
      </w:r>
      <w:bookmarkEnd w:id="49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7-tBodyAccJerkMag-arCoeff-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6" w:name="tbodyaccjerkmag.arcoeff..2"/>
      <w:r>
        <w:t xml:space="preserve">tBodyAccJerkMag.arCoeff..2</w:t>
      </w:r>
      <w:bookmarkEnd w:id="49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8-tBodyAccJerkMag-arCoeff-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8" w:name="tbodyaccjerkmag.arcoeff..3"/>
      <w:r>
        <w:t xml:space="preserve">tBodyAccJerkMag.arCoeff..3</w:t>
      </w:r>
      <w:bookmarkEnd w:id="4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-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39-tBodyAccJerkMag-arCoeff-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0" w:name="tbodyaccjerkmag.arcoeff..4"/>
      <w:r>
        <w:t xml:space="preserve">tBodyAccJerkMag.arCoeff..4</w:t>
      </w:r>
      <w:bookmarkEnd w:id="50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7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0-tBodyAccJerkMag-arCoeff-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2" w:name="tbodygyromag.mean.."/>
      <w:r>
        <w:t xml:space="preserve">tBodyGyroMag.mean..</w:t>
      </w:r>
      <w:bookmarkEnd w:id="5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1-tBodyGyro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4" w:name="tbodygyromag.std.."/>
      <w:r>
        <w:t xml:space="preserve">tBodyGyroMag.std..</w:t>
      </w:r>
      <w:bookmarkEnd w:id="50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2-tBodyGyro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6" w:name="tbodygyromag.mad.."/>
      <w:r>
        <w:t xml:space="preserve">tBodyGyroMag.mad..</w:t>
      </w:r>
      <w:bookmarkEnd w:id="5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3-tBodyGyro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8" w:name="tbodygyromag.max.."/>
      <w:r>
        <w:t xml:space="preserve">tBodyGyroMag.max..</w:t>
      </w:r>
      <w:bookmarkEnd w:id="5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4-tBodyGyro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0" w:name="tbodygyromag.min.."/>
      <w:r>
        <w:t xml:space="preserve">tBodyGyroMag.min..</w:t>
      </w:r>
      <w:bookmarkEnd w:id="5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5-tBodyGyro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2" w:name="tbodygyromag.sma.."/>
      <w:r>
        <w:t xml:space="preserve">tBodyGyroMag.sma..</w:t>
      </w:r>
      <w:bookmarkEnd w:id="5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6-tBodyGyro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4" w:name="tbodygyromag.energy.."/>
      <w:r>
        <w:t xml:space="preserve">tBodyGyroMag.energy..</w:t>
      </w:r>
      <w:bookmarkEnd w:id="5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7-tBodyGyro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6" w:name="tbodygyromag.iqr.."/>
      <w:r>
        <w:t xml:space="preserve">tBodyGyroMag.iqr..</w:t>
      </w:r>
      <w:bookmarkEnd w:id="51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8-tBodyGyro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8" w:name="tbodygyromag.entropy.."/>
      <w:r>
        <w:t xml:space="preserve">tBodyGyroMag.entropy..</w:t>
      </w:r>
      <w:bookmarkEnd w:id="51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3; 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6; 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49-tBodyGyro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0" w:name="tbodygyromag.arcoeff..1"/>
      <w:r>
        <w:t xml:space="preserve">tBodyGyroMag.arCoeff..1</w:t>
      </w:r>
      <w:bookmarkEnd w:id="52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0-tBodyGyroMag-arCoeff-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2" w:name="tbodygyromag.arcoeff..2"/>
      <w:r>
        <w:t xml:space="preserve">tBodyGyroMag.arCoeff..2</w:t>
      </w:r>
      <w:bookmarkEnd w:id="5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9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1-tBodyGyroMag-arCoeff-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4" w:name="tbodygyromag.arcoeff..3"/>
      <w:r>
        <w:t xml:space="preserve">tBodyGyroMag.arCoeff..3</w:t>
      </w:r>
      <w:bookmarkEnd w:id="52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2-tBodyGyroMag-arCoeff-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6" w:name="tbodygyromag.arcoeff..4"/>
      <w:r>
        <w:t xml:space="preserve">tBodyGyroMag.arCoeff..4</w:t>
      </w:r>
      <w:bookmarkEnd w:id="52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3-tBodyGyroMag-arCoeff-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8" w:name="tbodygyrojerkmag.mean.."/>
      <w:r>
        <w:t xml:space="preserve">tBodyGyroJerkMag.mean..</w:t>
      </w:r>
      <w:bookmarkEnd w:id="52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4-tBodyGyro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0" w:name="tbodygyrojerkmag.std.."/>
      <w:r>
        <w:t xml:space="preserve">tBodyGyroJerkMag.std..</w:t>
      </w:r>
      <w:bookmarkEnd w:id="5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5-tBodyGyro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2" w:name="tbodygyrojerkmag.mad.."/>
      <w:r>
        <w:t xml:space="preserve">tBodyGyroJerkMag.mad..</w:t>
      </w:r>
      <w:bookmarkEnd w:id="5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6-tBodyGyroJerk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4" w:name="tbodygyrojerkmag.max.."/>
      <w:r>
        <w:t xml:space="preserve">tBodyGyroJerkMag.max..</w:t>
      </w:r>
      <w:bookmarkEnd w:id="5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7-tBodyGyroJerk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6" w:name="tbodygyrojerkmag.min.."/>
      <w:r>
        <w:t xml:space="preserve">tBodyGyroJerkMag.min..</w:t>
      </w:r>
      <w:bookmarkEnd w:id="5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8-tBodyGyroJerk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8" w:name="tbodygyrojerkmag.sma.."/>
      <w:r>
        <w:t xml:space="preserve">tBodyGyroJerkMag.sma..</w:t>
      </w:r>
      <w:bookmarkEnd w:id="5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59-tBodyGyroJerk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0" w:name="tbodygyrojerkmag.energy.."/>
      <w:r>
        <w:t xml:space="preserve">tBodyGyroJerkMag.energy..</w:t>
      </w:r>
      <w:bookmarkEnd w:id="54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0-tBodyGyroJerk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2" w:name="tbodygyrojerkmag.iqr.."/>
      <w:r>
        <w:t xml:space="preserve">tBodyGyroJerkMag.iqr..</w:t>
      </w:r>
      <w:bookmarkEnd w:id="5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1-tBodyGyroJerk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4" w:name="tbodygyrojerkmag.entropy.."/>
      <w:r>
        <w:t xml:space="preserve">tBodyGyroJerkMag.entropy..</w:t>
      </w:r>
      <w:bookmarkEnd w:id="5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6; 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2-tBodyGyroJerk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6" w:name="tbodygyrojerkmag.arcoeff..1"/>
      <w:r>
        <w:t xml:space="preserve">tBodyGyroJerkMag.arCoeff..1</w:t>
      </w:r>
      <w:bookmarkEnd w:id="54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4; 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3-tBodyGyroJerkMag-arCoeff-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8" w:name="tbodygyrojerkmag.arcoeff..2"/>
      <w:r>
        <w:t xml:space="preserve">tBodyGyroJerkMag.arCoeff..2</w:t>
      </w:r>
      <w:bookmarkEnd w:id="5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8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5; -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4-tBodyGyroJerkMag-arCoeff-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0" w:name="tbodygyrojerkmag.arcoeff..3"/>
      <w:r>
        <w:t xml:space="preserve">tBodyGyroJerkMag.arCoeff..3</w:t>
      </w:r>
      <w:bookmarkEnd w:id="5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5-tBodyGyroJerkMag-arCoeff-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2" w:name="tbodygyrojerkmag.arcoeff..4"/>
      <w:r>
        <w:t xml:space="preserve">tBodyGyroJerkMag.arCoeff..4</w:t>
      </w:r>
      <w:bookmarkEnd w:id="5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7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6-tBodyGyroJerkMag-arCoeff-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4" w:name="fbodyacc.meanx"/>
      <w:r>
        <w:t xml:space="preserve">fBodyAcc.mean…X</w:t>
      </w:r>
      <w:bookmarkEnd w:id="5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7-fBod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6" w:name="fbodyacc.meany"/>
      <w:r>
        <w:t xml:space="preserve">fBodyAcc.mean…Y</w:t>
      </w:r>
      <w:bookmarkEnd w:id="5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8-fBod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8" w:name="fbodyacc.meanz"/>
      <w:r>
        <w:t xml:space="preserve">fBodyAcc.mean…Z</w:t>
      </w:r>
      <w:bookmarkEnd w:id="5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69-fBod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0" w:name="fbodyacc.stdx"/>
      <w:r>
        <w:t xml:space="preserve">fBodyAcc.std…X</w:t>
      </w:r>
      <w:bookmarkEnd w:id="5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0-fBod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2" w:name="fbodyacc.stdy"/>
      <w:r>
        <w:t xml:space="preserve">fBodyAcc.std…Y</w:t>
      </w:r>
      <w:bookmarkEnd w:id="5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1-fBod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4" w:name="fbodyacc.stdz"/>
      <w:r>
        <w:t xml:space="preserve">fBodyAcc.std…Z</w:t>
      </w:r>
      <w:bookmarkEnd w:id="5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2-fBod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6" w:name="fbodyacc.madx"/>
      <w:r>
        <w:t xml:space="preserve">fBodyAcc.mad…X</w:t>
      </w:r>
      <w:bookmarkEnd w:id="5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3-fBodyAcc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8" w:name="fbodyacc.mady"/>
      <w:r>
        <w:t xml:space="preserve">fBodyAcc.mad…Y</w:t>
      </w:r>
      <w:bookmarkEnd w:id="56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4-fBodyAcc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0" w:name="fbodyacc.madz"/>
      <w:r>
        <w:t xml:space="preserve">fBodyAcc.mad…Z</w:t>
      </w:r>
      <w:bookmarkEnd w:id="5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5-fBodyAcc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2" w:name="fbodyacc.maxx"/>
      <w:r>
        <w:t xml:space="preserve">fBodyAcc.max…X</w:t>
      </w:r>
      <w:bookmarkEnd w:id="5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6-fBodyAcc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4" w:name="fbodyacc.maxy"/>
      <w:r>
        <w:t xml:space="preserve">fBodyAcc.max…Y</w:t>
      </w:r>
      <w:bookmarkEnd w:id="5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7-fBodyAcc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6" w:name="fbodyacc.maxz"/>
      <w:r>
        <w:t xml:space="preserve">fBodyAcc.max…Z</w:t>
      </w:r>
      <w:bookmarkEnd w:id="5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8-fBodyAcc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8" w:name="fbodyacc.minx"/>
      <w:r>
        <w:t xml:space="preserve">fBodyAcc.min…X</w:t>
      </w:r>
      <w:bookmarkEnd w:id="5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79-fBodyAcc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0" w:name="fbodyacc.miny"/>
      <w:r>
        <w:t xml:space="preserve">fBodyAcc.min…Y</w:t>
      </w:r>
      <w:bookmarkEnd w:id="5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0-fBodyAcc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2" w:name="fbodyacc.minz"/>
      <w:r>
        <w:t xml:space="preserve">fBodyAcc.min…Z</w:t>
      </w:r>
      <w:bookmarkEnd w:id="5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1-fBodyAcc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4" w:name="fbodyacc.sma.."/>
      <w:r>
        <w:t xml:space="preserve">fBodyAcc.sma..</w:t>
      </w:r>
      <w:bookmarkEnd w:id="5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2-fBodyAcc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6" w:name="fbodyacc.energyx"/>
      <w:r>
        <w:t xml:space="preserve">fBodyAcc.energy…X</w:t>
      </w:r>
      <w:bookmarkEnd w:id="58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3-fBodyAcc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8" w:name="fbodyacc.energyy"/>
      <w:r>
        <w:t xml:space="preserve">fBodyAcc.energy…Y</w:t>
      </w:r>
      <w:bookmarkEnd w:id="58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4-fBodyAcc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0" w:name="fbodyacc.energyz"/>
      <w:r>
        <w:t xml:space="preserve">fBodyAcc.energy…Z</w:t>
      </w:r>
      <w:bookmarkEnd w:id="5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5-fBodyAcc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2" w:name="fbodyacc.iqrx"/>
      <w:r>
        <w:t xml:space="preserve">fBodyAcc.iqr…X</w:t>
      </w:r>
      <w:bookmarkEnd w:id="5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6-fBodyAcc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4" w:name="fbodyacc.iqry"/>
      <w:r>
        <w:t xml:space="preserve">fBodyAcc.iqr…Y</w:t>
      </w:r>
      <w:bookmarkEnd w:id="5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7-fBodyAcc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6" w:name="fbodyacc.iqrz"/>
      <w:r>
        <w:t xml:space="preserve">fBodyAcc.iqr…Z</w:t>
      </w:r>
      <w:bookmarkEnd w:id="5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8-fBodyAcc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8" w:name="fbodyacc.entropyx"/>
      <w:r>
        <w:t xml:space="preserve">fBodyAcc.entropy…X</w:t>
      </w:r>
      <w:bookmarkEnd w:id="59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2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89-fBodyAcc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0" w:name="fbodyacc.entropyy"/>
      <w:r>
        <w:t xml:space="preserve">fBodyAcc.entropy…Y</w:t>
      </w:r>
      <w:bookmarkEnd w:id="60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3; 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3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0-fBodyAcc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2" w:name="fbodyacc.entropyz"/>
      <w:r>
        <w:t xml:space="preserve">fBodyAcc.entropy…Z</w:t>
      </w:r>
      <w:bookmarkEnd w:id="60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1; 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8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1-fBodyAcc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4" w:name="fbodyacc.maxinds.x"/>
      <w:r>
        <w:t xml:space="preserve">fBodyAcc.maxInds.X</w:t>
      </w:r>
      <w:bookmarkEnd w:id="60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8; 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7; -0.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2-fBodyAcc-maxInd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6" w:name="fbodyacc.maxinds.y"/>
      <w:r>
        <w:t xml:space="preserve">fBodyAcc.maxInds.Y</w:t>
      </w:r>
      <w:bookmarkEnd w:id="6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3-fBodyAcc-maxInds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8" w:name="fbodyacc.maxinds.z"/>
      <w:r>
        <w:t xml:space="preserve">fBodyAcc.maxInds.Z</w:t>
      </w:r>
      <w:bookmarkEnd w:id="6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4-fBodyAcc-maxInds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0" w:name="fbodyacc.meanfreqx"/>
      <w:r>
        <w:t xml:space="preserve">fBodyAcc.meanFreq…X</w:t>
      </w:r>
      <w:bookmarkEnd w:id="6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6; 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5-fBodyAcc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2" w:name="fbodyacc.meanfreqy"/>
      <w:r>
        <w:t xml:space="preserve">fBodyAcc.meanFreq…Y</w:t>
      </w:r>
      <w:bookmarkEnd w:id="61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6-fBodyAcc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4" w:name="fbodyacc.meanfreqz"/>
      <w:r>
        <w:t xml:space="preserve">fBodyAcc.meanFreq…Z</w:t>
      </w:r>
      <w:bookmarkEnd w:id="61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3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7-fBodyAcc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6" w:name="fbodyacc.skewnessx"/>
      <w:r>
        <w:t xml:space="preserve">fBodyAcc.skewness…X</w:t>
      </w:r>
      <w:bookmarkEnd w:id="61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3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8-fBodyAcc-skewnes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8" w:name="fbodyacc.kurtosisx"/>
      <w:r>
        <w:t xml:space="preserve">fBodyAcc.kurtosis…X</w:t>
      </w:r>
      <w:bookmarkEnd w:id="61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6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299-fBodyAcc-kurtosi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0" w:name="fbodyacc.skewnessy"/>
      <w:r>
        <w:t xml:space="preserve">fBodyAcc.skewness…Y</w:t>
      </w:r>
      <w:bookmarkEnd w:id="6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7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7; -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0-fBodyAcc-skewnes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2" w:name="fbodyacc.kurtosisy"/>
      <w:r>
        <w:t xml:space="preserve">fBodyAcc.kurtosis…Y</w:t>
      </w:r>
      <w:bookmarkEnd w:id="62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; -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1-fBodyAcc-kurtosi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4" w:name="fbodyacc.skewnessz"/>
      <w:r>
        <w:t xml:space="preserve">fBodyAcc.skewness…Z</w:t>
      </w:r>
      <w:bookmarkEnd w:id="6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4; 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2-fBodyAcc-skewnes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6" w:name="fbodyacc.kurtosisz"/>
      <w:r>
        <w:t xml:space="preserve">fBodyAcc.kurtosis…Z</w:t>
      </w:r>
      <w:bookmarkEnd w:id="6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8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1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3-fBodyAcc-kurtosi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8" w:name="fbodyacc.bandsenergy1.8"/>
      <w:r>
        <w:t xml:space="preserve">fBodyAcc.bandsEnergy…1.8</w:t>
      </w:r>
      <w:bookmarkEnd w:id="62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4-fBodyAcc-bandsEnergy---1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0" w:name="fbodyacc.bandsenergy9.16"/>
      <w:r>
        <w:t xml:space="preserve">fBodyAcc.bandsEnergy…9.16</w:t>
      </w:r>
      <w:bookmarkEnd w:id="63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5-fBodyAcc-bandsEnergy---9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2" w:name="fbodyacc.bandsenergy17.24"/>
      <w:r>
        <w:t xml:space="preserve">fBodyAcc.bandsEnergy…17.24</w:t>
      </w:r>
      <w:bookmarkEnd w:id="63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6-fBodyAcc-bandsEnergy---17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4" w:name="fbodyacc.bandsenergy25.32"/>
      <w:r>
        <w:t xml:space="preserve">fBodyAcc.bandsEnergy…25.32</w:t>
      </w:r>
      <w:bookmarkEnd w:id="63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7-fBodyAcc-bandsEnergy---25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6" w:name="fbodyacc.bandsenergy33.40"/>
      <w:r>
        <w:t xml:space="preserve">fBodyAcc.bandsEnergy…33.40</w:t>
      </w:r>
      <w:bookmarkEnd w:id="63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8-fBodyAcc-bandsEnergy---33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8" w:name="fbodyacc.bandsenergy41.48"/>
      <w:r>
        <w:t xml:space="preserve">fBodyAcc.bandsEnergy…41.48</w:t>
      </w:r>
      <w:bookmarkEnd w:id="63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09-fBodyAcc-bandsEnergy---41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0" w:name="fbodyacc.bandsenergy49.56"/>
      <w:r>
        <w:t xml:space="preserve">fBodyAcc.bandsEnergy…49.56</w:t>
      </w:r>
      <w:bookmarkEnd w:id="64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0-fBodyAcc-bandsEnergy---49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2" w:name="fbodyacc.bandsenergy57.64"/>
      <w:r>
        <w:t xml:space="preserve">fBodyAcc.bandsEnergy…57.64</w:t>
      </w:r>
      <w:bookmarkEnd w:id="64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1-fBodyAcc-bandsEnergy---57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4" w:name="fbodyacc.bandsenergy1.16"/>
      <w:r>
        <w:t xml:space="preserve">fBodyAcc.bandsEnergy…1.16</w:t>
      </w:r>
      <w:bookmarkEnd w:id="64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2-fBodyAcc-bandsEnergy---1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6" w:name="fbodyacc.bandsenergy17.32"/>
      <w:r>
        <w:t xml:space="preserve">fBodyAcc.bandsEnergy…17.32</w:t>
      </w:r>
      <w:bookmarkEnd w:id="64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3-fBodyAcc-bandsEnergy---17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8" w:name="fbodyacc.bandsenergy33.48"/>
      <w:r>
        <w:t xml:space="preserve">fBodyAcc.bandsEnergy…33.48</w:t>
      </w:r>
      <w:bookmarkEnd w:id="64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4-fBodyAcc-bandsEnergy---33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0" w:name="fbodyacc.bandsenergy49.64"/>
      <w:r>
        <w:t xml:space="preserve">fBodyAcc.bandsEnergy…49.64</w:t>
      </w:r>
      <w:bookmarkEnd w:id="65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5-fBodyAcc-bandsEnergy---49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2" w:name="fbodyacc.bandsenergy1.24"/>
      <w:r>
        <w:t xml:space="preserve">fBodyAcc.bandsEnergy…1.24</w:t>
      </w:r>
      <w:bookmarkEnd w:id="65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6-fBodyAcc-bandsEnergy---1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4" w:name="fbodyacc.bandsenergy25.48"/>
      <w:r>
        <w:t xml:space="preserve">fBodyAcc.bandsEnergy…25.48</w:t>
      </w:r>
      <w:bookmarkEnd w:id="65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7-fBodyAcc-bandsEnergy---25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6" w:name="fbodyacc.bandsenergy1.8.1"/>
      <w:r>
        <w:t xml:space="preserve">fBodyAcc.bandsEnergy…1.8.1</w:t>
      </w:r>
      <w:bookmarkEnd w:id="6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8-fBodyAcc-bandsEnergy---1-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8" w:name="fbodyacc.bandsenergy9.16.1"/>
      <w:r>
        <w:t xml:space="preserve">fBodyAcc.bandsEnergy…9.16.1</w:t>
      </w:r>
      <w:bookmarkEnd w:id="65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19-fBodyAcc-bandsEnergy---9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0" w:name="fbodyacc.bandsenergy17.24.1"/>
      <w:r>
        <w:t xml:space="preserve">fBodyAcc.bandsEnergy…17.24.1</w:t>
      </w:r>
      <w:bookmarkEnd w:id="660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0-fBodyAcc-bandsEnergy---17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2" w:name="fbodyacc.bandsenergy25.32.1"/>
      <w:r>
        <w:t xml:space="preserve">fBodyAcc.bandsEnergy…25.32.1</w:t>
      </w:r>
      <w:bookmarkEnd w:id="66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1-fBodyAcc-bandsEnergy---25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4" w:name="fbodyacc.bandsenergy33.40.1"/>
      <w:r>
        <w:t xml:space="preserve">fBodyAcc.bandsEnergy…33.40.1</w:t>
      </w:r>
      <w:bookmarkEnd w:id="66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2-fBodyAcc-bandsEnergy---33-40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6" w:name="fbodyacc.bandsenergy41.48.1"/>
      <w:r>
        <w:t xml:space="preserve">fBodyAcc.bandsEnergy…41.48.1</w:t>
      </w:r>
      <w:bookmarkEnd w:id="66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3-fBodyAcc-bandsEnergy---41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8" w:name="fbodyacc.bandsenergy49.56.1"/>
      <w:r>
        <w:t xml:space="preserve">fBodyAcc.bandsEnergy…49.56.1</w:t>
      </w:r>
      <w:bookmarkEnd w:id="66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4-fBodyAcc-bandsEnergy---49-5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0" w:name="fbodyacc.bandsenergy57.64.1"/>
      <w:r>
        <w:t xml:space="preserve">fBodyAcc.bandsEnergy…57.64.1</w:t>
      </w:r>
      <w:bookmarkEnd w:id="67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5-fBodyAcc-bandsEnergy---57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2" w:name="fbodyacc.bandsenergy1.16.1"/>
      <w:r>
        <w:t xml:space="preserve">fBodyAcc.bandsEnergy…1.16.1</w:t>
      </w:r>
      <w:bookmarkEnd w:id="6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6-fBodyAcc-bandsEnergy---1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4" w:name="fbodyacc.bandsenergy17.32.1"/>
      <w:r>
        <w:t xml:space="preserve">fBodyAcc.bandsEnergy…17.32.1</w:t>
      </w:r>
      <w:bookmarkEnd w:id="67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7-fBodyAcc-bandsEnergy---17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6" w:name="fbodyacc.bandsenergy33.48.1"/>
      <w:r>
        <w:t xml:space="preserve">fBodyAcc.bandsEnergy…33.48.1</w:t>
      </w:r>
      <w:bookmarkEnd w:id="67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8-fBodyAcc-bandsEnergy---33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8" w:name="fbodyacc.bandsenergy49.64.1"/>
      <w:r>
        <w:t xml:space="preserve">fBodyAcc.bandsEnergy…49.64.1</w:t>
      </w:r>
      <w:bookmarkEnd w:id="67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29-fBodyAcc-bandsEnergy---49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0" w:name="fbodyacc.bandsenergy1.24.1"/>
      <w:r>
        <w:t xml:space="preserve">fBodyAcc.bandsEnergy…1.24.1</w:t>
      </w:r>
      <w:bookmarkEnd w:id="6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0-fBodyAcc-bandsEnergy---1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2" w:name="fbodyacc.bandsenergy25.48.1"/>
      <w:r>
        <w:t xml:space="preserve">fBodyAcc.bandsEnergy…25.48.1</w:t>
      </w:r>
      <w:bookmarkEnd w:id="68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1-fBodyAcc-bandsEnergy---25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4" w:name="fbodyacc.bandsenergy1.8.2"/>
      <w:r>
        <w:t xml:space="preserve">fBodyAcc.bandsEnergy…1.8.2</w:t>
      </w:r>
      <w:bookmarkEnd w:id="6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2-fBodyAcc-bandsEnergy---1-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6" w:name="fbodyacc.bandsenergy9.16.2"/>
      <w:r>
        <w:t xml:space="preserve">fBodyAcc.bandsEnergy…9.16.2</w:t>
      </w:r>
      <w:bookmarkEnd w:id="68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3-fBodyAcc-bandsEnergy---9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8" w:name="fbodyacc.bandsenergy17.24.2"/>
      <w:r>
        <w:t xml:space="preserve">fBodyAcc.bandsEnergy…17.24.2</w:t>
      </w:r>
      <w:bookmarkEnd w:id="68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4-fBodyAcc-bandsEnergy---17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0" w:name="fbodyacc.bandsenergy25.32.2"/>
      <w:r>
        <w:t xml:space="preserve">fBodyAcc.bandsEnergy…25.32.2</w:t>
      </w:r>
      <w:bookmarkEnd w:id="69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5-fBodyAcc-bandsEnergy---25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2" w:name="fbodyacc.bandsenergy33.40.2"/>
      <w:r>
        <w:t xml:space="preserve">fBodyAcc.bandsEnergy…33.40.2</w:t>
      </w:r>
      <w:bookmarkEnd w:id="69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6-fBodyAcc-bandsEnergy---33-40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4" w:name="fbodyacc.bandsenergy41.48.2"/>
      <w:r>
        <w:t xml:space="preserve">fBodyAcc.bandsEnergy…41.48.2</w:t>
      </w:r>
      <w:bookmarkEnd w:id="69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7-fBodyAcc-bandsEnergy---41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6" w:name="fbodyacc.bandsenergy49.56.2"/>
      <w:r>
        <w:t xml:space="preserve">fBodyAcc.bandsEnergy…49.56.2</w:t>
      </w:r>
      <w:bookmarkEnd w:id="69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8-fBodyAcc-bandsEnergy---49-5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8" w:name="fbodyacc.bandsenergy57.64.2"/>
      <w:r>
        <w:t xml:space="preserve">fBodyAcc.bandsEnergy…57.64.2</w:t>
      </w:r>
      <w:bookmarkEnd w:id="69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39-fBodyAcc-bandsEnergy---57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0" w:name="fbodyacc.bandsenergy1.16.2"/>
      <w:r>
        <w:t xml:space="preserve">fBodyAcc.bandsEnergy…1.16.2</w:t>
      </w:r>
      <w:bookmarkEnd w:id="7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0-fBodyAcc-bandsEnergy---1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2" w:name="fbodyacc.bandsenergy17.32.2"/>
      <w:r>
        <w:t xml:space="preserve">fBodyAcc.bandsEnergy…17.32.2</w:t>
      </w:r>
      <w:bookmarkEnd w:id="70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1-fBodyAcc-bandsEnergy---17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4" w:name="fbodyacc.bandsenergy33.48.2"/>
      <w:r>
        <w:t xml:space="preserve">fBodyAcc.bandsEnergy…33.48.2</w:t>
      </w:r>
      <w:bookmarkEnd w:id="70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2-fBodyAcc-bandsEnergy---33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6" w:name="fbodyacc.bandsenergy49.64.2"/>
      <w:r>
        <w:t xml:space="preserve">fBodyAcc.bandsEnergy…49.64.2</w:t>
      </w:r>
      <w:bookmarkEnd w:id="70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3-fBodyAcc-bandsEnergy---49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8" w:name="fbodyacc.bandsenergy1.24.2"/>
      <w:r>
        <w:t xml:space="preserve">fBodyAcc.bandsEnergy…1.24.2</w:t>
      </w:r>
      <w:bookmarkEnd w:id="7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4-fBodyAcc-bandsEnergy---1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0" w:name="fbodyacc.bandsenergy25.48.2"/>
      <w:r>
        <w:t xml:space="preserve">fBodyAcc.bandsEnergy…25.48.2</w:t>
      </w:r>
      <w:bookmarkEnd w:id="71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5-fBodyAcc-bandsEnergy---25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2" w:name="fbodyaccjerk.meanx"/>
      <w:r>
        <w:t xml:space="preserve">fBodyAccJerk.mean…X</w:t>
      </w:r>
      <w:bookmarkEnd w:id="7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6-fBodyAcc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4" w:name="fbodyaccjerk.meany"/>
      <w:r>
        <w:t xml:space="preserve">fBodyAccJerk.mean…Y</w:t>
      </w:r>
      <w:bookmarkEnd w:id="7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7-fBodyAcc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6" w:name="fbodyaccjerk.meanz"/>
      <w:r>
        <w:t xml:space="preserve">fBodyAccJerk.mean…Z</w:t>
      </w:r>
      <w:bookmarkEnd w:id="71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8-fBodyAcc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8" w:name="fbodyaccjerk.stdx"/>
      <w:r>
        <w:t xml:space="preserve">fBodyAccJerk.std…X</w:t>
      </w:r>
      <w:bookmarkEnd w:id="71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49-fBodyAcc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0" w:name="fbodyaccjerk.stdy"/>
      <w:r>
        <w:t xml:space="preserve">fBodyAccJerk.std…Y</w:t>
      </w:r>
      <w:bookmarkEnd w:id="7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0-fBodyAcc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2" w:name="fbodyaccjerk.stdz"/>
      <w:r>
        <w:t xml:space="preserve">fBodyAccJerk.std…Z</w:t>
      </w:r>
      <w:bookmarkEnd w:id="7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1-fBodyAcc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4" w:name="fbodyaccjerk.madx"/>
      <w:r>
        <w:t xml:space="preserve">fBodyAccJerk.mad…X</w:t>
      </w:r>
      <w:bookmarkEnd w:id="7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2-fBodyAccJerk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6" w:name="fbodyaccjerk.mady"/>
      <w:r>
        <w:t xml:space="preserve">fBodyAccJerk.mad…Y</w:t>
      </w:r>
      <w:bookmarkEnd w:id="7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3-fBodyAccJerk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8" w:name="fbodyaccjerk.madz"/>
      <w:r>
        <w:t xml:space="preserve">fBodyAccJerk.mad…Z</w:t>
      </w:r>
      <w:bookmarkEnd w:id="72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4-fBodyAccJerk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0" w:name="fbodyaccjerk.maxx"/>
      <w:r>
        <w:t xml:space="preserve">fBodyAccJerk.max…X</w:t>
      </w:r>
      <w:bookmarkEnd w:id="7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5-fBodyAccJerk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2" w:name="fbodyaccjerk.maxy"/>
      <w:r>
        <w:t xml:space="preserve">fBodyAccJerk.max…Y</w:t>
      </w:r>
      <w:bookmarkEnd w:id="7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6-fBodyAccJerk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4" w:name="fbodyaccjerk.maxz"/>
      <w:r>
        <w:t xml:space="preserve">fBodyAccJerk.max…Z</w:t>
      </w:r>
      <w:bookmarkEnd w:id="7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7-fBodyAccJerk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6" w:name="fbodyaccjerk.minx"/>
      <w:r>
        <w:t xml:space="preserve">fBodyAccJerk.min…X</w:t>
      </w:r>
      <w:bookmarkEnd w:id="7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8-fBodyAccJerk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8" w:name="fbodyaccjerk.miny"/>
      <w:r>
        <w:t xml:space="preserve">fBodyAccJerk.min…Y</w:t>
      </w:r>
      <w:bookmarkEnd w:id="7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59-fBodyAccJerk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0" w:name="fbodyaccjerk.minz"/>
      <w:r>
        <w:t xml:space="preserve">fBodyAccJerk.min…Z</w:t>
      </w:r>
      <w:bookmarkEnd w:id="7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0-fBodyAccJerk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2" w:name="fbodyaccjerk.sma.."/>
      <w:r>
        <w:t xml:space="preserve">fBodyAccJerk.sma..</w:t>
      </w:r>
      <w:bookmarkEnd w:id="7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1-fBodyAccJerk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4" w:name="fbodyaccjerk.energyx"/>
      <w:r>
        <w:t xml:space="preserve">fBodyAccJerk.energy…X</w:t>
      </w:r>
      <w:bookmarkEnd w:id="74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2-fBodyAccJerk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6" w:name="fbodyaccjerk.energyy"/>
      <w:r>
        <w:t xml:space="preserve">fBodyAccJerk.energy…Y</w:t>
      </w:r>
      <w:bookmarkEnd w:id="74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3-fBodyAccJerk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8" w:name="fbodyaccjerk.energyz"/>
      <w:r>
        <w:t xml:space="preserve">fBodyAccJerk.energy…Z</w:t>
      </w:r>
      <w:bookmarkEnd w:id="74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4-fBodyAccJerk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0" w:name="fbodyaccjerk.iqrx"/>
      <w:r>
        <w:t xml:space="preserve">fBodyAccJerk.iqr…X</w:t>
      </w:r>
      <w:bookmarkEnd w:id="7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5-fBodyAccJerk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2" w:name="fbodyaccjerk.iqry"/>
      <w:r>
        <w:t xml:space="preserve">fBodyAccJerk.iqr…Y</w:t>
      </w:r>
      <w:bookmarkEnd w:id="7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6-fBodyAccJerk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4" w:name="fbodyaccjerk.iqrz"/>
      <w:r>
        <w:t xml:space="preserve">fBodyAccJerk.iqr…Z</w:t>
      </w:r>
      <w:bookmarkEnd w:id="7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7-fBodyAccJerk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6" w:name="fbodyaccjerk.entropyx"/>
      <w:r>
        <w:t xml:space="preserve">fBodyAccJerk.entropy…X</w:t>
      </w:r>
      <w:bookmarkEnd w:id="75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8-fBodyAccJerk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8" w:name="fbodyaccjerk.entropyy"/>
      <w:r>
        <w:t xml:space="preserve">fBodyAccJerk.entropy…Y</w:t>
      </w:r>
      <w:bookmarkEnd w:id="75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69-fBodyAccJerk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0" w:name="fbodyaccjerk.entropyz"/>
      <w:r>
        <w:t xml:space="preserve">fBodyAccJerk.entropy…Z</w:t>
      </w:r>
      <w:bookmarkEnd w:id="76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3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0-fBodyAccJerk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2" w:name="fbodyaccjerk.maxinds.x"/>
      <w:r>
        <w:t xml:space="preserve">fBodyAccJerk.maxInds.X</w:t>
      </w:r>
      <w:bookmarkEnd w:id="7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9; -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1-fBodyAccJerk-maxInd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4" w:name="fbodyaccjerk.maxinds.y"/>
      <w:r>
        <w:t xml:space="preserve">fBodyAccJerk.maxInds.Y</w:t>
      </w:r>
      <w:bookmarkEnd w:id="7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2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5; -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2-fBodyAccJerk-maxInds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6" w:name="fbodyaccjerk.maxinds.z"/>
      <w:r>
        <w:t xml:space="preserve">fBodyAccJerk.maxInds.Z</w:t>
      </w:r>
      <w:bookmarkEnd w:id="7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2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3; -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3-fBodyAccJerk-maxInds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8" w:name="fbodyaccjerk.meanfreqx"/>
      <w:r>
        <w:t xml:space="preserve">fBodyAccJerk.meanFreq…X</w:t>
      </w:r>
      <w:bookmarkEnd w:id="76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4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4-fBodyAccJerk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0" w:name="fbodyaccjerk.meanfreqy"/>
      <w:r>
        <w:t xml:space="preserve">fBodyAccJerk.meanFreq…Y</w:t>
      </w:r>
      <w:bookmarkEnd w:id="7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5-fBodyAccJerk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2" w:name="fbodyaccjerk.meanfreqz"/>
      <w:r>
        <w:t xml:space="preserve">fBodyAccJerk.meanFreq…Z</w:t>
      </w:r>
      <w:bookmarkEnd w:id="77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5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2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6-fBodyAccJerk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4" w:name="fbodyaccjerk.skewnessx"/>
      <w:r>
        <w:t xml:space="preserve">fBodyAccJerk.skewness…X</w:t>
      </w:r>
      <w:bookmarkEnd w:id="7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3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5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7-fBodyAccJerk-skewnes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6" w:name="fbodyaccjerk.kurtosisx"/>
      <w:r>
        <w:t xml:space="preserve">fBodyAccJerk.kurtosis…X</w:t>
      </w:r>
      <w:bookmarkEnd w:id="7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8-fBodyAccJerk-kurtosi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8" w:name="fbodyaccjerk.skewnessy"/>
      <w:r>
        <w:t xml:space="preserve">fBodyAccJerk.skewness…Y</w:t>
      </w:r>
      <w:bookmarkEnd w:id="7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9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79-fBodyAccJerk-skewnes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0" w:name="fbodyaccjerk.kurtosisy"/>
      <w:r>
        <w:t xml:space="preserve">fBodyAccJerk.kurtosis…Y</w:t>
      </w:r>
      <w:bookmarkEnd w:id="7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8; -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0-fBodyAccJerk-kurtosi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2" w:name="fbodyaccjerk.skewnessz"/>
      <w:r>
        <w:t xml:space="preserve">fBodyAccJerk.skewness…Z</w:t>
      </w:r>
      <w:bookmarkEnd w:id="7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-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1-fBodyAccJerk-skewnes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4" w:name="fbodyaccjerk.kurtosisz"/>
      <w:r>
        <w:t xml:space="preserve">fBodyAccJerk.kurtosis…Z</w:t>
      </w:r>
      <w:bookmarkEnd w:id="7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8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2-fBodyAccJerk-kurtosi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6" w:name="fbodyaccjerk.bandsenergy1.8"/>
      <w:r>
        <w:t xml:space="preserve">fBodyAccJerk.bandsEnergy…1.8</w:t>
      </w:r>
      <w:bookmarkEnd w:id="78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3-fBodyAccJerk-bandsEnergy---1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8" w:name="fbodyaccjerk.bandsenergy9.16"/>
      <w:r>
        <w:t xml:space="preserve">fBodyAccJerk.bandsEnergy…9.16</w:t>
      </w:r>
      <w:bookmarkEnd w:id="78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4-fBodyAccJerk-bandsEnergy---9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0" w:name="fbodyaccjerk.bandsenergy17.24"/>
      <w:r>
        <w:t xml:space="preserve">fBodyAccJerk.bandsEnergy…17.24</w:t>
      </w:r>
      <w:bookmarkEnd w:id="79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5-fBodyAccJerk-bandsEnergy---17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2" w:name="fbodyaccjerk.bandsenergy25.32"/>
      <w:r>
        <w:t xml:space="preserve">fBodyAccJerk.bandsEnergy…25.32</w:t>
      </w:r>
      <w:bookmarkEnd w:id="79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6-fBodyAccJerk-bandsEnergy---25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4" w:name="fbodyaccjerk.bandsenergy33.40"/>
      <w:r>
        <w:t xml:space="preserve">fBodyAccJerk.bandsEnergy…33.40</w:t>
      </w:r>
      <w:bookmarkEnd w:id="79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7-fBodyAccJerk-bandsEnergy---33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6" w:name="fbodyaccjerk.bandsenergy41.48"/>
      <w:r>
        <w:t xml:space="preserve">fBodyAccJerk.bandsEnergy…41.48</w:t>
      </w:r>
      <w:bookmarkEnd w:id="79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8-fBodyAccJerk-bandsEnergy---41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8" w:name="fbodyaccjerk.bandsenergy49.56"/>
      <w:r>
        <w:t xml:space="preserve">fBodyAccJerk.bandsEnergy…49.56</w:t>
      </w:r>
      <w:bookmarkEnd w:id="79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89-fBodyAccJerk-bandsEnergy---49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0" w:name="fbodyaccjerk.bandsenergy57.64"/>
      <w:r>
        <w:t xml:space="preserve">fBodyAccJerk.bandsEnergy…57.64</w:t>
      </w:r>
      <w:bookmarkEnd w:id="80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0-fBodyAccJerk-bandsEnergy---57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2" w:name="fbodyaccjerk.bandsenergy1.16"/>
      <w:r>
        <w:t xml:space="preserve">fBodyAccJerk.bandsEnergy…1.16</w:t>
      </w:r>
      <w:bookmarkEnd w:id="80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1-fBodyAccJerk-bandsEnergy---1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4" w:name="fbodyaccjerk.bandsenergy17.32"/>
      <w:r>
        <w:t xml:space="preserve">fBodyAccJerk.bandsEnergy…17.32</w:t>
      </w:r>
      <w:bookmarkEnd w:id="80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2-fBodyAccJerk-bandsEnergy---17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6" w:name="fbodyaccjerk.bandsenergy33.48"/>
      <w:r>
        <w:t xml:space="preserve">fBodyAccJerk.bandsEnergy…33.48</w:t>
      </w:r>
      <w:bookmarkEnd w:id="80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3-fBodyAccJerk-bandsEnergy---33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8" w:name="fbodyaccjerk.bandsenergy49.64"/>
      <w:r>
        <w:t xml:space="preserve">fBodyAccJerk.bandsEnergy…49.64</w:t>
      </w:r>
      <w:bookmarkEnd w:id="80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4-fBodyAccJerk-bandsEnergy---49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0" w:name="fbodyaccjerk.bandsenergy1.24"/>
      <w:r>
        <w:t xml:space="preserve">fBodyAccJerk.bandsEnergy…1.24</w:t>
      </w:r>
      <w:bookmarkEnd w:id="81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5-fBodyAccJerk-bandsEnergy---1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2" w:name="fbodyaccjerk.bandsenergy25.48"/>
      <w:r>
        <w:t xml:space="preserve">fBodyAccJerk.bandsEnergy…25.48</w:t>
      </w:r>
      <w:bookmarkEnd w:id="81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6-fBodyAccJerk-bandsEnergy---25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4" w:name="fbodyaccjerk.bandsenergy1.8.1"/>
      <w:r>
        <w:t xml:space="preserve">fBodyAccJerk.bandsEnergy…1.8.1</w:t>
      </w:r>
      <w:bookmarkEnd w:id="81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7-fBodyAccJerk-bandsEnergy---1-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6" w:name="fbodyaccjerk.bandsenergy9.16.1"/>
      <w:r>
        <w:t xml:space="preserve">fBodyAccJerk.bandsEnergy…9.16.1</w:t>
      </w:r>
      <w:bookmarkEnd w:id="81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8-fBodyAccJerk-bandsEnergy---9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8" w:name="fbodyaccjerk.bandsenergy17.24.1"/>
      <w:r>
        <w:t xml:space="preserve">fBodyAccJerk.bandsEnergy…17.24.1</w:t>
      </w:r>
      <w:bookmarkEnd w:id="81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399-fBodyAccJerk-bandsEnergy---17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0" w:name="fbodyaccjerk.bandsenergy25.32.1"/>
      <w:r>
        <w:t xml:space="preserve">fBodyAccJerk.bandsEnergy…25.32.1</w:t>
      </w:r>
      <w:bookmarkEnd w:id="82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0-fBodyAccJerk-bandsEnergy---25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2" w:name="fbodyaccjerk.bandsenergy33.40.1"/>
      <w:r>
        <w:t xml:space="preserve">fBodyAccJerk.bandsEnergy…33.40.1</w:t>
      </w:r>
      <w:bookmarkEnd w:id="82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1-fBodyAccJerk-bandsEnergy---33-40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4" w:name="fbodyaccjerk.bandsenergy41.48.1"/>
      <w:r>
        <w:t xml:space="preserve">fBodyAccJerk.bandsEnergy…41.48.1</w:t>
      </w:r>
      <w:bookmarkEnd w:id="82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2-fBodyAccJerk-bandsEnergy---41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6" w:name="fbodyaccjerk.bandsenergy49.56.1"/>
      <w:r>
        <w:t xml:space="preserve">fBodyAccJerk.bandsEnergy…49.56.1</w:t>
      </w:r>
      <w:bookmarkEnd w:id="82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3-fBodyAccJerk-bandsEnergy---49-5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8" w:name="fbodyaccjerk.bandsenergy57.64.1"/>
      <w:r>
        <w:t xml:space="preserve">fBodyAccJerk.bandsEnergy…57.64.1</w:t>
      </w:r>
      <w:bookmarkEnd w:id="82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4-fBodyAccJerk-bandsEnergy---57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0" w:name="fbodyaccjerk.bandsenergy1.16.1"/>
      <w:r>
        <w:t xml:space="preserve">fBodyAccJerk.bandsEnergy…1.16.1</w:t>
      </w:r>
      <w:bookmarkEnd w:id="83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5-fBodyAccJerk-bandsEnergy---1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2" w:name="fbodyaccjerk.bandsenergy17.32.1"/>
      <w:r>
        <w:t xml:space="preserve">fBodyAccJerk.bandsEnergy…17.32.1</w:t>
      </w:r>
      <w:bookmarkEnd w:id="83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6-fBodyAccJerk-bandsEnergy---17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4" w:name="fbodyaccjerk.bandsenergy33.48.1"/>
      <w:r>
        <w:t xml:space="preserve">fBodyAccJerk.bandsEnergy…33.48.1</w:t>
      </w:r>
      <w:bookmarkEnd w:id="83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7-fBodyAccJerk-bandsEnergy---33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6" w:name="fbodyaccjerk.bandsenergy49.64.1"/>
      <w:r>
        <w:t xml:space="preserve">fBodyAccJerk.bandsEnergy…49.64.1</w:t>
      </w:r>
      <w:bookmarkEnd w:id="83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8-fBodyAccJerk-bandsEnergy---49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8" w:name="fbodyaccjerk.bandsenergy1.24.1"/>
      <w:r>
        <w:t xml:space="preserve">fBodyAccJerk.bandsEnergy…1.24.1</w:t>
      </w:r>
      <w:bookmarkEnd w:id="83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09-fBodyAccJerk-bandsEnergy---1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0" w:name="fbodyaccjerk.bandsenergy25.48.1"/>
      <w:r>
        <w:t xml:space="preserve">fBodyAccJerk.bandsEnergy…25.48.1</w:t>
      </w:r>
      <w:bookmarkEnd w:id="84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0-fBodyAccJerk-bandsEnergy---25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2" w:name="fbodyaccjerk.bandsenergy1.8.2"/>
      <w:r>
        <w:t xml:space="preserve">fBodyAccJerk.bandsEnergy…1.8.2</w:t>
      </w:r>
      <w:bookmarkEnd w:id="84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1-fBodyAccJerk-bandsEnergy---1-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4" w:name="fbodyaccjerk.bandsenergy9.16.2"/>
      <w:r>
        <w:t xml:space="preserve">fBodyAccJerk.bandsEnergy…9.16.2</w:t>
      </w:r>
      <w:bookmarkEnd w:id="84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2-fBodyAccJerk-bandsEnergy---9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6" w:name="fbodyaccjerk.bandsenergy17.24.2"/>
      <w:r>
        <w:t xml:space="preserve">fBodyAccJerk.bandsEnergy…17.24.2</w:t>
      </w:r>
      <w:bookmarkEnd w:id="84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3-fBodyAccJerk-bandsEnergy---17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8" w:name="fbodyaccjerk.bandsenergy25.32.2"/>
      <w:r>
        <w:t xml:space="preserve">fBodyAccJerk.bandsEnergy…25.32.2</w:t>
      </w:r>
      <w:bookmarkEnd w:id="84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4-fBodyAccJerk-bandsEnergy---25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0" w:name="fbodyaccjerk.bandsenergy33.40.2"/>
      <w:r>
        <w:t xml:space="preserve">fBodyAccJerk.bandsEnergy…33.40.2</w:t>
      </w:r>
      <w:bookmarkEnd w:id="85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5-fBodyAccJerk-bandsEnergy---33-40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2" w:name="fbodyaccjerk.bandsenergy41.48.2"/>
      <w:r>
        <w:t xml:space="preserve">fBodyAccJerk.bandsEnergy…41.48.2</w:t>
      </w:r>
      <w:bookmarkEnd w:id="85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6-fBodyAccJerk-bandsEnergy---41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4" w:name="fbodyaccjerk.bandsenergy49.56.2"/>
      <w:r>
        <w:t xml:space="preserve">fBodyAccJerk.bandsEnergy…49.56.2</w:t>
      </w:r>
      <w:bookmarkEnd w:id="85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7-fBodyAccJerk-bandsEnergy---49-5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6" w:name="fbodyaccjerk.bandsenergy57.64.2"/>
      <w:r>
        <w:t xml:space="preserve">fBodyAccJerk.bandsEnergy…57.64.2</w:t>
      </w:r>
      <w:bookmarkEnd w:id="85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8-fBodyAccJerk-bandsEnergy---57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8" w:name="fbodyaccjerk.bandsenergy1.16.2"/>
      <w:r>
        <w:t xml:space="preserve">fBodyAccJerk.bandsEnergy…1.16.2</w:t>
      </w:r>
      <w:bookmarkEnd w:id="85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19-fBodyAccJerk-bandsEnergy---1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0" w:name="fbodyaccjerk.bandsenergy17.32.2"/>
      <w:r>
        <w:t xml:space="preserve">fBodyAccJerk.bandsEnergy…17.32.2</w:t>
      </w:r>
      <w:bookmarkEnd w:id="86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0-fBodyAccJerk-bandsEnergy---17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2" w:name="fbodyaccjerk.bandsenergy33.48.2"/>
      <w:r>
        <w:t xml:space="preserve">fBodyAccJerk.bandsEnergy…33.48.2</w:t>
      </w:r>
      <w:bookmarkEnd w:id="86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1-fBodyAccJerk-bandsEnergy---33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4" w:name="fbodyaccjerk.bandsenergy49.64.2"/>
      <w:r>
        <w:t xml:space="preserve">fBodyAccJerk.bandsEnergy…49.64.2</w:t>
      </w:r>
      <w:bookmarkEnd w:id="86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2-fBodyAccJerk-bandsEnergy---49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6" w:name="fbodyaccjerk.bandsenergy1.24.2"/>
      <w:r>
        <w:t xml:space="preserve">fBodyAccJerk.bandsEnergy…1.24.2</w:t>
      </w:r>
      <w:bookmarkEnd w:id="86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3-fBodyAccJerk-bandsEnergy---1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8" w:name="fbodyaccjerk.bandsenergy25.48.2"/>
      <w:r>
        <w:t xml:space="preserve">fBodyAccJerk.bandsEnergy…25.48.2</w:t>
      </w:r>
      <w:bookmarkEnd w:id="86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4-fBodyAccJerk-bandsEnergy---25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0" w:name="fbodygyro.meanx"/>
      <w:r>
        <w:t xml:space="preserve">fBodyGyro.mean…X</w:t>
      </w:r>
      <w:bookmarkEnd w:id="8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5-fBodyGyro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2" w:name="fbodygyro.meany"/>
      <w:r>
        <w:t xml:space="preserve">fBodyGyro.mean…Y</w:t>
      </w:r>
      <w:bookmarkEnd w:id="8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6-fBodyGyro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4" w:name="fbodygyro.meanz"/>
      <w:r>
        <w:t xml:space="preserve">fBodyGyro.mean…Z</w:t>
      </w:r>
      <w:bookmarkEnd w:id="8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7-fBodyGyro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6" w:name="fbodygyro.stdx"/>
      <w:r>
        <w:t xml:space="preserve">fBodyGyro.std…X</w:t>
      </w:r>
      <w:bookmarkEnd w:id="8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8-fBodyGyro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8" w:name="fbodygyro.stdy"/>
      <w:r>
        <w:t xml:space="preserve">fBodyGyro.std…Y</w:t>
      </w:r>
      <w:bookmarkEnd w:id="8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29-fBodyGyro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0" w:name="fbodygyro.stdz"/>
      <w:r>
        <w:t xml:space="preserve">fBodyGyro.std…Z</w:t>
      </w:r>
      <w:bookmarkEnd w:id="8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0-fBodyGyro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2" w:name="fbodygyro.madx"/>
      <w:r>
        <w:t xml:space="preserve">fBodyGyro.mad…X</w:t>
      </w:r>
      <w:bookmarkEnd w:id="8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1-fBodyGyro-ma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4" w:name="fbodygyro.mady"/>
      <w:r>
        <w:t xml:space="preserve">fBodyGyro.mad…Y</w:t>
      </w:r>
      <w:bookmarkEnd w:id="8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2-fBodyGyro-ma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6" w:name="fbodygyro.madz"/>
      <w:r>
        <w:t xml:space="preserve">fBodyGyro.mad…Z</w:t>
      </w:r>
      <w:bookmarkEnd w:id="8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3-fBodyGyro-ma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8" w:name="fbodygyro.maxx"/>
      <w:r>
        <w:t xml:space="preserve">fBodyGyro.max…X</w:t>
      </w:r>
      <w:bookmarkEnd w:id="88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4-fBodyGyro-max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0" w:name="fbodygyro.maxy"/>
      <w:r>
        <w:t xml:space="preserve">fBodyGyro.max…Y</w:t>
      </w:r>
      <w:bookmarkEnd w:id="8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5-fBodyGyro-max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2" w:name="fbodygyro.maxz"/>
      <w:r>
        <w:t xml:space="preserve">fBodyGyro.max…Z</w:t>
      </w:r>
      <w:bookmarkEnd w:id="8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6-fBodyGyro-max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4" w:name="fbodygyro.minx"/>
      <w:r>
        <w:t xml:space="preserve">fBodyGyro.min…X</w:t>
      </w:r>
      <w:bookmarkEnd w:id="8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7-fBodyGyro-mi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6" w:name="fbodygyro.miny"/>
      <w:r>
        <w:t xml:space="preserve">fBodyGyro.min…Y</w:t>
      </w:r>
      <w:bookmarkEnd w:id="8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8-fBodyGyro-mi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8" w:name="fbodygyro.minz"/>
      <w:r>
        <w:t xml:space="preserve">fBodyGyro.min…Z</w:t>
      </w:r>
      <w:bookmarkEnd w:id="8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39-fBodyGyro-mi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0" w:name="fbodygyro.sma.."/>
      <w:r>
        <w:t xml:space="preserve">fBodyGyro.sma..</w:t>
      </w:r>
      <w:bookmarkEnd w:id="9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0-fBodyGyro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2" w:name="fbodygyro.energyx"/>
      <w:r>
        <w:t xml:space="preserve">fBodyGyro.energy…X</w:t>
      </w:r>
      <w:bookmarkEnd w:id="90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1-fBodyGyro-energ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4" w:name="fbodygyro.energyy"/>
      <w:r>
        <w:t xml:space="preserve">fBodyGyro.energy…Y</w:t>
      </w:r>
      <w:bookmarkEnd w:id="90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2-fBodyGyro-energ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6" w:name="fbodygyro.energyz"/>
      <w:r>
        <w:t xml:space="preserve">fBodyGyro.energy…Z</w:t>
      </w:r>
      <w:bookmarkEnd w:id="90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3-fBodyGyro-energ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8" w:name="fbodygyro.iqrx"/>
      <w:r>
        <w:t xml:space="preserve">fBodyGyro.iqr…X</w:t>
      </w:r>
      <w:bookmarkEnd w:id="9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4-fBodyGyro-iqr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0" w:name="fbodygyro.iqry"/>
      <w:r>
        <w:t xml:space="preserve">fBodyGyro.iqr…Y</w:t>
      </w:r>
      <w:bookmarkEnd w:id="9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5-fBodyGyro-iqr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2" w:name="fbodygyro.iqrz"/>
      <w:r>
        <w:t xml:space="preserve">fBodyGyro.iqr…Z</w:t>
      </w:r>
      <w:bookmarkEnd w:id="9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6-fBodyGyro-iqr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4" w:name="fbodygyro.entropyx"/>
      <w:r>
        <w:t xml:space="preserve">fBodyGyro.entropy…X</w:t>
      </w:r>
      <w:bookmarkEnd w:id="91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8; 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7-fBodyGyro-entropy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6" w:name="fbodygyro.entropyy"/>
      <w:r>
        <w:t xml:space="preserve">fBodyGyro.entropy…Y</w:t>
      </w:r>
      <w:bookmarkEnd w:id="91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; 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8-fBodyGyro-entropy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8" w:name="fbodygyro.entropyz"/>
      <w:r>
        <w:t xml:space="preserve">fBodyGyro.entropy…Z</w:t>
      </w:r>
      <w:bookmarkEnd w:id="91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2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; 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49-fBodyGyro-entropy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0" w:name="fbodygyro.maxinds.x"/>
      <w:r>
        <w:t xml:space="preserve">fBodyGyro.maxInds.X</w:t>
      </w:r>
      <w:bookmarkEnd w:id="9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0-fBodyGyro-maxInds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2" w:name="fbodygyro.maxinds.y"/>
      <w:r>
        <w:t xml:space="preserve">fBodyGyro.maxInds.Y</w:t>
      </w:r>
      <w:bookmarkEnd w:id="92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; -0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1-fBodyGyro-maxInds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4" w:name="fbodygyro.maxinds.z"/>
      <w:r>
        <w:t xml:space="preserve">fBodyGyro.maxInds.Z</w:t>
      </w:r>
      <w:bookmarkEnd w:id="9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1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2-fBodyGyro-maxInds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6" w:name="fbodygyro.meanfreqx"/>
      <w:r>
        <w:t xml:space="preserve">fBodyGyro.meanFreq…X</w:t>
      </w:r>
      <w:bookmarkEnd w:id="9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9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6; 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3-fBodyGyro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8" w:name="fbodygyro.meanfreqy"/>
      <w:r>
        <w:t xml:space="preserve">fBodyGyro.meanFreq…Y</w:t>
      </w:r>
      <w:bookmarkEnd w:id="92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2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4-fBodyGyro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0" w:name="fbodygyro.meanfreqz"/>
      <w:r>
        <w:t xml:space="preserve">fBodyGyro.meanFreq…Z</w:t>
      </w:r>
      <w:bookmarkEnd w:id="9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5; 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5-fBodyGyro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2" w:name="fbodygyro.skewnessx"/>
      <w:r>
        <w:t xml:space="preserve">fBodyGyro.skewness…X</w:t>
      </w:r>
      <w:bookmarkEnd w:id="9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2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3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6-fBodyGyro-skewnes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4" w:name="fbodygyro.kurtosisx"/>
      <w:r>
        <w:t xml:space="preserve">fBodyGyro.kurtosis…X</w:t>
      </w:r>
      <w:bookmarkEnd w:id="9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4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7-fBodyGyro-kurtosis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6" w:name="fbodygyro.skewnessy"/>
      <w:r>
        <w:t xml:space="preserve">fBodyGyro.skewness…Y</w:t>
      </w:r>
      <w:bookmarkEnd w:id="9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6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5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8-fBodyGyro-skewnes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8" w:name="fbodygyro.kurtosisy"/>
      <w:r>
        <w:t xml:space="preserve">fBodyGyro.kurtosis…Y</w:t>
      </w:r>
      <w:bookmarkEnd w:id="9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3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9; -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59-fBodyGyro-kurtosis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0" w:name="fbodygyro.skewnessz"/>
      <w:r>
        <w:t xml:space="preserve">fBodyGyro.skewness…Z</w:t>
      </w:r>
      <w:bookmarkEnd w:id="9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2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0-fBodyGyro-skewnes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2" w:name="fbodygyro.kurtosisz"/>
      <w:r>
        <w:t xml:space="preserve">fBodyGyro.kurtosis…Z</w:t>
      </w:r>
      <w:bookmarkEnd w:id="9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1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3; -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1-fBodyGyro-kurtosis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4" w:name="fbodygyro.bandsenergy1.8"/>
      <w:r>
        <w:t xml:space="preserve">fBodyGyro.bandsEnergy…1.8</w:t>
      </w:r>
      <w:bookmarkEnd w:id="94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2-fBodyGyro-bandsEnergy---1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6" w:name="fbodygyro.bandsenergy9.16"/>
      <w:r>
        <w:t xml:space="preserve">fBodyGyro.bandsEnergy…9.16</w:t>
      </w:r>
      <w:bookmarkEnd w:id="94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3-fBodyGyro-bandsEnergy---9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8" w:name="fbodygyro.bandsenergy17.24"/>
      <w:r>
        <w:t xml:space="preserve">fBodyGyro.bandsEnergy…17.24</w:t>
      </w:r>
      <w:bookmarkEnd w:id="94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4-fBodyGyro-bandsEnergy---17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0" w:name="fbodygyro.bandsenergy25.32"/>
      <w:r>
        <w:t xml:space="preserve">fBodyGyro.bandsEnergy…25.32</w:t>
      </w:r>
      <w:bookmarkEnd w:id="95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5-fBodyGyro-bandsEnergy---25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2" w:name="fbodygyro.bandsenergy33.40"/>
      <w:r>
        <w:t xml:space="preserve">fBodyGyro.bandsEnergy…33.40</w:t>
      </w:r>
      <w:bookmarkEnd w:id="95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6-fBodyGyro-bandsEnergy---33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4" w:name="fbodygyro.bandsenergy41.48"/>
      <w:r>
        <w:t xml:space="preserve">fBodyGyro.bandsEnergy…41.48</w:t>
      </w:r>
      <w:bookmarkEnd w:id="95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7-fBodyGyro-bandsEnergy---41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6" w:name="fbodygyro.bandsenergy49.56"/>
      <w:r>
        <w:t xml:space="preserve">fBodyGyro.bandsEnergy…49.56</w:t>
      </w:r>
      <w:bookmarkEnd w:id="95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8-fBodyGyro-bandsEnergy---49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8" w:name="fbodygyro.bandsenergy57.64"/>
      <w:r>
        <w:t xml:space="preserve">fBodyGyro.bandsEnergy…57.64</w:t>
      </w:r>
      <w:bookmarkEnd w:id="95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69-fBodyGyro-bandsEnergy---57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0" w:name="fbodygyro.bandsenergy1.16"/>
      <w:r>
        <w:t xml:space="preserve">fBodyGyro.bandsEnergy…1.16</w:t>
      </w:r>
      <w:bookmarkEnd w:id="96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0-fBodyGyro-bandsEnergy---1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2" w:name="fbodygyro.bandsenergy17.32"/>
      <w:r>
        <w:t xml:space="preserve">fBodyGyro.bandsEnergy…17.32</w:t>
      </w:r>
      <w:bookmarkEnd w:id="96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1-fBodyGyro-bandsEnergy---17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4" w:name="fbodygyro.bandsenergy33.48"/>
      <w:r>
        <w:t xml:space="preserve">fBodyGyro.bandsEnergy…33.48</w:t>
      </w:r>
      <w:bookmarkEnd w:id="96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2-fBodyGyro-bandsEnergy---33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6" w:name="fbodygyro.bandsenergy49.64"/>
      <w:r>
        <w:t xml:space="preserve">fBodyGyro.bandsEnergy…49.64</w:t>
      </w:r>
      <w:bookmarkEnd w:id="96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3-fBodyGyro-bandsEnergy---49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8" w:name="fbodygyro.bandsenergy1.24"/>
      <w:r>
        <w:t xml:space="preserve">fBodyGyro.bandsEnergy…1.24</w:t>
      </w:r>
      <w:bookmarkEnd w:id="96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4-fBodyGyro-bandsEnergy---1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0" w:name="fbodygyro.bandsenergy25.48"/>
      <w:r>
        <w:t xml:space="preserve">fBodyGyro.bandsEnergy…25.48</w:t>
      </w:r>
      <w:bookmarkEnd w:id="97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5-fBodyGyro-bandsEnergy---25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2" w:name="fbodygyro.bandsenergy1.8.1"/>
      <w:r>
        <w:t xml:space="preserve">fBodyGyro.bandsEnergy…1.8.1</w:t>
      </w:r>
      <w:bookmarkEnd w:id="97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6-fBodyGyro-bandsEnergy---1-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4" w:name="fbodygyro.bandsenergy9.16.1"/>
      <w:r>
        <w:t xml:space="preserve">fBodyGyro.bandsEnergy…9.16.1</w:t>
      </w:r>
      <w:bookmarkEnd w:id="97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7-fBodyGyro-bandsEnergy---9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6" w:name="fbodygyro.bandsenergy17.24.1"/>
      <w:r>
        <w:t xml:space="preserve">fBodyGyro.bandsEnergy…17.24.1</w:t>
      </w:r>
      <w:bookmarkEnd w:id="97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8-fBodyGyro-bandsEnergy---17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8" w:name="fbodygyro.bandsenergy25.32.1"/>
      <w:r>
        <w:t xml:space="preserve">fBodyGyro.bandsEnergy…25.32.1</w:t>
      </w:r>
      <w:bookmarkEnd w:id="97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79-fBodyGyro-bandsEnergy---25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0" w:name="fbodygyro.bandsenergy33.40.1"/>
      <w:r>
        <w:t xml:space="preserve">fBodyGyro.bandsEnergy…33.40.1</w:t>
      </w:r>
      <w:bookmarkEnd w:id="98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0-fBodyGyro-bandsEnergy---33-40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2" w:name="fbodygyro.bandsenergy41.48.1"/>
      <w:r>
        <w:t xml:space="preserve">fBodyGyro.bandsEnergy…41.48.1</w:t>
      </w:r>
      <w:bookmarkEnd w:id="98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1-fBodyGyro-bandsEnergy---41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4" w:name="fbodygyro.bandsenergy49.56.1"/>
      <w:r>
        <w:t xml:space="preserve">fBodyGyro.bandsEnergy…49.56.1</w:t>
      </w:r>
      <w:bookmarkEnd w:id="98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2-fBodyGyro-bandsEnergy---49-5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6" w:name="fbodygyro.bandsenergy57.64.1"/>
      <w:r>
        <w:t xml:space="preserve">fBodyGyro.bandsEnergy…57.64.1</w:t>
      </w:r>
      <w:bookmarkEnd w:id="98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3-fBodyGyro-bandsEnergy---57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8" w:name="fbodygyro.bandsenergy1.16.1"/>
      <w:r>
        <w:t xml:space="preserve">fBodyGyro.bandsEnergy…1.16.1</w:t>
      </w:r>
      <w:bookmarkEnd w:id="98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4-fBodyGyro-bandsEnergy---1-16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0" w:name="fbodygyro.bandsenergy17.32.1"/>
      <w:r>
        <w:t xml:space="preserve">fBodyGyro.bandsEnergy…17.32.1</w:t>
      </w:r>
      <w:bookmarkEnd w:id="99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5-fBodyGyro-bandsEnergy---17-32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2" w:name="fbodygyro.bandsenergy33.48.1"/>
      <w:r>
        <w:t xml:space="preserve">fBodyGyro.bandsEnergy…33.48.1</w:t>
      </w:r>
      <w:bookmarkEnd w:id="99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6-fBodyGyro-bandsEnergy---33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4" w:name="fbodygyro.bandsenergy49.64.1"/>
      <w:r>
        <w:t xml:space="preserve">fBodyGyro.bandsEnergy…49.64.1</w:t>
      </w:r>
      <w:bookmarkEnd w:id="99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7-fBodyGyro-bandsEnergy---49-6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6" w:name="fbodygyro.bandsenergy1.24.1"/>
      <w:r>
        <w:t xml:space="preserve">fBodyGyro.bandsEnergy…1.24.1</w:t>
      </w:r>
      <w:bookmarkEnd w:id="99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8-fBodyGyro-bandsEnergy---1-24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8" w:name="fbodygyro.bandsenergy25.48.1"/>
      <w:r>
        <w:t xml:space="preserve">fBodyGyro.bandsEnergy…25.48.1</w:t>
      </w:r>
      <w:bookmarkEnd w:id="99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89-fBodyGyro-bandsEnergy---25-48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0" w:name="fbodygyro.bandsenergy1.8.2"/>
      <w:r>
        <w:t xml:space="preserve">fBodyGyro.bandsEnergy…1.8.2</w:t>
      </w:r>
      <w:bookmarkEnd w:id="100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0-fBodyGyro-bandsEnergy---1-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2" w:name="fbodygyro.bandsenergy9.16.2"/>
      <w:r>
        <w:t xml:space="preserve">fBodyGyro.bandsEnergy…9.16.2</w:t>
      </w:r>
      <w:bookmarkEnd w:id="100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1-fBodyGyro-bandsEnergy---9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4" w:name="fbodygyro.bandsenergy17.24.2"/>
      <w:r>
        <w:t xml:space="preserve">fBodyGyro.bandsEnergy…17.24.2</w:t>
      </w:r>
      <w:bookmarkEnd w:id="100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2-fBodyGyro-bandsEnergy---17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6" w:name="fbodygyro.bandsenergy25.32.2"/>
      <w:r>
        <w:t xml:space="preserve">fBodyGyro.bandsEnergy…25.32.2</w:t>
      </w:r>
      <w:bookmarkEnd w:id="100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3-fBodyGyro-bandsEnergy---25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8" w:name="fbodygyro.bandsenergy33.40.2"/>
      <w:r>
        <w:t xml:space="preserve">fBodyGyro.bandsEnergy…33.40.2</w:t>
      </w:r>
      <w:bookmarkEnd w:id="100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4-fBodyGyro-bandsEnergy---33-40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0" w:name="fbodygyro.bandsenergy41.48.2"/>
      <w:r>
        <w:t xml:space="preserve">fBodyGyro.bandsEnergy…41.48.2</w:t>
      </w:r>
      <w:bookmarkEnd w:id="101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5-fBodyGyro-bandsEnergy---41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2" w:name="fbodygyro.bandsenergy49.56.2"/>
      <w:r>
        <w:t xml:space="preserve">fBodyGyro.bandsEnergy…49.56.2</w:t>
      </w:r>
      <w:bookmarkEnd w:id="101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6-fBodyGyro-bandsEnergy---49-5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4" w:name="fbodygyro.bandsenergy57.64.2"/>
      <w:r>
        <w:t xml:space="preserve">fBodyGyro.bandsEnergy…57.64.2</w:t>
      </w:r>
      <w:bookmarkEnd w:id="101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7-fBodyGyro-bandsEnergy---57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6" w:name="fbodygyro.bandsenergy1.16.2"/>
      <w:r>
        <w:t xml:space="preserve">fBodyGyro.bandsEnergy…1.16.2</w:t>
      </w:r>
      <w:bookmarkEnd w:id="101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8-fBodyGyro-bandsEnergy---1-16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8" w:name="fbodygyro.bandsenergy17.32.2"/>
      <w:r>
        <w:t xml:space="preserve">fBodyGyro.bandsEnergy…17.32.2</w:t>
      </w:r>
      <w:bookmarkEnd w:id="101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499-fBodyGyro-bandsEnergy---17-32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0" w:name="fbodygyro.bandsenergy33.48.2"/>
      <w:r>
        <w:t xml:space="preserve">fBodyGyro.bandsEnergy…33.48.2</w:t>
      </w:r>
      <w:bookmarkEnd w:id="102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0-fBodyGyro-bandsEnergy---33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2" w:name="fbodygyro.bandsenergy49.64.2"/>
      <w:r>
        <w:t xml:space="preserve">fBodyGyro.bandsEnergy…49.64.2</w:t>
      </w:r>
      <w:bookmarkEnd w:id="1022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1-fBodyGyro-bandsEnergy---49-6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4" w:name="fbodygyro.bandsenergy1.24.2"/>
      <w:r>
        <w:t xml:space="preserve">fBodyGyro.bandsEnergy…1.24.2</w:t>
      </w:r>
      <w:bookmarkEnd w:id="102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2-fBodyGyro-bandsEnergy---1-24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6" w:name="fbodygyro.bandsenergy25.48.2"/>
      <w:r>
        <w:t xml:space="preserve">fBodyGyro.bandsEnergy…25.48.2</w:t>
      </w:r>
      <w:bookmarkEnd w:id="102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3-fBodyGyro-bandsEnergy---25-48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8" w:name="fbodyaccmag.mean.."/>
      <w:r>
        <w:t xml:space="preserve">fBodyAccMag.mean..</w:t>
      </w:r>
      <w:bookmarkEnd w:id="102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4-fBod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0" w:name="fbodyaccmag.std.."/>
      <w:r>
        <w:t xml:space="preserve">fBodyAccMag.std..</w:t>
      </w:r>
      <w:bookmarkEnd w:id="10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5-fBod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2" w:name="fbodyaccmag.mad.."/>
      <w:r>
        <w:t xml:space="preserve">fBodyAccMag.mad..</w:t>
      </w:r>
      <w:bookmarkEnd w:id="10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6-fBodyAcc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4" w:name="fbodyaccmag.max.."/>
      <w:r>
        <w:t xml:space="preserve">fBodyAccMag.max..</w:t>
      </w:r>
      <w:bookmarkEnd w:id="10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7-fBodyAcc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6" w:name="fbodyaccmag.min.."/>
      <w:r>
        <w:t xml:space="preserve">fBodyAccMag.min..</w:t>
      </w:r>
      <w:bookmarkEnd w:id="10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8-fBodyAcc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8" w:name="fbodyaccmag.sma.."/>
      <w:r>
        <w:t xml:space="preserve">fBodyAccMag.sma..</w:t>
      </w:r>
      <w:bookmarkEnd w:id="10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09-fBodyAcc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0" w:name="fbodyaccmag.energy.."/>
      <w:r>
        <w:t xml:space="preserve">fBodyAccMag.energy..</w:t>
      </w:r>
      <w:bookmarkEnd w:id="10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0-fBodyAcc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2" w:name="fbodyaccmag.iqr.."/>
      <w:r>
        <w:t xml:space="preserve">fBodyAccMag.iqr..</w:t>
      </w:r>
      <w:bookmarkEnd w:id="104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1-fBodyAcc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4" w:name="fbodyaccmag.entropy.."/>
      <w:r>
        <w:t xml:space="preserve">fBodyAccMag.entropy..</w:t>
      </w:r>
      <w:bookmarkEnd w:id="10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7; 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1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2-fBodyAcc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6" w:name="fbodyaccmag.maxinds"/>
      <w:r>
        <w:t xml:space="preserve">fBodyAccMag.maxInds</w:t>
      </w:r>
      <w:bookmarkEnd w:id="10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1; -0.5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3-fBodyAccMag-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8" w:name="fbodyaccmag.meanfreq.."/>
      <w:r>
        <w:t xml:space="preserve">fBodyAccMag.meanFreq..</w:t>
      </w:r>
      <w:bookmarkEnd w:id="104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5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4-fBodyAcc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0" w:name="fbodyaccmag.skewness.."/>
      <w:r>
        <w:t xml:space="preserve">fBodyAccMag.skewness..</w:t>
      </w:r>
      <w:bookmarkEnd w:id="10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1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5-fBodyAccMag-skewnes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2" w:name="fbodyaccmag.kurtosis.."/>
      <w:r>
        <w:t xml:space="preserve">fBodyAccMag.kurtosis..</w:t>
      </w:r>
      <w:bookmarkEnd w:id="10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2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7; -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6-fBodyAccMag-kurtosi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4" w:name="fbodybodyaccjerkmag.mean.."/>
      <w:r>
        <w:t xml:space="preserve">fBodyBodyAccJerkMag.mean..</w:t>
      </w:r>
      <w:bookmarkEnd w:id="10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7-fBodyBodyAcc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6" w:name="fbodybodyaccjerkmag.std.."/>
      <w:r>
        <w:t xml:space="preserve">fBodyBodyAccJerkMag.std..</w:t>
      </w:r>
      <w:bookmarkEnd w:id="105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8-fBodyBodyAcc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8" w:name="fbodybodyaccjerkmag.mad.."/>
      <w:r>
        <w:t xml:space="preserve">fBodyBodyAccJerkMag.mad..</w:t>
      </w:r>
      <w:bookmarkEnd w:id="10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19-fBodyBodyAccJerk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0" w:name="fbodybodyaccjerkmag.max.."/>
      <w:r>
        <w:t xml:space="preserve">fBodyBodyAccJerkMag.max..</w:t>
      </w:r>
      <w:bookmarkEnd w:id="10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0-fBodyBodyAccJerk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2" w:name="fbodybodyaccjerkmag.min.."/>
      <w:r>
        <w:t xml:space="preserve">fBodyBodyAccJerkMag.min..</w:t>
      </w:r>
      <w:bookmarkEnd w:id="10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1-fBodyBodyAccJerk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4" w:name="fbodybodyaccjerkmag.sma.."/>
      <w:r>
        <w:t xml:space="preserve">fBodyBodyAccJerkMag.sma..</w:t>
      </w:r>
      <w:bookmarkEnd w:id="10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2-fBodyBodyAccJerk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6" w:name="fbodybodyaccjerkmag.energy.."/>
      <w:r>
        <w:t xml:space="preserve">fBodyBodyAccJerkMag.energy..</w:t>
      </w:r>
      <w:bookmarkEnd w:id="1066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3-fBodyBodyAccJerk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8" w:name="fbodybodyaccjerkmag.iqr.."/>
      <w:r>
        <w:t xml:space="preserve">fBodyBodyAccJerkMag.iqr..</w:t>
      </w:r>
      <w:bookmarkEnd w:id="106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4-fBodyBodyAccJerk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0" w:name="fbodybodyaccjerkmag.entropy.."/>
      <w:r>
        <w:t xml:space="preserve">fBodyBodyAccJerkMag.entropy..</w:t>
      </w:r>
      <w:bookmarkEnd w:id="107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5-fBodyBodyAccJerk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2" w:name="fbodybodyaccjerkmag.maxinds"/>
      <w:r>
        <w:t xml:space="preserve">fBodyBodyAccJerkMag.maxInds</w:t>
      </w:r>
      <w:bookmarkEnd w:id="10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; -0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6-fBodyBodyAccJerkMag-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4" w:name="fbodybodyaccjerkmag.meanfreq.."/>
      <w:r>
        <w:t xml:space="preserve">fBodyBodyAccJerkMag.meanFreq..</w:t>
      </w:r>
      <w:bookmarkEnd w:id="107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4;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7-fBodyBodyAccJerk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6" w:name="fbodybodyaccjerkmag.skewness.."/>
      <w:r>
        <w:t xml:space="preserve">fBodyBodyAccJerkMag.skewness..</w:t>
      </w:r>
      <w:bookmarkEnd w:id="10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6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9; 0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8-fBodyBodyAccJerkMag-skewnes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8" w:name="fbodybodyaccjerkmag.kurtosis.."/>
      <w:r>
        <w:t xml:space="preserve">fBodyBodyAccJerkMag.kurtosis..</w:t>
      </w:r>
      <w:bookmarkEnd w:id="10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6; -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29-fBodyBodyAccJerkMag-kurtosi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0" w:name="fbodybodygyromag.mean.."/>
      <w:r>
        <w:t xml:space="preserve">fBodyBodyGyroMag.mean..</w:t>
      </w:r>
      <w:bookmarkEnd w:id="10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0-fBodyBodyGyro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2" w:name="fbodybodygyromag.std.."/>
      <w:r>
        <w:t xml:space="preserve">fBodyBodyGyroMag.std..</w:t>
      </w:r>
      <w:bookmarkEnd w:id="10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1-fBodyBodyGyro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4" w:name="fbodybodygyromag.mad.."/>
      <w:r>
        <w:t xml:space="preserve">fBodyBodyGyroMag.mad..</w:t>
      </w:r>
      <w:bookmarkEnd w:id="10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2-fBodyBodyGyro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6" w:name="fbodybodygyromag.max.."/>
      <w:r>
        <w:t xml:space="preserve">fBodyBodyGyroMag.max..</w:t>
      </w:r>
      <w:bookmarkEnd w:id="10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3-fBodyBodyGyro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8" w:name="fbodybodygyromag.min.."/>
      <w:r>
        <w:t xml:space="preserve">fBodyBodyGyroMag.min..</w:t>
      </w:r>
      <w:bookmarkEnd w:id="108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4-fBodyBodyGyro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0" w:name="fbodybodygyromag.sma.."/>
      <w:r>
        <w:t xml:space="preserve">fBodyBodyGyroMag.sma..</w:t>
      </w:r>
      <w:bookmarkEnd w:id="10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6; -0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5-fBodyBodyGyro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2" w:name="fbodybodygyromag.energy.."/>
      <w:r>
        <w:t xml:space="preserve">fBodyBodyGyroMag.energy..</w:t>
      </w:r>
      <w:bookmarkEnd w:id="10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6-fBodyBodyGyro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4" w:name="fbodybodygyromag.iqr.."/>
      <w:r>
        <w:t xml:space="preserve">fBodyBodyGyroMag.iqr..</w:t>
      </w:r>
      <w:bookmarkEnd w:id="10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7-fBodyBodyGyro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6" w:name="fbodybodygyromag.entropy.."/>
      <w:r>
        <w:t xml:space="preserve">fBodyBodyGyroMag.entropy..</w:t>
      </w:r>
      <w:bookmarkEnd w:id="109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4; 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2; 0.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8-fBodyBodyGyro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8" w:name="fbodybodygyromag.maxinds"/>
      <w:r>
        <w:t xml:space="preserve">fBodyBodyGyroMag.maxInds</w:t>
      </w:r>
      <w:bookmarkEnd w:id="10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5; -0.6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39-fBodyBodyGyroMag-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0" w:name="fbodybodygyromag.meanfreq.."/>
      <w:r>
        <w:t xml:space="preserve">fBodyBodyGyroMag.meanFreq..</w:t>
      </w:r>
      <w:bookmarkEnd w:id="110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0-fBodyBodyGyro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2" w:name="fbodybodygyromag.skewness.."/>
      <w:r>
        <w:t xml:space="preserve">fBodyBodyGyroMag.skewness..</w:t>
      </w:r>
      <w:bookmarkEnd w:id="11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4; -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1-fBodyBodyGyroMag-skewnes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4" w:name="fbodybodygyromag.kurtosis.."/>
      <w:r>
        <w:t xml:space="preserve">fBodyBodyGyroMag.kurtosis..</w:t>
      </w:r>
      <w:bookmarkEnd w:id="110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3; -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2-fBodyBodyGyroMag-kurtosi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6" w:name="fbodybodygyrojerkmag.mean.."/>
      <w:r>
        <w:t xml:space="preserve">fBodyBodyGyroJerkMag.mean..</w:t>
      </w:r>
      <w:bookmarkEnd w:id="11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3-fBodyBodyGyro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8" w:name="fbodybodygyrojerkmag.std.."/>
      <w:r>
        <w:t xml:space="preserve">fBodyBodyGyroJerkMag.std..</w:t>
      </w:r>
      <w:bookmarkEnd w:id="11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4-fBodyBodyGyro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0" w:name="fbodybodygyrojerkmag.mad.."/>
      <w:r>
        <w:t xml:space="preserve">fBodyBodyGyroJerkMag.mad..</w:t>
      </w:r>
      <w:bookmarkEnd w:id="11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5-fBodyBodyGyroJerkMag-ma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2" w:name="fbodybodygyrojerkmag.max.."/>
      <w:r>
        <w:t xml:space="preserve">fBodyBodyGyroJerkMag.max..</w:t>
      </w:r>
      <w:bookmarkEnd w:id="11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6-fBodyBodyGyroJerkMag-max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4" w:name="fbodybodygyrojerkmag.min.."/>
      <w:r>
        <w:t xml:space="preserve">fBodyBodyGyroJerkMag.min..</w:t>
      </w:r>
      <w:bookmarkEnd w:id="111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7-fBodyBodyGyroJerkMag-mi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6" w:name="fbodybodygyrojerkmag.sma.."/>
      <w:r>
        <w:t xml:space="preserve">fBodyBodyGyroJerkMag.sma..</w:t>
      </w:r>
      <w:bookmarkEnd w:id="111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8-fBodyBodyGyroJerkMag-sma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8" w:name="fbodybodygyrojerkmag.energy.."/>
      <w:r>
        <w:t xml:space="preserve">fBodyBodyGyroJerkMag.energy..</w:t>
      </w:r>
      <w:bookmarkEnd w:id="1118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1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49-fBodyBodyGyroJerkMag-energ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0" w:name="fbodybodygyrojerkmag.iqr.."/>
      <w:r>
        <w:t xml:space="preserve">fBodyBodyGyroJerkMag.iqr..</w:t>
      </w:r>
      <w:bookmarkEnd w:id="11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0-fBodyBodyGyroJerkMag-iqr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2" w:name="fbodybodygyrojerkmag.entropy.."/>
      <w:r>
        <w:t xml:space="preserve">fBodyBodyGyroJerkMag.entropy..</w:t>
      </w:r>
      <w:bookmarkEnd w:id="112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6; 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85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1-fBodyBodyGyroJerkMag-entropy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4" w:name="fbodybodygyrojerkmag.maxinds"/>
      <w:r>
        <w:t xml:space="preserve">fBodyBodyGyroJerkMag.maxInds</w:t>
      </w:r>
      <w:bookmarkEnd w:id="112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4; -0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2-fBodyBodyGyroJerkMag-maxI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6" w:name="fbodybodygyrojerkmag.meanfreq.."/>
      <w:r>
        <w:t xml:space="preserve">fBodyBodyGyroJerkMag.meanFreq..</w:t>
      </w:r>
      <w:bookmarkEnd w:id="112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9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6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3-fBodyBodyGyroJerk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8" w:name="fbodybodygyrojerkmag.skewness.."/>
      <w:r>
        <w:t xml:space="preserve">fBodyBodyGyroJerkMag.skewness..</w:t>
      </w:r>
      <w:bookmarkEnd w:id="112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5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4-fBodyBodyGyroJerkMag-skewnes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0" w:name="fbodybodygyrojerkmag.kurtosis.."/>
      <w:r>
        <w:t xml:space="preserve">fBodyBodyGyroJerkMag.kurtosis..</w:t>
      </w:r>
      <w:bookmarkEnd w:id="11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7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9; -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5-fBodyBodyGyroJerkMag-kurtosis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2" w:name="angle.tbodyaccmean.gravity."/>
      <w:r>
        <w:t xml:space="preserve">angle.tBodyAccMean.gravity.</w:t>
      </w:r>
      <w:bookmarkEnd w:id="113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6-angle-tBodyAccMean-gravity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4" w:name="angle.tbodyaccjerkmean..gravitymean."/>
      <w:r>
        <w:t xml:space="preserve">angle.tBodyAccJerkMean..gravityMean.</w:t>
      </w:r>
      <w:bookmarkEnd w:id="113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1; 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7-angle-tBodyAccJerkMean-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6" w:name="angle.tbodygyromean.gravitymean."/>
      <w:r>
        <w:t xml:space="preserve">angle.tBodyGyroMean.gravityMean.</w:t>
      </w:r>
      <w:bookmarkEnd w:id="113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8-angle-tBodyGyro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8" w:name="angle.tbodygyrojerkmean.gravitymean."/>
      <w:r>
        <w:t xml:space="preserve">angle.tBodyGyroJerkMean.gravityMean.</w:t>
      </w:r>
      <w:bookmarkEnd w:id="113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59-angle-tBodyGyroJerk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0" w:name="angle.x.gravitymean."/>
      <w:r>
        <w:t xml:space="preserve">angle.X.gravityMean.</w:t>
      </w:r>
      <w:bookmarkEnd w:id="114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7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79; 0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60-angle-X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2" w:name="angle.y.gravitymean."/>
      <w:r>
        <w:t xml:space="preserve">angle.Y.gravityMean.</w:t>
      </w:r>
      <w:bookmarkEnd w:id="11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2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61-angle-Y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4" w:name="angle.z.gravitymean."/>
      <w:r>
        <w:t xml:space="preserve">angle.Z.gravityMean.</w:t>
      </w:r>
      <w:bookmarkEnd w:id="11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2_files/figure-docx/Var-562-angle-Z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GeorgiNgE (username:</w:t>
      </w:r>
      <w:r>
        <w:t xml:space="preserve"> </w:t>
      </w:r>
      <w:r>
        <w:rPr>
          <w:rStyle w:val="VerbatimChar"/>
        </w:rPr>
        <w:t xml:space="preserve">Georgi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Wed Oct 14 2020 14:56:58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D:/Git/proiecte/Getting and Cleaning Data Course Project</w:t>
      </w:r>
    </w:p>
    <w:p>
      <w:pPr>
        <w:numPr>
          <w:numId w:val="1002"/>
          <w:ilvl w:val="0"/>
        </w:numPr>
      </w:pPr>
      <w:r>
        <w:t xml:space="preserve">dataMaid v1.4.0 [Pkg: 2019-12-10 from CRAN (R 3.6.3)]</w:t>
      </w:r>
    </w:p>
    <w:p>
      <w:pPr>
        <w:numPr>
          <w:numId w:val="1002"/>
          <w:ilvl w:val="0"/>
        </w:numPr>
      </w:pPr>
      <w:r>
        <w:t xml:space="preserve">R version 3.6.3 (2020-02-29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9041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final2, mode = c("summarize",  "visualize", "check"), smartNum = FALSE, file = "codebook_final2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final2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1" Target="media/rId221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7" Target="media/rId227.png" /><Relationship Type="http://schemas.openxmlformats.org/officeDocument/2006/relationships/image" Id="rId229" Target="media/rId229.png" /><Relationship Type="http://schemas.openxmlformats.org/officeDocument/2006/relationships/image" Id="rId231" Target="media/rId231.png" /><Relationship Type="http://schemas.openxmlformats.org/officeDocument/2006/relationships/image" Id="rId233" Target="media/rId233.png" /><Relationship Type="http://schemas.openxmlformats.org/officeDocument/2006/relationships/image" Id="rId235" Target="media/rId235.png" /><Relationship Type="http://schemas.openxmlformats.org/officeDocument/2006/relationships/image" Id="rId237" Target="media/rId237.png" /><Relationship Type="http://schemas.openxmlformats.org/officeDocument/2006/relationships/image" Id="rId239" Target="media/rId239.png" /><Relationship Type="http://schemas.openxmlformats.org/officeDocument/2006/relationships/image" Id="rId43" Target="media/rId43.png" /><Relationship Type="http://schemas.openxmlformats.org/officeDocument/2006/relationships/image" Id="rId241" Target="media/rId241.png" /><Relationship Type="http://schemas.openxmlformats.org/officeDocument/2006/relationships/image" Id="rId243" Target="media/rId243.png" /><Relationship Type="http://schemas.openxmlformats.org/officeDocument/2006/relationships/image" Id="rId245" Target="media/rId245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1" Target="media/rId251.png" /><Relationship Type="http://schemas.openxmlformats.org/officeDocument/2006/relationships/image" Id="rId253" Target="media/rId253.png" /><Relationship Type="http://schemas.openxmlformats.org/officeDocument/2006/relationships/image" Id="rId255" Target="media/rId255.png" /><Relationship Type="http://schemas.openxmlformats.org/officeDocument/2006/relationships/image" Id="rId257" Target="media/rId257.png" /><Relationship Type="http://schemas.openxmlformats.org/officeDocument/2006/relationships/image" Id="rId259" Target="media/rId259.png" /><Relationship Type="http://schemas.openxmlformats.org/officeDocument/2006/relationships/image" Id="rId45" Target="media/rId45.png" /><Relationship Type="http://schemas.openxmlformats.org/officeDocument/2006/relationships/image" Id="rId261" Target="media/rId261.png" /><Relationship Type="http://schemas.openxmlformats.org/officeDocument/2006/relationships/image" Id="rId263" Target="media/rId263.png" /><Relationship Type="http://schemas.openxmlformats.org/officeDocument/2006/relationships/image" Id="rId265" Target="media/rId265.png" /><Relationship Type="http://schemas.openxmlformats.org/officeDocument/2006/relationships/image" Id="rId267" Target="media/rId267.png" /><Relationship Type="http://schemas.openxmlformats.org/officeDocument/2006/relationships/image" Id="rId269" Target="media/rId269.png" /><Relationship Type="http://schemas.openxmlformats.org/officeDocument/2006/relationships/image" Id="rId271" Target="media/rId271.png" /><Relationship Type="http://schemas.openxmlformats.org/officeDocument/2006/relationships/image" Id="rId273" Target="media/rId273.png" /><Relationship Type="http://schemas.openxmlformats.org/officeDocument/2006/relationships/image" Id="rId275" Target="media/rId275.png" /><Relationship Type="http://schemas.openxmlformats.org/officeDocument/2006/relationships/image" Id="rId277" Target="media/rId277.png" /><Relationship Type="http://schemas.openxmlformats.org/officeDocument/2006/relationships/image" Id="rId279" Target="media/rId279.png" /><Relationship Type="http://schemas.openxmlformats.org/officeDocument/2006/relationships/image" Id="rId47" Target="media/rId47.png" /><Relationship Type="http://schemas.openxmlformats.org/officeDocument/2006/relationships/image" Id="rId281" Target="media/rId281.png" /><Relationship Type="http://schemas.openxmlformats.org/officeDocument/2006/relationships/image" Id="rId283" Target="media/rId283.png" /><Relationship Type="http://schemas.openxmlformats.org/officeDocument/2006/relationships/image" Id="rId285" Target="media/rId285.png" /><Relationship Type="http://schemas.openxmlformats.org/officeDocument/2006/relationships/image" Id="rId287" Target="media/rId287.png" /><Relationship Type="http://schemas.openxmlformats.org/officeDocument/2006/relationships/image" Id="rId289" Target="media/rId289.png" /><Relationship Type="http://schemas.openxmlformats.org/officeDocument/2006/relationships/image" Id="rId291" Target="media/rId291.png" /><Relationship Type="http://schemas.openxmlformats.org/officeDocument/2006/relationships/image" Id="rId293" Target="media/rId293.png" /><Relationship Type="http://schemas.openxmlformats.org/officeDocument/2006/relationships/image" Id="rId295" Target="media/rId295.png" /><Relationship Type="http://schemas.openxmlformats.org/officeDocument/2006/relationships/image" Id="rId297" Target="media/rId297.png" /><Relationship Type="http://schemas.openxmlformats.org/officeDocument/2006/relationships/image" Id="rId299" Target="media/rId299.png" /><Relationship Type="http://schemas.openxmlformats.org/officeDocument/2006/relationships/image" Id="rId49" Target="media/rId49.png" /><Relationship Type="http://schemas.openxmlformats.org/officeDocument/2006/relationships/image" Id="rId301" Target="media/rId301.png" /><Relationship Type="http://schemas.openxmlformats.org/officeDocument/2006/relationships/image" Id="rId303" Target="media/rId303.png" /><Relationship Type="http://schemas.openxmlformats.org/officeDocument/2006/relationships/image" Id="rId305" Target="media/rId305.png" /><Relationship Type="http://schemas.openxmlformats.org/officeDocument/2006/relationships/image" Id="rId307" Target="media/rId307.png" /><Relationship Type="http://schemas.openxmlformats.org/officeDocument/2006/relationships/image" Id="rId309" Target="media/rId309.png" /><Relationship Type="http://schemas.openxmlformats.org/officeDocument/2006/relationships/image" Id="rId311" Target="media/rId311.png" /><Relationship Type="http://schemas.openxmlformats.org/officeDocument/2006/relationships/image" Id="rId313" Target="media/rId313.png" /><Relationship Type="http://schemas.openxmlformats.org/officeDocument/2006/relationships/image" Id="rId315" Target="media/rId315.png" /><Relationship Type="http://schemas.openxmlformats.org/officeDocument/2006/relationships/image" Id="rId317" Target="media/rId317.png" /><Relationship Type="http://schemas.openxmlformats.org/officeDocument/2006/relationships/image" Id="rId319" Target="media/rId319.png" /><Relationship Type="http://schemas.openxmlformats.org/officeDocument/2006/relationships/image" Id="rId51" Target="media/rId51.png" /><Relationship Type="http://schemas.openxmlformats.org/officeDocument/2006/relationships/image" Id="rId321" Target="media/rId321.png" /><Relationship Type="http://schemas.openxmlformats.org/officeDocument/2006/relationships/image" Id="rId323" Target="media/rId323.png" /><Relationship Type="http://schemas.openxmlformats.org/officeDocument/2006/relationships/image" Id="rId325" Target="media/rId325.png" /><Relationship Type="http://schemas.openxmlformats.org/officeDocument/2006/relationships/image" Id="rId327" Target="media/rId327.png" /><Relationship Type="http://schemas.openxmlformats.org/officeDocument/2006/relationships/image" Id="rId329" Target="media/rId329.png" /><Relationship Type="http://schemas.openxmlformats.org/officeDocument/2006/relationships/image" Id="rId331" Target="media/rId331.png" /><Relationship Type="http://schemas.openxmlformats.org/officeDocument/2006/relationships/image" Id="rId333" Target="media/rId333.png" /><Relationship Type="http://schemas.openxmlformats.org/officeDocument/2006/relationships/image" Id="rId335" Target="media/rId335.png" /><Relationship Type="http://schemas.openxmlformats.org/officeDocument/2006/relationships/image" Id="rId337" Target="media/rId337.png" /><Relationship Type="http://schemas.openxmlformats.org/officeDocument/2006/relationships/image" Id="rId339" Target="media/rId339.png" /><Relationship Type="http://schemas.openxmlformats.org/officeDocument/2006/relationships/image" Id="rId53" Target="media/rId53.png" /><Relationship Type="http://schemas.openxmlformats.org/officeDocument/2006/relationships/image" Id="rId341" Target="media/rId341.png" /><Relationship Type="http://schemas.openxmlformats.org/officeDocument/2006/relationships/image" Id="rId343" Target="media/rId343.png" /><Relationship Type="http://schemas.openxmlformats.org/officeDocument/2006/relationships/image" Id="rId345" Target="media/rId345.png" /><Relationship Type="http://schemas.openxmlformats.org/officeDocument/2006/relationships/image" Id="rId347" Target="media/rId347.png" /><Relationship Type="http://schemas.openxmlformats.org/officeDocument/2006/relationships/image" Id="rId349" Target="media/rId349.png" /><Relationship Type="http://schemas.openxmlformats.org/officeDocument/2006/relationships/image" Id="rId351" Target="media/rId351.png" /><Relationship Type="http://schemas.openxmlformats.org/officeDocument/2006/relationships/image" Id="rId353" Target="media/rId353.png" /><Relationship Type="http://schemas.openxmlformats.org/officeDocument/2006/relationships/image" Id="rId355" Target="media/rId355.png" /><Relationship Type="http://schemas.openxmlformats.org/officeDocument/2006/relationships/image" Id="rId357" Target="media/rId357.png" /><Relationship Type="http://schemas.openxmlformats.org/officeDocument/2006/relationships/image" Id="rId359" Target="media/rId359.png" /><Relationship Type="http://schemas.openxmlformats.org/officeDocument/2006/relationships/image" Id="rId55" Target="media/rId55.png" /><Relationship Type="http://schemas.openxmlformats.org/officeDocument/2006/relationships/image" Id="rId361" Target="media/rId361.png" /><Relationship Type="http://schemas.openxmlformats.org/officeDocument/2006/relationships/image" Id="rId363" Target="media/rId363.png" /><Relationship Type="http://schemas.openxmlformats.org/officeDocument/2006/relationships/image" Id="rId365" Target="media/rId365.png" /><Relationship Type="http://schemas.openxmlformats.org/officeDocument/2006/relationships/image" Id="rId367" Target="media/rId367.png" /><Relationship Type="http://schemas.openxmlformats.org/officeDocument/2006/relationships/image" Id="rId369" Target="media/rId369.png" /><Relationship Type="http://schemas.openxmlformats.org/officeDocument/2006/relationships/image" Id="rId371" Target="media/rId371.png" /><Relationship Type="http://schemas.openxmlformats.org/officeDocument/2006/relationships/image" Id="rId373" Target="media/rId373.png" /><Relationship Type="http://schemas.openxmlformats.org/officeDocument/2006/relationships/image" Id="rId375" Target="media/rId375.png" /><Relationship Type="http://schemas.openxmlformats.org/officeDocument/2006/relationships/image" Id="rId377" Target="media/rId377.png" /><Relationship Type="http://schemas.openxmlformats.org/officeDocument/2006/relationships/image" Id="rId379" Target="media/rId379.png" /><Relationship Type="http://schemas.openxmlformats.org/officeDocument/2006/relationships/image" Id="rId57" Target="media/rId57.png" /><Relationship Type="http://schemas.openxmlformats.org/officeDocument/2006/relationships/image" Id="rId381" Target="media/rId381.png" /><Relationship Type="http://schemas.openxmlformats.org/officeDocument/2006/relationships/image" Id="rId383" Target="media/rId383.png" /><Relationship Type="http://schemas.openxmlformats.org/officeDocument/2006/relationships/image" Id="rId385" Target="media/rId385.png" /><Relationship Type="http://schemas.openxmlformats.org/officeDocument/2006/relationships/image" Id="rId387" Target="media/rId387.png" /><Relationship Type="http://schemas.openxmlformats.org/officeDocument/2006/relationships/image" Id="rId389" Target="media/rId389.png" /><Relationship Type="http://schemas.openxmlformats.org/officeDocument/2006/relationships/image" Id="rId391" Target="media/rId391.png" /><Relationship Type="http://schemas.openxmlformats.org/officeDocument/2006/relationships/image" Id="rId393" Target="media/rId393.png" /><Relationship Type="http://schemas.openxmlformats.org/officeDocument/2006/relationships/image" Id="rId395" Target="media/rId395.png" /><Relationship Type="http://schemas.openxmlformats.org/officeDocument/2006/relationships/image" Id="rId397" Target="media/rId397.png" /><Relationship Type="http://schemas.openxmlformats.org/officeDocument/2006/relationships/image" Id="rId399" Target="media/rId399.png" /><Relationship Type="http://schemas.openxmlformats.org/officeDocument/2006/relationships/image" Id="rId59" Target="media/rId59.png" /><Relationship Type="http://schemas.openxmlformats.org/officeDocument/2006/relationships/image" Id="rId401" Target="media/rId401.png" /><Relationship Type="http://schemas.openxmlformats.org/officeDocument/2006/relationships/image" Id="rId403" Target="media/rId403.png" /><Relationship Type="http://schemas.openxmlformats.org/officeDocument/2006/relationships/image" Id="rId405" Target="media/rId405.png" /><Relationship Type="http://schemas.openxmlformats.org/officeDocument/2006/relationships/image" Id="rId407" Target="media/rId407.png" /><Relationship Type="http://schemas.openxmlformats.org/officeDocument/2006/relationships/image" Id="rId409" Target="media/rId409.png" /><Relationship Type="http://schemas.openxmlformats.org/officeDocument/2006/relationships/image" Id="rId411" Target="media/rId411.png" /><Relationship Type="http://schemas.openxmlformats.org/officeDocument/2006/relationships/image" Id="rId413" Target="media/rId413.png" /><Relationship Type="http://schemas.openxmlformats.org/officeDocument/2006/relationships/image" Id="rId415" Target="media/rId415.png" /><Relationship Type="http://schemas.openxmlformats.org/officeDocument/2006/relationships/image" Id="rId417" Target="media/rId417.png" /><Relationship Type="http://schemas.openxmlformats.org/officeDocument/2006/relationships/image" Id="rId419" Target="media/rId41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421" Target="media/rId421.png" /><Relationship Type="http://schemas.openxmlformats.org/officeDocument/2006/relationships/image" Id="rId423" Target="media/rId423.png" /><Relationship Type="http://schemas.openxmlformats.org/officeDocument/2006/relationships/image" Id="rId425" Target="media/rId425.png" /><Relationship Type="http://schemas.openxmlformats.org/officeDocument/2006/relationships/image" Id="rId427" Target="media/rId427.png" /><Relationship Type="http://schemas.openxmlformats.org/officeDocument/2006/relationships/image" Id="rId429" Target="media/rId429.png" /><Relationship Type="http://schemas.openxmlformats.org/officeDocument/2006/relationships/image" Id="rId431" Target="media/rId431.png" /><Relationship Type="http://schemas.openxmlformats.org/officeDocument/2006/relationships/image" Id="rId433" Target="media/rId433.png" /><Relationship Type="http://schemas.openxmlformats.org/officeDocument/2006/relationships/image" Id="rId435" Target="media/rId435.png" /><Relationship Type="http://schemas.openxmlformats.org/officeDocument/2006/relationships/image" Id="rId437" Target="media/rId437.png" /><Relationship Type="http://schemas.openxmlformats.org/officeDocument/2006/relationships/image" Id="rId439" Target="media/rId439.png" /><Relationship Type="http://schemas.openxmlformats.org/officeDocument/2006/relationships/image" Id="rId63" Target="media/rId63.png" /><Relationship Type="http://schemas.openxmlformats.org/officeDocument/2006/relationships/image" Id="rId441" Target="media/rId441.png" /><Relationship Type="http://schemas.openxmlformats.org/officeDocument/2006/relationships/image" Id="rId443" Target="media/rId443.png" /><Relationship Type="http://schemas.openxmlformats.org/officeDocument/2006/relationships/image" Id="rId445" Target="media/rId445.png" /><Relationship Type="http://schemas.openxmlformats.org/officeDocument/2006/relationships/image" Id="rId447" Target="media/rId447.png" /><Relationship Type="http://schemas.openxmlformats.org/officeDocument/2006/relationships/image" Id="rId449" Target="media/rId449.png" /><Relationship Type="http://schemas.openxmlformats.org/officeDocument/2006/relationships/image" Id="rId451" Target="media/rId451.png" /><Relationship Type="http://schemas.openxmlformats.org/officeDocument/2006/relationships/image" Id="rId453" Target="media/rId453.png" /><Relationship Type="http://schemas.openxmlformats.org/officeDocument/2006/relationships/image" Id="rId455" Target="media/rId455.png" /><Relationship Type="http://schemas.openxmlformats.org/officeDocument/2006/relationships/image" Id="rId457" Target="media/rId457.png" /><Relationship Type="http://schemas.openxmlformats.org/officeDocument/2006/relationships/image" Id="rId459" Target="media/rId459.png" /><Relationship Type="http://schemas.openxmlformats.org/officeDocument/2006/relationships/image" Id="rId65" Target="media/rId65.png" /><Relationship Type="http://schemas.openxmlformats.org/officeDocument/2006/relationships/image" Id="rId461" Target="media/rId461.png" /><Relationship Type="http://schemas.openxmlformats.org/officeDocument/2006/relationships/image" Id="rId463" Target="media/rId463.png" /><Relationship Type="http://schemas.openxmlformats.org/officeDocument/2006/relationships/image" Id="rId465" Target="media/rId465.png" /><Relationship Type="http://schemas.openxmlformats.org/officeDocument/2006/relationships/image" Id="rId467" Target="media/rId467.png" /><Relationship Type="http://schemas.openxmlformats.org/officeDocument/2006/relationships/image" Id="rId469" Target="media/rId469.png" /><Relationship Type="http://schemas.openxmlformats.org/officeDocument/2006/relationships/image" Id="rId471" Target="media/rId471.png" /><Relationship Type="http://schemas.openxmlformats.org/officeDocument/2006/relationships/image" Id="rId473" Target="media/rId473.png" /><Relationship Type="http://schemas.openxmlformats.org/officeDocument/2006/relationships/image" Id="rId475" Target="media/rId475.png" /><Relationship Type="http://schemas.openxmlformats.org/officeDocument/2006/relationships/image" Id="rId477" Target="media/rId477.png" /><Relationship Type="http://schemas.openxmlformats.org/officeDocument/2006/relationships/image" Id="rId479" Target="media/rId479.png" /><Relationship Type="http://schemas.openxmlformats.org/officeDocument/2006/relationships/image" Id="rId67" Target="media/rId67.png" /><Relationship Type="http://schemas.openxmlformats.org/officeDocument/2006/relationships/image" Id="rId481" Target="media/rId481.png" /><Relationship Type="http://schemas.openxmlformats.org/officeDocument/2006/relationships/image" Id="rId483" Target="media/rId483.png" /><Relationship Type="http://schemas.openxmlformats.org/officeDocument/2006/relationships/image" Id="rId485" Target="media/rId485.png" /><Relationship Type="http://schemas.openxmlformats.org/officeDocument/2006/relationships/image" Id="rId487" Target="media/rId487.png" /><Relationship Type="http://schemas.openxmlformats.org/officeDocument/2006/relationships/image" Id="rId489" Target="media/rId489.png" /><Relationship Type="http://schemas.openxmlformats.org/officeDocument/2006/relationships/image" Id="rId491" Target="media/rId491.png" /><Relationship Type="http://schemas.openxmlformats.org/officeDocument/2006/relationships/image" Id="rId493" Target="media/rId493.png" /><Relationship Type="http://schemas.openxmlformats.org/officeDocument/2006/relationships/image" Id="rId495" Target="media/rId495.png" /><Relationship Type="http://schemas.openxmlformats.org/officeDocument/2006/relationships/image" Id="rId497" Target="media/rId497.png" /><Relationship Type="http://schemas.openxmlformats.org/officeDocument/2006/relationships/image" Id="rId499" Target="media/rId499.png" /><Relationship Type="http://schemas.openxmlformats.org/officeDocument/2006/relationships/image" Id="rId69" Target="media/rId69.png" /><Relationship Type="http://schemas.openxmlformats.org/officeDocument/2006/relationships/image" Id="rId501" Target="media/rId501.png" /><Relationship Type="http://schemas.openxmlformats.org/officeDocument/2006/relationships/image" Id="rId503" Target="media/rId503.png" /><Relationship Type="http://schemas.openxmlformats.org/officeDocument/2006/relationships/image" Id="rId505" Target="media/rId505.png" /><Relationship Type="http://schemas.openxmlformats.org/officeDocument/2006/relationships/image" Id="rId507" Target="media/rId507.png" /><Relationship Type="http://schemas.openxmlformats.org/officeDocument/2006/relationships/image" Id="rId509" Target="media/rId509.png" /><Relationship Type="http://schemas.openxmlformats.org/officeDocument/2006/relationships/image" Id="rId511" Target="media/rId511.png" /><Relationship Type="http://schemas.openxmlformats.org/officeDocument/2006/relationships/image" Id="rId513" Target="media/rId513.png" /><Relationship Type="http://schemas.openxmlformats.org/officeDocument/2006/relationships/image" Id="rId515" Target="media/rId515.png" /><Relationship Type="http://schemas.openxmlformats.org/officeDocument/2006/relationships/image" Id="rId517" Target="media/rId517.png" /><Relationship Type="http://schemas.openxmlformats.org/officeDocument/2006/relationships/image" Id="rId519" Target="media/rId519.png" /><Relationship Type="http://schemas.openxmlformats.org/officeDocument/2006/relationships/image" Id="rId71" Target="media/rId71.png" /><Relationship Type="http://schemas.openxmlformats.org/officeDocument/2006/relationships/image" Id="rId521" Target="media/rId521.png" /><Relationship Type="http://schemas.openxmlformats.org/officeDocument/2006/relationships/image" Id="rId523" Target="media/rId523.png" /><Relationship Type="http://schemas.openxmlformats.org/officeDocument/2006/relationships/image" Id="rId525" Target="media/rId525.png" /><Relationship Type="http://schemas.openxmlformats.org/officeDocument/2006/relationships/image" Id="rId527" Target="media/rId527.png" /><Relationship Type="http://schemas.openxmlformats.org/officeDocument/2006/relationships/image" Id="rId529" Target="media/rId529.png" /><Relationship Type="http://schemas.openxmlformats.org/officeDocument/2006/relationships/image" Id="rId531" Target="media/rId531.png" /><Relationship Type="http://schemas.openxmlformats.org/officeDocument/2006/relationships/image" Id="rId533" Target="media/rId533.png" /><Relationship Type="http://schemas.openxmlformats.org/officeDocument/2006/relationships/image" Id="rId535" Target="media/rId535.png" /><Relationship Type="http://schemas.openxmlformats.org/officeDocument/2006/relationships/image" Id="rId537" Target="media/rId537.png" /><Relationship Type="http://schemas.openxmlformats.org/officeDocument/2006/relationships/image" Id="rId539" Target="media/rId539.png" /><Relationship Type="http://schemas.openxmlformats.org/officeDocument/2006/relationships/image" Id="rId73" Target="media/rId73.png" /><Relationship Type="http://schemas.openxmlformats.org/officeDocument/2006/relationships/image" Id="rId541" Target="media/rId541.png" /><Relationship Type="http://schemas.openxmlformats.org/officeDocument/2006/relationships/image" Id="rId543" Target="media/rId543.png" /><Relationship Type="http://schemas.openxmlformats.org/officeDocument/2006/relationships/image" Id="rId545" Target="media/rId545.png" /><Relationship Type="http://schemas.openxmlformats.org/officeDocument/2006/relationships/image" Id="rId547" Target="media/rId547.png" /><Relationship Type="http://schemas.openxmlformats.org/officeDocument/2006/relationships/image" Id="rId549" Target="media/rId549.png" /><Relationship Type="http://schemas.openxmlformats.org/officeDocument/2006/relationships/image" Id="rId551" Target="media/rId551.png" /><Relationship Type="http://schemas.openxmlformats.org/officeDocument/2006/relationships/image" Id="rId553" Target="media/rId553.png" /><Relationship Type="http://schemas.openxmlformats.org/officeDocument/2006/relationships/image" Id="rId555" Target="media/rId555.png" /><Relationship Type="http://schemas.openxmlformats.org/officeDocument/2006/relationships/image" Id="rId557" Target="media/rId557.png" /><Relationship Type="http://schemas.openxmlformats.org/officeDocument/2006/relationships/image" Id="rId559" Target="media/rId559.png" /><Relationship Type="http://schemas.openxmlformats.org/officeDocument/2006/relationships/image" Id="rId75" Target="media/rId75.png" /><Relationship Type="http://schemas.openxmlformats.org/officeDocument/2006/relationships/image" Id="rId561" Target="media/rId561.png" /><Relationship Type="http://schemas.openxmlformats.org/officeDocument/2006/relationships/image" Id="rId563" Target="media/rId563.png" /><Relationship Type="http://schemas.openxmlformats.org/officeDocument/2006/relationships/image" Id="rId565" Target="media/rId565.png" /><Relationship Type="http://schemas.openxmlformats.org/officeDocument/2006/relationships/image" Id="rId567" Target="media/rId567.png" /><Relationship Type="http://schemas.openxmlformats.org/officeDocument/2006/relationships/image" Id="rId569" Target="media/rId569.png" /><Relationship Type="http://schemas.openxmlformats.org/officeDocument/2006/relationships/image" Id="rId571" Target="media/rId571.png" /><Relationship Type="http://schemas.openxmlformats.org/officeDocument/2006/relationships/image" Id="rId573" Target="media/rId573.png" /><Relationship Type="http://schemas.openxmlformats.org/officeDocument/2006/relationships/image" Id="rId575" Target="media/rId575.png" /><Relationship Type="http://schemas.openxmlformats.org/officeDocument/2006/relationships/image" Id="rId577" Target="media/rId577.png" /><Relationship Type="http://schemas.openxmlformats.org/officeDocument/2006/relationships/image" Id="rId579" Target="media/rId579.png" /><Relationship Type="http://schemas.openxmlformats.org/officeDocument/2006/relationships/image" Id="rId77" Target="media/rId77.png" /><Relationship Type="http://schemas.openxmlformats.org/officeDocument/2006/relationships/image" Id="rId581" Target="media/rId581.png" /><Relationship Type="http://schemas.openxmlformats.org/officeDocument/2006/relationships/image" Id="rId583" Target="media/rId583.png" /><Relationship Type="http://schemas.openxmlformats.org/officeDocument/2006/relationships/image" Id="rId585" Target="media/rId585.png" /><Relationship Type="http://schemas.openxmlformats.org/officeDocument/2006/relationships/image" Id="rId587" Target="media/rId587.png" /><Relationship Type="http://schemas.openxmlformats.org/officeDocument/2006/relationships/image" Id="rId589" Target="media/rId589.png" /><Relationship Type="http://schemas.openxmlformats.org/officeDocument/2006/relationships/image" Id="rId591" Target="media/rId591.png" /><Relationship Type="http://schemas.openxmlformats.org/officeDocument/2006/relationships/image" Id="rId593" Target="media/rId593.png" /><Relationship Type="http://schemas.openxmlformats.org/officeDocument/2006/relationships/image" Id="rId595" Target="media/rId595.png" /><Relationship Type="http://schemas.openxmlformats.org/officeDocument/2006/relationships/image" Id="rId597" Target="media/rId597.png" /><Relationship Type="http://schemas.openxmlformats.org/officeDocument/2006/relationships/image" Id="rId599" Target="media/rId599.png" /><Relationship Type="http://schemas.openxmlformats.org/officeDocument/2006/relationships/image" Id="rId79" Target="media/rId79.png" /><Relationship Type="http://schemas.openxmlformats.org/officeDocument/2006/relationships/image" Id="rId601" Target="media/rId601.png" /><Relationship Type="http://schemas.openxmlformats.org/officeDocument/2006/relationships/image" Id="rId603" Target="media/rId603.png" /><Relationship Type="http://schemas.openxmlformats.org/officeDocument/2006/relationships/image" Id="rId605" Target="media/rId605.png" /><Relationship Type="http://schemas.openxmlformats.org/officeDocument/2006/relationships/image" Id="rId607" Target="media/rId607.png" /><Relationship Type="http://schemas.openxmlformats.org/officeDocument/2006/relationships/image" Id="rId609" Target="media/rId609.png" /><Relationship Type="http://schemas.openxmlformats.org/officeDocument/2006/relationships/image" Id="rId611" Target="media/rId611.png" /><Relationship Type="http://schemas.openxmlformats.org/officeDocument/2006/relationships/image" Id="rId613" Target="media/rId613.png" /><Relationship Type="http://schemas.openxmlformats.org/officeDocument/2006/relationships/image" Id="rId615" Target="media/rId615.png" /><Relationship Type="http://schemas.openxmlformats.org/officeDocument/2006/relationships/image" Id="rId617" Target="media/rId617.png" /><Relationship Type="http://schemas.openxmlformats.org/officeDocument/2006/relationships/image" Id="rId619" Target="media/rId61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621" Target="media/rId621.png" /><Relationship Type="http://schemas.openxmlformats.org/officeDocument/2006/relationships/image" Id="rId623" Target="media/rId623.png" /><Relationship Type="http://schemas.openxmlformats.org/officeDocument/2006/relationships/image" Id="rId625" Target="media/rId625.png" /><Relationship Type="http://schemas.openxmlformats.org/officeDocument/2006/relationships/image" Id="rId627" Target="media/rId627.png" /><Relationship Type="http://schemas.openxmlformats.org/officeDocument/2006/relationships/image" Id="rId629" Target="media/rId629.png" /><Relationship Type="http://schemas.openxmlformats.org/officeDocument/2006/relationships/image" Id="rId631" Target="media/rId631.png" /><Relationship Type="http://schemas.openxmlformats.org/officeDocument/2006/relationships/image" Id="rId633" Target="media/rId633.png" /><Relationship Type="http://schemas.openxmlformats.org/officeDocument/2006/relationships/image" Id="rId635" Target="media/rId635.png" /><Relationship Type="http://schemas.openxmlformats.org/officeDocument/2006/relationships/image" Id="rId637" Target="media/rId637.png" /><Relationship Type="http://schemas.openxmlformats.org/officeDocument/2006/relationships/image" Id="rId639" Target="media/rId639.png" /><Relationship Type="http://schemas.openxmlformats.org/officeDocument/2006/relationships/image" Id="rId83" Target="media/rId83.png" /><Relationship Type="http://schemas.openxmlformats.org/officeDocument/2006/relationships/image" Id="rId641" Target="media/rId641.png" /><Relationship Type="http://schemas.openxmlformats.org/officeDocument/2006/relationships/image" Id="rId643" Target="media/rId643.png" /><Relationship Type="http://schemas.openxmlformats.org/officeDocument/2006/relationships/image" Id="rId645" Target="media/rId645.png" /><Relationship Type="http://schemas.openxmlformats.org/officeDocument/2006/relationships/image" Id="rId647" Target="media/rId647.png" /><Relationship Type="http://schemas.openxmlformats.org/officeDocument/2006/relationships/image" Id="rId649" Target="media/rId649.png" /><Relationship Type="http://schemas.openxmlformats.org/officeDocument/2006/relationships/image" Id="rId651" Target="media/rId651.png" /><Relationship Type="http://schemas.openxmlformats.org/officeDocument/2006/relationships/image" Id="rId653" Target="media/rId653.png" /><Relationship Type="http://schemas.openxmlformats.org/officeDocument/2006/relationships/image" Id="rId655" Target="media/rId655.png" /><Relationship Type="http://schemas.openxmlformats.org/officeDocument/2006/relationships/image" Id="rId657" Target="media/rId657.png" /><Relationship Type="http://schemas.openxmlformats.org/officeDocument/2006/relationships/image" Id="rId659" Target="media/rId659.png" /><Relationship Type="http://schemas.openxmlformats.org/officeDocument/2006/relationships/image" Id="rId85" Target="media/rId85.png" /><Relationship Type="http://schemas.openxmlformats.org/officeDocument/2006/relationships/image" Id="rId661" Target="media/rId661.png" /><Relationship Type="http://schemas.openxmlformats.org/officeDocument/2006/relationships/image" Id="rId663" Target="media/rId663.png" /><Relationship Type="http://schemas.openxmlformats.org/officeDocument/2006/relationships/image" Id="rId665" Target="media/rId665.png" /><Relationship Type="http://schemas.openxmlformats.org/officeDocument/2006/relationships/image" Id="rId667" Target="media/rId667.png" /><Relationship Type="http://schemas.openxmlformats.org/officeDocument/2006/relationships/image" Id="rId669" Target="media/rId669.png" /><Relationship Type="http://schemas.openxmlformats.org/officeDocument/2006/relationships/image" Id="rId671" Target="media/rId671.png" /><Relationship Type="http://schemas.openxmlformats.org/officeDocument/2006/relationships/image" Id="rId673" Target="media/rId673.png" /><Relationship Type="http://schemas.openxmlformats.org/officeDocument/2006/relationships/image" Id="rId675" Target="media/rId675.png" /><Relationship Type="http://schemas.openxmlformats.org/officeDocument/2006/relationships/image" Id="rId677" Target="media/rId677.png" /><Relationship Type="http://schemas.openxmlformats.org/officeDocument/2006/relationships/image" Id="rId679" Target="media/rId679.png" /><Relationship Type="http://schemas.openxmlformats.org/officeDocument/2006/relationships/image" Id="rId87" Target="media/rId87.png" /><Relationship Type="http://schemas.openxmlformats.org/officeDocument/2006/relationships/image" Id="rId681" Target="media/rId681.png" /><Relationship Type="http://schemas.openxmlformats.org/officeDocument/2006/relationships/image" Id="rId683" Target="media/rId683.png" /><Relationship Type="http://schemas.openxmlformats.org/officeDocument/2006/relationships/image" Id="rId685" Target="media/rId685.png" /><Relationship Type="http://schemas.openxmlformats.org/officeDocument/2006/relationships/image" Id="rId687" Target="media/rId687.png" /><Relationship Type="http://schemas.openxmlformats.org/officeDocument/2006/relationships/image" Id="rId689" Target="media/rId689.png" /><Relationship Type="http://schemas.openxmlformats.org/officeDocument/2006/relationships/image" Id="rId691" Target="media/rId691.png" /><Relationship Type="http://schemas.openxmlformats.org/officeDocument/2006/relationships/image" Id="rId693" Target="media/rId693.png" /><Relationship Type="http://schemas.openxmlformats.org/officeDocument/2006/relationships/image" Id="rId695" Target="media/rId695.png" /><Relationship Type="http://schemas.openxmlformats.org/officeDocument/2006/relationships/image" Id="rId697" Target="media/rId697.png" /><Relationship Type="http://schemas.openxmlformats.org/officeDocument/2006/relationships/image" Id="rId699" Target="media/rId699.png" /><Relationship Type="http://schemas.openxmlformats.org/officeDocument/2006/relationships/image" Id="rId89" Target="media/rId89.png" /><Relationship Type="http://schemas.openxmlformats.org/officeDocument/2006/relationships/image" Id="rId701" Target="media/rId701.png" /><Relationship Type="http://schemas.openxmlformats.org/officeDocument/2006/relationships/image" Id="rId703" Target="media/rId703.png" /><Relationship Type="http://schemas.openxmlformats.org/officeDocument/2006/relationships/image" Id="rId705" Target="media/rId705.png" /><Relationship Type="http://schemas.openxmlformats.org/officeDocument/2006/relationships/image" Id="rId707" Target="media/rId707.png" /><Relationship Type="http://schemas.openxmlformats.org/officeDocument/2006/relationships/image" Id="rId709" Target="media/rId709.png" /><Relationship Type="http://schemas.openxmlformats.org/officeDocument/2006/relationships/image" Id="rId711" Target="media/rId711.png" /><Relationship Type="http://schemas.openxmlformats.org/officeDocument/2006/relationships/image" Id="rId713" Target="media/rId713.png" /><Relationship Type="http://schemas.openxmlformats.org/officeDocument/2006/relationships/image" Id="rId715" Target="media/rId715.png" /><Relationship Type="http://schemas.openxmlformats.org/officeDocument/2006/relationships/image" Id="rId717" Target="media/rId717.png" /><Relationship Type="http://schemas.openxmlformats.org/officeDocument/2006/relationships/image" Id="rId719" Target="media/rId719.png" /><Relationship Type="http://schemas.openxmlformats.org/officeDocument/2006/relationships/image" Id="rId91" Target="media/rId91.png" /><Relationship Type="http://schemas.openxmlformats.org/officeDocument/2006/relationships/image" Id="rId721" Target="media/rId721.png" /><Relationship Type="http://schemas.openxmlformats.org/officeDocument/2006/relationships/image" Id="rId723" Target="media/rId723.png" /><Relationship Type="http://schemas.openxmlformats.org/officeDocument/2006/relationships/image" Id="rId725" Target="media/rId725.png" /><Relationship Type="http://schemas.openxmlformats.org/officeDocument/2006/relationships/image" Id="rId727" Target="media/rId727.png" /><Relationship Type="http://schemas.openxmlformats.org/officeDocument/2006/relationships/image" Id="rId729" Target="media/rId729.png" /><Relationship Type="http://schemas.openxmlformats.org/officeDocument/2006/relationships/image" Id="rId731" Target="media/rId731.png" /><Relationship Type="http://schemas.openxmlformats.org/officeDocument/2006/relationships/image" Id="rId733" Target="media/rId733.png" /><Relationship Type="http://schemas.openxmlformats.org/officeDocument/2006/relationships/image" Id="rId735" Target="media/rId735.png" /><Relationship Type="http://schemas.openxmlformats.org/officeDocument/2006/relationships/image" Id="rId737" Target="media/rId737.png" /><Relationship Type="http://schemas.openxmlformats.org/officeDocument/2006/relationships/image" Id="rId739" Target="media/rId739.png" /><Relationship Type="http://schemas.openxmlformats.org/officeDocument/2006/relationships/image" Id="rId93" Target="media/rId93.png" /><Relationship Type="http://schemas.openxmlformats.org/officeDocument/2006/relationships/image" Id="rId741" Target="media/rId741.png" /><Relationship Type="http://schemas.openxmlformats.org/officeDocument/2006/relationships/image" Id="rId743" Target="media/rId743.png" /><Relationship Type="http://schemas.openxmlformats.org/officeDocument/2006/relationships/image" Id="rId745" Target="media/rId745.png" /><Relationship Type="http://schemas.openxmlformats.org/officeDocument/2006/relationships/image" Id="rId747" Target="media/rId747.png" /><Relationship Type="http://schemas.openxmlformats.org/officeDocument/2006/relationships/image" Id="rId749" Target="media/rId749.png" /><Relationship Type="http://schemas.openxmlformats.org/officeDocument/2006/relationships/image" Id="rId751" Target="media/rId751.png" /><Relationship Type="http://schemas.openxmlformats.org/officeDocument/2006/relationships/image" Id="rId753" Target="media/rId753.png" /><Relationship Type="http://schemas.openxmlformats.org/officeDocument/2006/relationships/image" Id="rId755" Target="media/rId755.png" /><Relationship Type="http://schemas.openxmlformats.org/officeDocument/2006/relationships/image" Id="rId757" Target="media/rId757.png" /><Relationship Type="http://schemas.openxmlformats.org/officeDocument/2006/relationships/image" Id="rId759" Target="media/rId759.png" /><Relationship Type="http://schemas.openxmlformats.org/officeDocument/2006/relationships/image" Id="rId95" Target="media/rId95.png" /><Relationship Type="http://schemas.openxmlformats.org/officeDocument/2006/relationships/image" Id="rId761" Target="media/rId761.png" /><Relationship Type="http://schemas.openxmlformats.org/officeDocument/2006/relationships/image" Id="rId763" Target="media/rId763.png" /><Relationship Type="http://schemas.openxmlformats.org/officeDocument/2006/relationships/image" Id="rId765" Target="media/rId765.png" /><Relationship Type="http://schemas.openxmlformats.org/officeDocument/2006/relationships/image" Id="rId767" Target="media/rId767.png" /><Relationship Type="http://schemas.openxmlformats.org/officeDocument/2006/relationships/image" Id="rId769" Target="media/rId769.png" /><Relationship Type="http://schemas.openxmlformats.org/officeDocument/2006/relationships/image" Id="rId771" Target="media/rId771.png" /><Relationship Type="http://schemas.openxmlformats.org/officeDocument/2006/relationships/image" Id="rId773" Target="media/rId773.png" /><Relationship Type="http://schemas.openxmlformats.org/officeDocument/2006/relationships/image" Id="rId775" Target="media/rId775.png" /><Relationship Type="http://schemas.openxmlformats.org/officeDocument/2006/relationships/image" Id="rId777" Target="media/rId777.png" /><Relationship Type="http://schemas.openxmlformats.org/officeDocument/2006/relationships/image" Id="rId779" Target="media/rId779.png" /><Relationship Type="http://schemas.openxmlformats.org/officeDocument/2006/relationships/image" Id="rId97" Target="media/rId97.png" /><Relationship Type="http://schemas.openxmlformats.org/officeDocument/2006/relationships/image" Id="rId781" Target="media/rId781.png" /><Relationship Type="http://schemas.openxmlformats.org/officeDocument/2006/relationships/image" Id="rId783" Target="media/rId783.png" /><Relationship Type="http://schemas.openxmlformats.org/officeDocument/2006/relationships/image" Id="rId785" Target="media/rId785.png" /><Relationship Type="http://schemas.openxmlformats.org/officeDocument/2006/relationships/image" Id="rId787" Target="media/rId787.png" /><Relationship Type="http://schemas.openxmlformats.org/officeDocument/2006/relationships/image" Id="rId789" Target="media/rId789.png" /><Relationship Type="http://schemas.openxmlformats.org/officeDocument/2006/relationships/image" Id="rId791" Target="media/rId791.png" /><Relationship Type="http://schemas.openxmlformats.org/officeDocument/2006/relationships/image" Id="rId793" Target="media/rId793.png" /><Relationship Type="http://schemas.openxmlformats.org/officeDocument/2006/relationships/image" Id="rId795" Target="media/rId795.png" /><Relationship Type="http://schemas.openxmlformats.org/officeDocument/2006/relationships/image" Id="rId797" Target="media/rId797.png" /><Relationship Type="http://schemas.openxmlformats.org/officeDocument/2006/relationships/image" Id="rId799" Target="media/rId799.png" /><Relationship Type="http://schemas.openxmlformats.org/officeDocument/2006/relationships/image" Id="rId99" Target="media/rId99.png" /><Relationship Type="http://schemas.openxmlformats.org/officeDocument/2006/relationships/image" Id="rId801" Target="media/rId801.png" /><Relationship Type="http://schemas.openxmlformats.org/officeDocument/2006/relationships/image" Id="rId803" Target="media/rId803.png" /><Relationship Type="http://schemas.openxmlformats.org/officeDocument/2006/relationships/image" Id="rId805" Target="media/rId805.png" /><Relationship Type="http://schemas.openxmlformats.org/officeDocument/2006/relationships/image" Id="rId807" Target="media/rId807.png" /><Relationship Type="http://schemas.openxmlformats.org/officeDocument/2006/relationships/image" Id="rId809" Target="media/rId809.png" /><Relationship Type="http://schemas.openxmlformats.org/officeDocument/2006/relationships/image" Id="rId811" Target="media/rId811.png" /><Relationship Type="http://schemas.openxmlformats.org/officeDocument/2006/relationships/image" Id="rId813" Target="media/rId813.png" /><Relationship Type="http://schemas.openxmlformats.org/officeDocument/2006/relationships/image" Id="rId815" Target="media/rId815.png" /><Relationship Type="http://schemas.openxmlformats.org/officeDocument/2006/relationships/image" Id="rId817" Target="media/rId817.png" /><Relationship Type="http://schemas.openxmlformats.org/officeDocument/2006/relationships/image" Id="rId819" Target="media/rId81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821" Target="media/rId821.png" /><Relationship Type="http://schemas.openxmlformats.org/officeDocument/2006/relationships/image" Id="rId823" Target="media/rId823.png" /><Relationship Type="http://schemas.openxmlformats.org/officeDocument/2006/relationships/image" Id="rId825" Target="media/rId825.png" /><Relationship Type="http://schemas.openxmlformats.org/officeDocument/2006/relationships/image" Id="rId827" Target="media/rId827.png" /><Relationship Type="http://schemas.openxmlformats.org/officeDocument/2006/relationships/image" Id="rId829" Target="media/rId829.png" /><Relationship Type="http://schemas.openxmlformats.org/officeDocument/2006/relationships/image" Id="rId831" Target="media/rId831.png" /><Relationship Type="http://schemas.openxmlformats.org/officeDocument/2006/relationships/image" Id="rId833" Target="media/rId833.png" /><Relationship Type="http://schemas.openxmlformats.org/officeDocument/2006/relationships/image" Id="rId835" Target="media/rId835.png" /><Relationship Type="http://schemas.openxmlformats.org/officeDocument/2006/relationships/image" Id="rId837" Target="media/rId837.png" /><Relationship Type="http://schemas.openxmlformats.org/officeDocument/2006/relationships/image" Id="rId839" Target="media/rId839.png" /><Relationship Type="http://schemas.openxmlformats.org/officeDocument/2006/relationships/image" Id="rId103" Target="media/rId103.png" /><Relationship Type="http://schemas.openxmlformats.org/officeDocument/2006/relationships/image" Id="rId841" Target="media/rId841.png" /><Relationship Type="http://schemas.openxmlformats.org/officeDocument/2006/relationships/image" Id="rId843" Target="media/rId843.png" /><Relationship Type="http://schemas.openxmlformats.org/officeDocument/2006/relationships/image" Id="rId845" Target="media/rId845.png" /><Relationship Type="http://schemas.openxmlformats.org/officeDocument/2006/relationships/image" Id="rId847" Target="media/rId847.png" /><Relationship Type="http://schemas.openxmlformats.org/officeDocument/2006/relationships/image" Id="rId849" Target="media/rId849.png" /><Relationship Type="http://schemas.openxmlformats.org/officeDocument/2006/relationships/image" Id="rId851" Target="media/rId851.png" /><Relationship Type="http://schemas.openxmlformats.org/officeDocument/2006/relationships/image" Id="rId853" Target="media/rId853.png" /><Relationship Type="http://schemas.openxmlformats.org/officeDocument/2006/relationships/image" Id="rId855" Target="media/rId855.png" /><Relationship Type="http://schemas.openxmlformats.org/officeDocument/2006/relationships/image" Id="rId857" Target="media/rId857.png" /><Relationship Type="http://schemas.openxmlformats.org/officeDocument/2006/relationships/image" Id="rId859" Target="media/rId859.png" /><Relationship Type="http://schemas.openxmlformats.org/officeDocument/2006/relationships/image" Id="rId105" Target="media/rId105.png" /><Relationship Type="http://schemas.openxmlformats.org/officeDocument/2006/relationships/image" Id="rId861" Target="media/rId861.png" /><Relationship Type="http://schemas.openxmlformats.org/officeDocument/2006/relationships/image" Id="rId863" Target="media/rId863.png" /><Relationship Type="http://schemas.openxmlformats.org/officeDocument/2006/relationships/image" Id="rId865" Target="media/rId865.png" /><Relationship Type="http://schemas.openxmlformats.org/officeDocument/2006/relationships/image" Id="rId867" Target="media/rId867.png" /><Relationship Type="http://schemas.openxmlformats.org/officeDocument/2006/relationships/image" Id="rId869" Target="media/rId869.png" /><Relationship Type="http://schemas.openxmlformats.org/officeDocument/2006/relationships/image" Id="rId871" Target="media/rId871.png" /><Relationship Type="http://schemas.openxmlformats.org/officeDocument/2006/relationships/image" Id="rId873" Target="media/rId873.png" /><Relationship Type="http://schemas.openxmlformats.org/officeDocument/2006/relationships/image" Id="rId875" Target="media/rId875.png" /><Relationship Type="http://schemas.openxmlformats.org/officeDocument/2006/relationships/image" Id="rId877" Target="media/rId877.png" /><Relationship Type="http://schemas.openxmlformats.org/officeDocument/2006/relationships/image" Id="rId879" Target="media/rId879.png" /><Relationship Type="http://schemas.openxmlformats.org/officeDocument/2006/relationships/image" Id="rId107" Target="media/rId107.png" /><Relationship Type="http://schemas.openxmlformats.org/officeDocument/2006/relationships/image" Id="rId881" Target="media/rId881.png" /><Relationship Type="http://schemas.openxmlformats.org/officeDocument/2006/relationships/image" Id="rId883" Target="media/rId883.png" /><Relationship Type="http://schemas.openxmlformats.org/officeDocument/2006/relationships/image" Id="rId885" Target="media/rId885.png" /><Relationship Type="http://schemas.openxmlformats.org/officeDocument/2006/relationships/image" Id="rId887" Target="media/rId887.png" /><Relationship Type="http://schemas.openxmlformats.org/officeDocument/2006/relationships/image" Id="rId889" Target="media/rId889.png" /><Relationship Type="http://schemas.openxmlformats.org/officeDocument/2006/relationships/image" Id="rId891" Target="media/rId891.png" /><Relationship Type="http://schemas.openxmlformats.org/officeDocument/2006/relationships/image" Id="rId893" Target="media/rId893.png" /><Relationship Type="http://schemas.openxmlformats.org/officeDocument/2006/relationships/image" Id="rId895" Target="media/rId895.png" /><Relationship Type="http://schemas.openxmlformats.org/officeDocument/2006/relationships/image" Id="rId897" Target="media/rId897.png" /><Relationship Type="http://schemas.openxmlformats.org/officeDocument/2006/relationships/image" Id="rId899" Target="media/rId899.png" /><Relationship Type="http://schemas.openxmlformats.org/officeDocument/2006/relationships/image" Id="rId109" Target="media/rId109.png" /><Relationship Type="http://schemas.openxmlformats.org/officeDocument/2006/relationships/image" Id="rId901" Target="media/rId901.png" /><Relationship Type="http://schemas.openxmlformats.org/officeDocument/2006/relationships/image" Id="rId903" Target="media/rId903.png" /><Relationship Type="http://schemas.openxmlformats.org/officeDocument/2006/relationships/image" Id="rId905" Target="media/rId905.png" /><Relationship Type="http://schemas.openxmlformats.org/officeDocument/2006/relationships/image" Id="rId907" Target="media/rId907.png" /><Relationship Type="http://schemas.openxmlformats.org/officeDocument/2006/relationships/image" Id="rId909" Target="media/rId909.png" /><Relationship Type="http://schemas.openxmlformats.org/officeDocument/2006/relationships/image" Id="rId911" Target="media/rId911.png" /><Relationship Type="http://schemas.openxmlformats.org/officeDocument/2006/relationships/image" Id="rId913" Target="media/rId913.png" /><Relationship Type="http://schemas.openxmlformats.org/officeDocument/2006/relationships/image" Id="rId915" Target="media/rId915.png" /><Relationship Type="http://schemas.openxmlformats.org/officeDocument/2006/relationships/image" Id="rId917" Target="media/rId917.png" /><Relationship Type="http://schemas.openxmlformats.org/officeDocument/2006/relationships/image" Id="rId919" Target="media/rId919.png" /><Relationship Type="http://schemas.openxmlformats.org/officeDocument/2006/relationships/image" Id="rId111" Target="media/rId111.png" /><Relationship Type="http://schemas.openxmlformats.org/officeDocument/2006/relationships/image" Id="rId921" Target="media/rId921.png" /><Relationship Type="http://schemas.openxmlformats.org/officeDocument/2006/relationships/image" Id="rId923" Target="media/rId923.png" /><Relationship Type="http://schemas.openxmlformats.org/officeDocument/2006/relationships/image" Id="rId925" Target="media/rId925.png" /><Relationship Type="http://schemas.openxmlformats.org/officeDocument/2006/relationships/image" Id="rId927" Target="media/rId927.png" /><Relationship Type="http://schemas.openxmlformats.org/officeDocument/2006/relationships/image" Id="rId929" Target="media/rId929.png" /><Relationship Type="http://schemas.openxmlformats.org/officeDocument/2006/relationships/image" Id="rId931" Target="media/rId931.png" /><Relationship Type="http://schemas.openxmlformats.org/officeDocument/2006/relationships/image" Id="rId933" Target="media/rId933.png" /><Relationship Type="http://schemas.openxmlformats.org/officeDocument/2006/relationships/image" Id="rId935" Target="media/rId935.png" /><Relationship Type="http://schemas.openxmlformats.org/officeDocument/2006/relationships/image" Id="rId937" Target="media/rId937.png" /><Relationship Type="http://schemas.openxmlformats.org/officeDocument/2006/relationships/image" Id="rId939" Target="media/rId939.png" /><Relationship Type="http://schemas.openxmlformats.org/officeDocument/2006/relationships/image" Id="rId113" Target="media/rId113.png" /><Relationship Type="http://schemas.openxmlformats.org/officeDocument/2006/relationships/image" Id="rId941" Target="media/rId941.png" /><Relationship Type="http://schemas.openxmlformats.org/officeDocument/2006/relationships/image" Id="rId943" Target="media/rId943.png" /><Relationship Type="http://schemas.openxmlformats.org/officeDocument/2006/relationships/image" Id="rId945" Target="media/rId945.png" /><Relationship Type="http://schemas.openxmlformats.org/officeDocument/2006/relationships/image" Id="rId947" Target="media/rId947.png" /><Relationship Type="http://schemas.openxmlformats.org/officeDocument/2006/relationships/image" Id="rId949" Target="media/rId949.png" /><Relationship Type="http://schemas.openxmlformats.org/officeDocument/2006/relationships/image" Id="rId951" Target="media/rId951.png" /><Relationship Type="http://schemas.openxmlformats.org/officeDocument/2006/relationships/image" Id="rId953" Target="media/rId953.png" /><Relationship Type="http://schemas.openxmlformats.org/officeDocument/2006/relationships/image" Id="rId955" Target="media/rId955.png" /><Relationship Type="http://schemas.openxmlformats.org/officeDocument/2006/relationships/image" Id="rId957" Target="media/rId957.png" /><Relationship Type="http://schemas.openxmlformats.org/officeDocument/2006/relationships/image" Id="rId959" Target="media/rId959.png" /><Relationship Type="http://schemas.openxmlformats.org/officeDocument/2006/relationships/image" Id="rId115" Target="media/rId115.png" /><Relationship Type="http://schemas.openxmlformats.org/officeDocument/2006/relationships/image" Id="rId961" Target="media/rId961.png" /><Relationship Type="http://schemas.openxmlformats.org/officeDocument/2006/relationships/image" Id="rId963" Target="media/rId963.png" /><Relationship Type="http://schemas.openxmlformats.org/officeDocument/2006/relationships/image" Id="rId965" Target="media/rId965.png" /><Relationship Type="http://schemas.openxmlformats.org/officeDocument/2006/relationships/image" Id="rId967" Target="media/rId967.png" /><Relationship Type="http://schemas.openxmlformats.org/officeDocument/2006/relationships/image" Id="rId969" Target="media/rId969.png" /><Relationship Type="http://schemas.openxmlformats.org/officeDocument/2006/relationships/image" Id="rId971" Target="media/rId971.png" /><Relationship Type="http://schemas.openxmlformats.org/officeDocument/2006/relationships/image" Id="rId973" Target="media/rId973.png" /><Relationship Type="http://schemas.openxmlformats.org/officeDocument/2006/relationships/image" Id="rId975" Target="media/rId975.png" /><Relationship Type="http://schemas.openxmlformats.org/officeDocument/2006/relationships/image" Id="rId977" Target="media/rId977.png" /><Relationship Type="http://schemas.openxmlformats.org/officeDocument/2006/relationships/image" Id="rId979" Target="media/rId979.png" /><Relationship Type="http://schemas.openxmlformats.org/officeDocument/2006/relationships/image" Id="rId117" Target="media/rId117.png" /><Relationship Type="http://schemas.openxmlformats.org/officeDocument/2006/relationships/image" Id="rId981" Target="media/rId981.png" /><Relationship Type="http://schemas.openxmlformats.org/officeDocument/2006/relationships/image" Id="rId983" Target="media/rId983.png" /><Relationship Type="http://schemas.openxmlformats.org/officeDocument/2006/relationships/image" Id="rId985" Target="media/rId985.png" /><Relationship Type="http://schemas.openxmlformats.org/officeDocument/2006/relationships/image" Id="rId987" Target="media/rId987.png" /><Relationship Type="http://schemas.openxmlformats.org/officeDocument/2006/relationships/image" Id="rId989" Target="media/rId989.png" /><Relationship Type="http://schemas.openxmlformats.org/officeDocument/2006/relationships/image" Id="rId991" Target="media/rId991.png" /><Relationship Type="http://schemas.openxmlformats.org/officeDocument/2006/relationships/image" Id="rId993" Target="media/rId993.png" /><Relationship Type="http://schemas.openxmlformats.org/officeDocument/2006/relationships/image" Id="rId995" Target="media/rId995.png" /><Relationship Type="http://schemas.openxmlformats.org/officeDocument/2006/relationships/image" Id="rId997" Target="media/rId997.png" /><Relationship Type="http://schemas.openxmlformats.org/officeDocument/2006/relationships/image" Id="rId999" Target="media/rId999.png" /><Relationship Type="http://schemas.openxmlformats.org/officeDocument/2006/relationships/image" Id="rId119" Target="media/rId119.png" /><Relationship Type="http://schemas.openxmlformats.org/officeDocument/2006/relationships/image" Id="rId1001" Target="media/rId1001.png" /><Relationship Type="http://schemas.openxmlformats.org/officeDocument/2006/relationships/image" Id="rId1003" Target="media/rId1003.png" /><Relationship Type="http://schemas.openxmlformats.org/officeDocument/2006/relationships/image" Id="rId1005" Target="media/rId1005.png" /><Relationship Type="http://schemas.openxmlformats.org/officeDocument/2006/relationships/image" Id="rId1007" Target="media/rId1007.png" /><Relationship Type="http://schemas.openxmlformats.org/officeDocument/2006/relationships/image" Id="rId1009" Target="media/rId1009.png" /><Relationship Type="http://schemas.openxmlformats.org/officeDocument/2006/relationships/image" Id="rId1011" Target="media/rId1011.png" /><Relationship Type="http://schemas.openxmlformats.org/officeDocument/2006/relationships/image" Id="rId1013" Target="media/rId1013.png" /><Relationship Type="http://schemas.openxmlformats.org/officeDocument/2006/relationships/image" Id="rId1015" Target="media/rId1015.png" /><Relationship Type="http://schemas.openxmlformats.org/officeDocument/2006/relationships/image" Id="rId1017" Target="media/rId1017.png" /><Relationship Type="http://schemas.openxmlformats.org/officeDocument/2006/relationships/image" Id="rId1019" Target="media/rId10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021" Target="media/rId1021.png" /><Relationship Type="http://schemas.openxmlformats.org/officeDocument/2006/relationships/image" Id="rId1023" Target="media/rId1023.png" /><Relationship Type="http://schemas.openxmlformats.org/officeDocument/2006/relationships/image" Id="rId1025" Target="media/rId1025.png" /><Relationship Type="http://schemas.openxmlformats.org/officeDocument/2006/relationships/image" Id="rId1027" Target="media/rId1027.png" /><Relationship Type="http://schemas.openxmlformats.org/officeDocument/2006/relationships/image" Id="rId1029" Target="media/rId1029.png" /><Relationship Type="http://schemas.openxmlformats.org/officeDocument/2006/relationships/image" Id="rId1031" Target="media/rId1031.png" /><Relationship Type="http://schemas.openxmlformats.org/officeDocument/2006/relationships/image" Id="rId1033" Target="media/rId1033.png" /><Relationship Type="http://schemas.openxmlformats.org/officeDocument/2006/relationships/image" Id="rId1035" Target="media/rId1035.png" /><Relationship Type="http://schemas.openxmlformats.org/officeDocument/2006/relationships/image" Id="rId1037" Target="media/rId1037.png" /><Relationship Type="http://schemas.openxmlformats.org/officeDocument/2006/relationships/image" Id="rId1039" Target="media/rId1039.png" /><Relationship Type="http://schemas.openxmlformats.org/officeDocument/2006/relationships/image" Id="rId123" Target="media/rId123.png" /><Relationship Type="http://schemas.openxmlformats.org/officeDocument/2006/relationships/image" Id="rId1041" Target="media/rId1041.png" /><Relationship Type="http://schemas.openxmlformats.org/officeDocument/2006/relationships/image" Id="rId1043" Target="media/rId1043.png" /><Relationship Type="http://schemas.openxmlformats.org/officeDocument/2006/relationships/image" Id="rId1045" Target="media/rId1045.png" /><Relationship Type="http://schemas.openxmlformats.org/officeDocument/2006/relationships/image" Id="rId1047" Target="media/rId1047.png" /><Relationship Type="http://schemas.openxmlformats.org/officeDocument/2006/relationships/image" Id="rId1049" Target="media/rId1049.png" /><Relationship Type="http://schemas.openxmlformats.org/officeDocument/2006/relationships/image" Id="rId1051" Target="media/rId1051.png" /><Relationship Type="http://schemas.openxmlformats.org/officeDocument/2006/relationships/image" Id="rId1053" Target="media/rId1053.png" /><Relationship Type="http://schemas.openxmlformats.org/officeDocument/2006/relationships/image" Id="rId1055" Target="media/rId1055.png" /><Relationship Type="http://schemas.openxmlformats.org/officeDocument/2006/relationships/image" Id="rId1057" Target="media/rId1057.png" /><Relationship Type="http://schemas.openxmlformats.org/officeDocument/2006/relationships/image" Id="rId1059" Target="media/rId1059.png" /><Relationship Type="http://schemas.openxmlformats.org/officeDocument/2006/relationships/image" Id="rId125" Target="media/rId125.png" /><Relationship Type="http://schemas.openxmlformats.org/officeDocument/2006/relationships/image" Id="rId1061" Target="media/rId1061.png" /><Relationship Type="http://schemas.openxmlformats.org/officeDocument/2006/relationships/image" Id="rId1063" Target="media/rId1063.png" /><Relationship Type="http://schemas.openxmlformats.org/officeDocument/2006/relationships/image" Id="rId1065" Target="media/rId1065.png" /><Relationship Type="http://schemas.openxmlformats.org/officeDocument/2006/relationships/image" Id="rId1067" Target="media/rId1067.png" /><Relationship Type="http://schemas.openxmlformats.org/officeDocument/2006/relationships/image" Id="rId1069" Target="media/rId1069.png" /><Relationship Type="http://schemas.openxmlformats.org/officeDocument/2006/relationships/image" Id="rId1071" Target="media/rId1071.png" /><Relationship Type="http://schemas.openxmlformats.org/officeDocument/2006/relationships/image" Id="rId1073" Target="media/rId1073.png" /><Relationship Type="http://schemas.openxmlformats.org/officeDocument/2006/relationships/image" Id="rId1075" Target="media/rId1075.png" /><Relationship Type="http://schemas.openxmlformats.org/officeDocument/2006/relationships/image" Id="rId1077" Target="media/rId1077.png" /><Relationship Type="http://schemas.openxmlformats.org/officeDocument/2006/relationships/image" Id="rId1079" Target="media/rId1079.png" /><Relationship Type="http://schemas.openxmlformats.org/officeDocument/2006/relationships/image" Id="rId127" Target="media/rId127.png" /><Relationship Type="http://schemas.openxmlformats.org/officeDocument/2006/relationships/image" Id="rId1081" Target="media/rId1081.png" /><Relationship Type="http://schemas.openxmlformats.org/officeDocument/2006/relationships/image" Id="rId1083" Target="media/rId1083.png" /><Relationship Type="http://schemas.openxmlformats.org/officeDocument/2006/relationships/image" Id="rId1085" Target="media/rId1085.png" /><Relationship Type="http://schemas.openxmlformats.org/officeDocument/2006/relationships/image" Id="rId1087" Target="media/rId1087.png" /><Relationship Type="http://schemas.openxmlformats.org/officeDocument/2006/relationships/image" Id="rId1089" Target="media/rId1089.png" /><Relationship Type="http://schemas.openxmlformats.org/officeDocument/2006/relationships/image" Id="rId1091" Target="media/rId1091.png" /><Relationship Type="http://schemas.openxmlformats.org/officeDocument/2006/relationships/image" Id="rId1093" Target="media/rId1093.png" /><Relationship Type="http://schemas.openxmlformats.org/officeDocument/2006/relationships/image" Id="rId1095" Target="media/rId1095.png" /><Relationship Type="http://schemas.openxmlformats.org/officeDocument/2006/relationships/image" Id="rId1097" Target="media/rId1097.png" /><Relationship Type="http://schemas.openxmlformats.org/officeDocument/2006/relationships/image" Id="rId1099" Target="media/rId1099.png" /><Relationship Type="http://schemas.openxmlformats.org/officeDocument/2006/relationships/image" Id="rId129" Target="media/rId129.png" /><Relationship Type="http://schemas.openxmlformats.org/officeDocument/2006/relationships/image" Id="rId1101" Target="media/rId1101.png" /><Relationship Type="http://schemas.openxmlformats.org/officeDocument/2006/relationships/image" Id="rId1103" Target="media/rId1103.png" /><Relationship Type="http://schemas.openxmlformats.org/officeDocument/2006/relationships/image" Id="rId1105" Target="media/rId1105.png" /><Relationship Type="http://schemas.openxmlformats.org/officeDocument/2006/relationships/image" Id="rId1107" Target="media/rId1107.png" /><Relationship Type="http://schemas.openxmlformats.org/officeDocument/2006/relationships/image" Id="rId1109" Target="media/rId1109.png" /><Relationship Type="http://schemas.openxmlformats.org/officeDocument/2006/relationships/image" Id="rId1111" Target="media/rId1111.png" /><Relationship Type="http://schemas.openxmlformats.org/officeDocument/2006/relationships/image" Id="rId1113" Target="media/rId1113.png" /><Relationship Type="http://schemas.openxmlformats.org/officeDocument/2006/relationships/image" Id="rId1115" Target="media/rId1115.png" /><Relationship Type="http://schemas.openxmlformats.org/officeDocument/2006/relationships/image" Id="rId1117" Target="media/rId1117.png" /><Relationship Type="http://schemas.openxmlformats.org/officeDocument/2006/relationships/image" Id="rId1119" Target="media/rId1119.png" /><Relationship Type="http://schemas.openxmlformats.org/officeDocument/2006/relationships/image" Id="rId131" Target="media/rId131.png" /><Relationship Type="http://schemas.openxmlformats.org/officeDocument/2006/relationships/image" Id="rId1121" Target="media/rId1121.png" /><Relationship Type="http://schemas.openxmlformats.org/officeDocument/2006/relationships/image" Id="rId1123" Target="media/rId1123.png" /><Relationship Type="http://schemas.openxmlformats.org/officeDocument/2006/relationships/image" Id="rId1125" Target="media/rId1125.png" /><Relationship Type="http://schemas.openxmlformats.org/officeDocument/2006/relationships/image" Id="rId1127" Target="media/rId1127.png" /><Relationship Type="http://schemas.openxmlformats.org/officeDocument/2006/relationships/image" Id="rId1129" Target="media/rId1129.png" /><Relationship Type="http://schemas.openxmlformats.org/officeDocument/2006/relationships/image" Id="rId1131" Target="media/rId1131.png" /><Relationship Type="http://schemas.openxmlformats.org/officeDocument/2006/relationships/image" Id="rId1133" Target="media/rId1133.png" /><Relationship Type="http://schemas.openxmlformats.org/officeDocument/2006/relationships/image" Id="rId1135" Target="media/rId1135.png" /><Relationship Type="http://schemas.openxmlformats.org/officeDocument/2006/relationships/image" Id="rId1137" Target="media/rId1137.png" /><Relationship Type="http://schemas.openxmlformats.org/officeDocument/2006/relationships/image" Id="rId1139" Target="media/rId1139.png" /><Relationship Type="http://schemas.openxmlformats.org/officeDocument/2006/relationships/image" Id="rId133" Target="media/rId133.png" /><Relationship Type="http://schemas.openxmlformats.org/officeDocument/2006/relationships/image" Id="rId1141" Target="media/rId1141.png" /><Relationship Type="http://schemas.openxmlformats.org/officeDocument/2006/relationships/image" Id="rId1143" Target="media/rId1143.png" /><Relationship Type="http://schemas.openxmlformats.org/officeDocument/2006/relationships/image" Id="rId1145" Target="media/rId1145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37" Target="media/rId37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39" Target="media/rId39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13" Target="media/rId213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9" Target="media/rId2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2</dc:title>
  <dc:creator/>
  <cp:keywords/>
  <dcterms:created xsi:type="dcterms:W3CDTF">2020-10-14T11:58:35Z</dcterms:created>
  <dcterms:modified xsi:type="dcterms:W3CDTF">2020-10-14T11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10-14 14:56:5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